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32D01" w14:textId="77777777" w:rsidR="001F41E3" w:rsidRPr="00842B8C" w:rsidRDefault="004F2AD6">
      <w:pPr>
        <w:rPr>
          <w:rFonts w:ascii="Century Schoolbook" w:hAnsi="Century Schoolbook"/>
          <w:b/>
          <w:bCs/>
          <w:sz w:val="44"/>
          <w:szCs w:val="44"/>
        </w:rPr>
      </w:pPr>
      <w:r w:rsidRPr="00842B8C">
        <w:rPr>
          <w:rFonts w:ascii="Century Schoolbook" w:hAnsi="Century Schoolbook"/>
          <w:b/>
          <w:bCs/>
          <w:sz w:val="44"/>
          <w:szCs w:val="44"/>
        </w:rPr>
        <w:t>Level 5: AI Game Programming</w:t>
      </w:r>
    </w:p>
    <w:p w14:paraId="247240ED" w14:textId="7D19ACFD" w:rsidR="00C3676D" w:rsidRPr="00842B8C" w:rsidRDefault="00BA6F62">
      <w:pPr>
        <w:rPr>
          <w:rFonts w:ascii="Century Schoolbook" w:hAnsi="Century Schoolbook"/>
          <w:b/>
          <w:bCs/>
          <w:sz w:val="44"/>
          <w:szCs w:val="44"/>
        </w:rPr>
      </w:pPr>
      <w:r w:rsidRPr="00842B8C">
        <w:rPr>
          <w:rFonts w:ascii="Century Schoolbook" w:hAnsi="Century Schoolbook"/>
          <w:b/>
          <w:bCs/>
          <w:sz w:val="44"/>
          <w:szCs w:val="44"/>
        </w:rPr>
        <w:t xml:space="preserve">Week </w:t>
      </w:r>
      <w:r w:rsidR="00CD4ECE" w:rsidRPr="00842B8C">
        <w:rPr>
          <w:rFonts w:ascii="Century Schoolbook" w:hAnsi="Century Schoolbook"/>
          <w:b/>
          <w:bCs/>
          <w:sz w:val="44"/>
          <w:szCs w:val="44"/>
        </w:rPr>
        <w:t>3</w:t>
      </w:r>
      <w:r w:rsidR="00875899">
        <w:rPr>
          <w:rFonts w:ascii="Century Schoolbook" w:hAnsi="Century Schoolbook"/>
          <w:b/>
          <w:bCs/>
          <w:sz w:val="44"/>
          <w:szCs w:val="44"/>
        </w:rPr>
        <w:t xml:space="preserve">, </w:t>
      </w:r>
      <w:r w:rsidR="001F41E3" w:rsidRPr="00842B8C">
        <w:rPr>
          <w:rFonts w:ascii="Century Schoolbook" w:hAnsi="Century Schoolbook"/>
          <w:b/>
          <w:bCs/>
          <w:sz w:val="44"/>
          <w:szCs w:val="44"/>
        </w:rPr>
        <w:t>Lab</w:t>
      </w:r>
      <w:r w:rsidR="007675A1" w:rsidRPr="00842B8C">
        <w:rPr>
          <w:rFonts w:ascii="Century Schoolbook" w:hAnsi="Century Schoolbook"/>
          <w:b/>
          <w:bCs/>
          <w:sz w:val="44"/>
          <w:szCs w:val="44"/>
        </w:rPr>
        <w:t xml:space="preserve"> </w:t>
      </w:r>
      <w:r w:rsidR="00CD4ECE" w:rsidRPr="00842B8C">
        <w:rPr>
          <w:rFonts w:ascii="Century Schoolbook" w:hAnsi="Century Schoolbook"/>
          <w:b/>
          <w:bCs/>
          <w:sz w:val="44"/>
          <w:szCs w:val="44"/>
        </w:rPr>
        <w:t>3</w:t>
      </w:r>
      <w:r w:rsidR="005B2DA9" w:rsidRPr="00842B8C">
        <w:rPr>
          <w:rFonts w:ascii="Century Schoolbook" w:hAnsi="Century Schoolbook"/>
          <w:b/>
          <w:bCs/>
          <w:sz w:val="44"/>
          <w:szCs w:val="44"/>
        </w:rPr>
        <w:t xml:space="preserve"> </w:t>
      </w:r>
    </w:p>
    <w:p w14:paraId="250A3072" w14:textId="49570E7E" w:rsidR="0023664C" w:rsidRPr="0023664C" w:rsidRDefault="0023664C">
      <w:pPr>
        <w:rPr>
          <w:rFonts w:ascii="Century Schoolbook" w:hAnsi="Century Schoolbook"/>
          <w:i/>
          <w:iCs/>
          <w:szCs w:val="22"/>
          <w:u w:val="single"/>
        </w:rPr>
      </w:pPr>
      <w:r w:rsidRPr="0023664C">
        <w:rPr>
          <w:rFonts w:ascii="Century Schoolbook" w:hAnsi="Century Schoolbook"/>
          <w:i/>
          <w:iCs/>
          <w:szCs w:val="22"/>
          <w:u w:val="single"/>
        </w:rPr>
        <w:t>Record all that you do in your lab logbook (hardcopy or Word file). What you do in the lab can be used in the assignment.</w:t>
      </w:r>
    </w:p>
    <w:p w14:paraId="0BE26DCF" w14:textId="1CA7E431" w:rsidR="0023664C" w:rsidRDefault="0023664C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In the assignment, it is rather impossible not to use Python. Therefore, it is crucial to familiarise yourself with the programming language and the programming environment</w:t>
      </w:r>
      <w:r w:rsidR="003D57D1">
        <w:rPr>
          <w:rFonts w:ascii="Century Schoolbook" w:hAnsi="Century Schoolbook"/>
          <w:szCs w:val="22"/>
        </w:rPr>
        <w:t>,</w:t>
      </w:r>
      <w:r>
        <w:rPr>
          <w:rFonts w:ascii="Century Schoolbook" w:hAnsi="Century Schoolbook"/>
          <w:szCs w:val="22"/>
        </w:rPr>
        <w:t xml:space="preserve"> Google </w:t>
      </w:r>
      <w:proofErr w:type="spellStart"/>
      <w:r>
        <w:rPr>
          <w:rFonts w:ascii="Century Schoolbook" w:hAnsi="Century Schoolbook"/>
          <w:szCs w:val="22"/>
        </w:rPr>
        <w:t>Colab</w:t>
      </w:r>
      <w:proofErr w:type="spellEnd"/>
      <w:r>
        <w:rPr>
          <w:rFonts w:ascii="Century Schoolbook" w:hAnsi="Century Schoolbook"/>
          <w:szCs w:val="22"/>
        </w:rPr>
        <w:t>.</w:t>
      </w:r>
      <w:r w:rsidR="0072756A">
        <w:rPr>
          <w:rFonts w:ascii="Century Schoolbook" w:hAnsi="Century Schoolbook"/>
          <w:szCs w:val="22"/>
        </w:rPr>
        <w:t xml:space="preserve"> As you used Python and Google </w:t>
      </w:r>
      <w:proofErr w:type="spellStart"/>
      <w:r w:rsidR="0072756A">
        <w:rPr>
          <w:rFonts w:ascii="Century Schoolbook" w:hAnsi="Century Schoolbook"/>
          <w:szCs w:val="22"/>
        </w:rPr>
        <w:t>Colab</w:t>
      </w:r>
      <w:proofErr w:type="spellEnd"/>
      <w:r w:rsidR="0072756A">
        <w:rPr>
          <w:rFonts w:ascii="Century Schoolbook" w:hAnsi="Century Schoolbook"/>
          <w:szCs w:val="22"/>
        </w:rPr>
        <w:t xml:space="preserve"> in MCG unit last year already. Please treat the first part of this lab as a revision.</w:t>
      </w:r>
    </w:p>
    <w:p w14:paraId="5DF3A040" w14:textId="56F4CAAA" w:rsidR="0072756A" w:rsidRPr="0072756A" w:rsidRDefault="0072756A" w:rsidP="009445BC">
      <w:pPr>
        <w:rPr>
          <w:rFonts w:ascii="Century Schoolbook" w:hAnsi="Century Schoolbook"/>
          <w:b/>
          <w:bCs/>
          <w:sz w:val="48"/>
          <w:szCs w:val="48"/>
        </w:rPr>
      </w:pPr>
      <w:r w:rsidRPr="0072756A">
        <w:rPr>
          <w:rFonts w:ascii="Century Schoolbook" w:hAnsi="Century Schoolbook"/>
          <w:b/>
          <w:bCs/>
          <w:sz w:val="48"/>
          <w:szCs w:val="48"/>
        </w:rPr>
        <w:t xml:space="preserve">Python </w:t>
      </w:r>
      <w:proofErr w:type="gramStart"/>
      <w:r w:rsidRPr="0072756A">
        <w:rPr>
          <w:rFonts w:ascii="Century Schoolbook" w:hAnsi="Century Schoolbook"/>
          <w:b/>
          <w:bCs/>
          <w:sz w:val="48"/>
          <w:szCs w:val="48"/>
        </w:rPr>
        <w:t>an</w:t>
      </w:r>
      <w:proofErr w:type="gramEnd"/>
      <w:r w:rsidRPr="0072756A">
        <w:rPr>
          <w:rFonts w:ascii="Century Schoolbook" w:hAnsi="Century Schoolbook"/>
          <w:b/>
          <w:bCs/>
          <w:sz w:val="48"/>
          <w:szCs w:val="48"/>
        </w:rPr>
        <w:t xml:space="preserve"> Google </w:t>
      </w:r>
      <w:proofErr w:type="spellStart"/>
      <w:r w:rsidRPr="0072756A">
        <w:rPr>
          <w:rFonts w:ascii="Century Schoolbook" w:hAnsi="Century Schoolbook"/>
          <w:b/>
          <w:bCs/>
          <w:sz w:val="48"/>
          <w:szCs w:val="48"/>
        </w:rPr>
        <w:t>Colab</w:t>
      </w:r>
      <w:proofErr w:type="spellEnd"/>
      <w:r w:rsidRPr="0072756A">
        <w:rPr>
          <w:rFonts w:ascii="Century Schoolbook" w:hAnsi="Century Schoolbook"/>
          <w:b/>
          <w:bCs/>
          <w:sz w:val="48"/>
          <w:szCs w:val="48"/>
        </w:rPr>
        <w:t xml:space="preserve"> Revision</w:t>
      </w:r>
    </w:p>
    <w:p w14:paraId="0B3C41C8" w14:textId="1EE20C63" w:rsidR="00E321B9" w:rsidRPr="009445BC" w:rsidRDefault="0023664C" w:rsidP="009445BC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 xml:space="preserve">This week we will practice further to equip </w:t>
      </w:r>
      <w:r w:rsidR="000B7CDC">
        <w:rPr>
          <w:rFonts w:ascii="Century Schoolbook" w:hAnsi="Century Schoolbook"/>
          <w:szCs w:val="22"/>
        </w:rPr>
        <w:t>yourselves</w:t>
      </w:r>
      <w:r>
        <w:rPr>
          <w:rFonts w:ascii="Century Schoolbook" w:hAnsi="Century Schoolbook"/>
          <w:szCs w:val="22"/>
        </w:rPr>
        <w:t xml:space="preserve"> with </w:t>
      </w:r>
      <w:r w:rsidR="003D57D1">
        <w:rPr>
          <w:rFonts w:ascii="Century Schoolbook" w:hAnsi="Century Schoolbook"/>
          <w:szCs w:val="22"/>
        </w:rPr>
        <w:t xml:space="preserve">the </w:t>
      </w:r>
      <w:r>
        <w:rPr>
          <w:rFonts w:ascii="Century Schoolbook" w:hAnsi="Century Schoolbook"/>
          <w:szCs w:val="22"/>
        </w:rPr>
        <w:t>necessary knowledge before we fully program different artificial intelligence methods.</w:t>
      </w:r>
      <w:r w:rsidR="009445BC">
        <w:rPr>
          <w:rFonts w:ascii="Century Schoolbook" w:hAnsi="Century Schoolbook"/>
          <w:szCs w:val="22"/>
        </w:rPr>
        <w:t xml:space="preserve"> This lab is designed to help you.</w:t>
      </w:r>
    </w:p>
    <w:p w14:paraId="6025F620" w14:textId="5C3B9E06" w:rsidR="005B2DA9" w:rsidRPr="00842B8C" w:rsidRDefault="009445BC">
      <w:pPr>
        <w:rPr>
          <w:rFonts w:ascii="Century Schoolbook" w:hAnsi="Century Schoolbook"/>
          <w:b/>
          <w:bCs/>
          <w:sz w:val="40"/>
          <w:szCs w:val="40"/>
        </w:rPr>
      </w:pPr>
      <w:r w:rsidRPr="00842B8C">
        <w:rPr>
          <w:rFonts w:ascii="Century Schoolbook" w:hAnsi="Century Schoolbook"/>
          <w:b/>
          <w:bCs/>
          <w:sz w:val="40"/>
          <w:szCs w:val="40"/>
        </w:rPr>
        <w:t>1. Brief Python</w:t>
      </w:r>
      <w:r w:rsidR="003D57D1" w:rsidRPr="00842B8C">
        <w:rPr>
          <w:rFonts w:ascii="Century Schoolbook" w:hAnsi="Century Schoolbook"/>
          <w:b/>
          <w:bCs/>
          <w:sz w:val="40"/>
          <w:szCs w:val="40"/>
        </w:rPr>
        <w:t xml:space="preserve"> tutorial</w:t>
      </w:r>
      <w:r w:rsidR="003066AB">
        <w:rPr>
          <w:rFonts w:ascii="Century Schoolbook" w:hAnsi="Century Schoolbook"/>
          <w:b/>
          <w:bCs/>
          <w:sz w:val="40"/>
          <w:szCs w:val="40"/>
        </w:rPr>
        <w:t xml:space="preserve"> (skip this part if you already know Python well)</w:t>
      </w:r>
    </w:p>
    <w:p w14:paraId="067A82C2" w14:textId="6B1480B4" w:rsidR="007200CC" w:rsidRDefault="007200CC" w:rsidP="003D57D1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(If you already know Python well, please go to Section 2.)</w:t>
      </w:r>
    </w:p>
    <w:p w14:paraId="30D7F990" w14:textId="36A8D830" w:rsid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 xml:space="preserve">In this tutorial, we will cover the main aspects of Python language, including clear explanations, easy examples, exercises and solutions, and comparisons with C++. We will also show you how to use </w:t>
      </w:r>
      <w:proofErr w:type="spellStart"/>
      <w:r w:rsidRPr="003D57D1">
        <w:rPr>
          <w:rFonts w:ascii="Century Schoolbook" w:hAnsi="Century Schoolbook"/>
          <w:szCs w:val="22"/>
        </w:rPr>
        <w:t>numpy</w:t>
      </w:r>
      <w:proofErr w:type="spellEnd"/>
      <w:r w:rsidRPr="003D57D1">
        <w:rPr>
          <w:rFonts w:ascii="Century Schoolbook" w:hAnsi="Century Schoolbook"/>
          <w:szCs w:val="22"/>
        </w:rPr>
        <w:t xml:space="preserve"> and matplotlib libraries in Google </w:t>
      </w:r>
      <w:proofErr w:type="spellStart"/>
      <w:r w:rsidRPr="003D57D1">
        <w:rPr>
          <w:rFonts w:ascii="Century Schoolbook" w:hAnsi="Century Schoolbook"/>
          <w:szCs w:val="22"/>
        </w:rPr>
        <w:t>Colab</w:t>
      </w:r>
      <w:proofErr w:type="spellEnd"/>
      <w:r w:rsidRPr="003D57D1">
        <w:rPr>
          <w:rFonts w:ascii="Century Schoolbook" w:hAnsi="Century Schoolbook"/>
          <w:szCs w:val="22"/>
        </w:rPr>
        <w:t>.</w:t>
      </w:r>
    </w:p>
    <w:p w14:paraId="498A494F" w14:textId="299B8E1D" w:rsidR="00AE2288" w:rsidRDefault="00AE2288" w:rsidP="00AE2288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NB: More Python references can be found on:</w:t>
      </w:r>
      <w:r>
        <w:rPr>
          <w:rFonts w:ascii="Century Schoolbook" w:hAnsi="Century Schoolbook"/>
          <w:szCs w:val="22"/>
        </w:rPr>
        <w:br/>
      </w:r>
      <w:hyperlink r:id="rId7" w:history="1">
        <w:r w:rsidRPr="00285632">
          <w:rPr>
            <w:rStyle w:val="Hyperlink"/>
            <w:rFonts w:ascii="Century Schoolbook" w:hAnsi="Century Schoolbook"/>
            <w:szCs w:val="22"/>
          </w:rPr>
          <w:t>https://www.python.org/about/gettingstarted/</w:t>
        </w:r>
      </w:hyperlink>
      <w:r>
        <w:rPr>
          <w:rFonts w:ascii="Century Schoolbook" w:hAnsi="Century Schoolbook"/>
          <w:szCs w:val="22"/>
        </w:rPr>
        <w:t xml:space="preserve"> </w:t>
      </w:r>
      <w:r>
        <w:rPr>
          <w:rFonts w:ascii="Century Schoolbook" w:hAnsi="Century Schoolbook"/>
          <w:szCs w:val="22"/>
        </w:rPr>
        <w:br/>
      </w:r>
      <w:hyperlink r:id="rId8" w:history="1">
        <w:r w:rsidRPr="00285632">
          <w:rPr>
            <w:rStyle w:val="Hyperlink"/>
            <w:rFonts w:ascii="Century Schoolbook" w:hAnsi="Century Schoolbook"/>
            <w:szCs w:val="22"/>
          </w:rPr>
          <w:t>https://www.w3schools.com/python/</w:t>
        </w:r>
      </w:hyperlink>
      <w:r>
        <w:rPr>
          <w:rFonts w:ascii="Century Schoolbook" w:hAnsi="Century Schoolbook"/>
          <w:szCs w:val="22"/>
        </w:rPr>
        <w:t xml:space="preserve"> </w:t>
      </w:r>
    </w:p>
    <w:p w14:paraId="4B8352D7" w14:textId="4D776784" w:rsidR="00C87FAB" w:rsidRPr="00E83C20" w:rsidRDefault="00C87FAB" w:rsidP="003D57D1">
      <w:pPr>
        <w:rPr>
          <w:rFonts w:ascii="Century Schoolbook" w:hAnsi="Century Schoolbook"/>
          <w:b/>
          <w:bCs/>
          <w:color w:val="FF0000"/>
          <w:szCs w:val="22"/>
        </w:rPr>
      </w:pPr>
      <w:r w:rsidRPr="00C87FAB">
        <w:rPr>
          <w:rFonts w:ascii="Century Schoolbook" w:hAnsi="Century Schoolbook"/>
          <w:b/>
          <w:bCs/>
          <w:color w:val="FF0000"/>
          <w:szCs w:val="22"/>
        </w:rPr>
        <w:t xml:space="preserve">Important: unlike C++, Python uses </w:t>
      </w:r>
      <w:r w:rsidRPr="00C87FAB">
        <w:rPr>
          <w:rFonts w:ascii="Century Schoolbook" w:hAnsi="Century Schoolbook"/>
          <w:b/>
          <w:bCs/>
          <w:i/>
          <w:iCs/>
          <w:color w:val="FF0000"/>
          <w:szCs w:val="22"/>
        </w:rPr>
        <w:t>'indention'</w:t>
      </w:r>
      <w:r w:rsidRPr="00C87FAB">
        <w:rPr>
          <w:rFonts w:ascii="Century Schoolbook" w:hAnsi="Century Schoolbook"/>
          <w:b/>
          <w:bCs/>
          <w:color w:val="FF0000"/>
          <w:szCs w:val="22"/>
        </w:rPr>
        <w:t xml:space="preserve"> to define blocks of code.</w:t>
      </w:r>
    </w:p>
    <w:p w14:paraId="74325067" w14:textId="1B815414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7E143C">
        <w:rPr>
          <w:rFonts w:ascii="Century Schoolbook" w:hAnsi="Century Schoolbook"/>
          <w:b/>
          <w:bCs/>
          <w:sz w:val="32"/>
          <w:szCs w:val="32"/>
        </w:rPr>
        <w:t>Variables and Data Types</w:t>
      </w:r>
    </w:p>
    <w:p w14:paraId="49436DF0" w14:textId="790B5B41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 xml:space="preserve">In Python, variables can be assigned values of different data types, such as integers, floats, strings, and </w:t>
      </w:r>
      <w:proofErr w:type="spellStart"/>
      <w:r w:rsidRPr="003D57D1">
        <w:rPr>
          <w:rFonts w:ascii="Century Schoolbook" w:hAnsi="Century Schoolbook"/>
          <w:szCs w:val="22"/>
        </w:rPr>
        <w:t>booleans</w:t>
      </w:r>
      <w:proofErr w:type="spellEnd"/>
      <w:r w:rsidRPr="003D57D1">
        <w:rPr>
          <w:rFonts w:ascii="Century Schoolbook" w:hAnsi="Century Schoolbook"/>
          <w:szCs w:val="22"/>
        </w:rPr>
        <w:t xml:space="preserve">. </w:t>
      </w:r>
      <w:r w:rsidR="007E143C" w:rsidRPr="007E143C">
        <w:rPr>
          <w:rFonts w:ascii="Century Schoolbook" w:hAnsi="Century Schoolbook"/>
          <w:szCs w:val="22"/>
        </w:rPr>
        <w:t>Python is dynamically typed - no need to declare variables with a type</w:t>
      </w:r>
      <w:r w:rsidR="007E143C">
        <w:rPr>
          <w:rFonts w:ascii="Century Schoolbook" w:hAnsi="Century Schoolbook"/>
          <w:szCs w:val="22"/>
        </w:rPr>
        <w:t xml:space="preserve">. </w:t>
      </w:r>
      <w:r w:rsidRPr="003D57D1">
        <w:rPr>
          <w:rFonts w:ascii="Century Schoolbook" w:hAnsi="Century Schoolbook"/>
          <w:szCs w:val="22"/>
        </w:rPr>
        <w:t>Here are some examples:</w:t>
      </w:r>
    </w:p>
    <w:p w14:paraId="7DFBCD39" w14:textId="35FEE033" w:rsidR="003D57D1" w:rsidRPr="00F40D65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>x = 5 # integer</w:t>
      </w:r>
      <w:r w:rsidR="00C775FC" w:rsidRPr="00F40D65">
        <w:rPr>
          <w:rFonts w:ascii="Consolas" w:hAnsi="Consolas"/>
          <w:color w:val="4472C4" w:themeColor="accent5"/>
          <w:sz w:val="20"/>
          <w:szCs w:val="20"/>
        </w:rPr>
        <w:br/>
      </w:r>
      <w:r w:rsidRPr="00F40D65">
        <w:rPr>
          <w:rFonts w:ascii="Consolas" w:hAnsi="Consolas"/>
          <w:color w:val="4472C4" w:themeColor="accent5"/>
          <w:sz w:val="20"/>
          <w:szCs w:val="20"/>
        </w:rPr>
        <w:t>y = 3.14 # float</w:t>
      </w:r>
      <w:r w:rsidR="00C775FC" w:rsidRPr="00F40D65">
        <w:rPr>
          <w:rFonts w:ascii="Consolas" w:hAnsi="Consolas"/>
          <w:color w:val="4472C4" w:themeColor="accent5"/>
          <w:sz w:val="20"/>
          <w:szCs w:val="20"/>
        </w:rPr>
        <w:br/>
      </w:r>
      <w:r w:rsidRPr="00F40D65">
        <w:rPr>
          <w:rFonts w:ascii="Consolas" w:hAnsi="Consolas"/>
          <w:color w:val="4472C4" w:themeColor="accent5"/>
          <w:sz w:val="20"/>
          <w:szCs w:val="20"/>
        </w:rPr>
        <w:t>z = "Hello, World!" # string</w:t>
      </w:r>
      <w:r w:rsidR="00C775FC" w:rsidRPr="00F40D65">
        <w:rPr>
          <w:rFonts w:ascii="Consolas" w:hAnsi="Consolas"/>
          <w:color w:val="4472C4" w:themeColor="accent5"/>
          <w:sz w:val="20"/>
          <w:szCs w:val="20"/>
        </w:rPr>
        <w:br/>
      </w: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a = True # </w:t>
      </w:r>
      <w:proofErr w:type="spellStart"/>
      <w:r w:rsidRPr="00F40D65">
        <w:rPr>
          <w:rFonts w:ascii="Consolas" w:hAnsi="Consolas"/>
          <w:color w:val="4472C4" w:themeColor="accent5"/>
          <w:sz w:val="20"/>
          <w:szCs w:val="20"/>
        </w:rPr>
        <w:t>boolean</w:t>
      </w:r>
      <w:proofErr w:type="spellEnd"/>
    </w:p>
    <w:p w14:paraId="2BAE52C9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In C++, variables are also assigned values of different data types, but the syntax is different:</w:t>
      </w:r>
    </w:p>
    <w:p w14:paraId="5CFEE39A" w14:textId="3E785211" w:rsidR="003D57D1" w:rsidRPr="00F40D65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40D65">
        <w:rPr>
          <w:rFonts w:ascii="Consolas" w:hAnsi="Consolas"/>
          <w:color w:val="C45911" w:themeColor="accent2" w:themeShade="BF"/>
          <w:sz w:val="20"/>
          <w:szCs w:val="20"/>
        </w:rPr>
        <w:t>int x = 5; // integer</w:t>
      </w:r>
      <w:r w:rsidR="00C775FC" w:rsidRPr="00F40D65">
        <w:rPr>
          <w:rFonts w:ascii="Consolas" w:hAnsi="Consolas"/>
          <w:color w:val="C45911" w:themeColor="accent2" w:themeShade="BF"/>
          <w:sz w:val="20"/>
          <w:szCs w:val="20"/>
        </w:rPr>
        <w:br/>
      </w:r>
      <w:r w:rsidRPr="00F40D65">
        <w:rPr>
          <w:rFonts w:ascii="Consolas" w:hAnsi="Consolas"/>
          <w:color w:val="C45911" w:themeColor="accent2" w:themeShade="BF"/>
          <w:sz w:val="20"/>
          <w:szCs w:val="20"/>
        </w:rPr>
        <w:t>double y = 3.14; // float</w:t>
      </w:r>
      <w:r w:rsidR="00C775FC" w:rsidRPr="00F40D65">
        <w:rPr>
          <w:rFonts w:ascii="Consolas" w:hAnsi="Consolas"/>
          <w:color w:val="C45911" w:themeColor="accent2" w:themeShade="BF"/>
          <w:sz w:val="20"/>
          <w:szCs w:val="20"/>
        </w:rPr>
        <w:br/>
      </w:r>
      <w:r w:rsidRPr="00F40D65">
        <w:rPr>
          <w:rFonts w:ascii="Consolas" w:hAnsi="Consolas"/>
          <w:color w:val="C45911" w:themeColor="accent2" w:themeShade="BF"/>
          <w:sz w:val="20"/>
          <w:szCs w:val="20"/>
        </w:rPr>
        <w:t>string z = "Hello, World!"; // string</w:t>
      </w:r>
      <w:r w:rsidR="00C775FC" w:rsidRPr="00F40D65">
        <w:rPr>
          <w:rFonts w:ascii="Consolas" w:hAnsi="Consolas"/>
          <w:color w:val="C45911" w:themeColor="accent2" w:themeShade="BF"/>
          <w:sz w:val="20"/>
          <w:szCs w:val="20"/>
        </w:rPr>
        <w:br/>
      </w:r>
      <w:r w:rsidRPr="00F40D65">
        <w:rPr>
          <w:rFonts w:ascii="Consolas" w:hAnsi="Consolas"/>
          <w:color w:val="C45911" w:themeColor="accent2" w:themeShade="BF"/>
          <w:sz w:val="20"/>
          <w:szCs w:val="20"/>
        </w:rPr>
        <w:t xml:space="preserve">bool a = true; // </w:t>
      </w:r>
      <w:proofErr w:type="spell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boolean</w:t>
      </w:r>
      <w:proofErr w:type="spellEnd"/>
    </w:p>
    <w:p w14:paraId="37AC62AF" w14:textId="26BAB0F2" w:rsidR="007E143C" w:rsidRPr="007E143C" w:rsidRDefault="007E143C" w:rsidP="007E143C">
      <w:pPr>
        <w:rPr>
          <w:rFonts w:ascii="Century Schoolbook" w:hAnsi="Century Schoolbook"/>
          <w:b/>
          <w:bCs/>
          <w:szCs w:val="22"/>
        </w:rPr>
      </w:pPr>
      <w:r w:rsidRPr="007E143C">
        <w:rPr>
          <w:rFonts w:ascii="Century Schoolbook" w:hAnsi="Century Schoolbook"/>
          <w:b/>
          <w:bCs/>
          <w:szCs w:val="22"/>
        </w:rPr>
        <w:lastRenderedPageBreak/>
        <w:t>Arrays</w:t>
      </w:r>
      <w:r>
        <w:rPr>
          <w:rFonts w:ascii="Century Schoolbook" w:hAnsi="Century Schoolbook"/>
          <w:b/>
          <w:bCs/>
          <w:szCs w:val="22"/>
        </w:rPr>
        <w:t xml:space="preserve">: </w:t>
      </w:r>
      <w:r>
        <w:rPr>
          <w:rFonts w:ascii="Century Schoolbook" w:hAnsi="Century Schoolbook"/>
          <w:szCs w:val="22"/>
        </w:rPr>
        <w:t>i</w:t>
      </w:r>
      <w:r w:rsidRPr="003D57D1">
        <w:rPr>
          <w:rFonts w:ascii="Century Schoolbook" w:hAnsi="Century Schoolbook"/>
          <w:szCs w:val="22"/>
        </w:rPr>
        <w:t xml:space="preserve">n Python, arrays are defined using square brackets </w:t>
      </w:r>
      <w:r w:rsidRPr="00205EED">
        <w:rPr>
          <w:rFonts w:ascii="Century Schoolbook" w:hAnsi="Century Schoolbook"/>
          <w:color w:val="4472C4" w:themeColor="accent5"/>
          <w:szCs w:val="22"/>
        </w:rPr>
        <w:t>[]</w:t>
      </w:r>
      <w:r w:rsidRPr="003D57D1">
        <w:rPr>
          <w:rFonts w:ascii="Century Schoolbook" w:hAnsi="Century Schoolbook"/>
          <w:szCs w:val="22"/>
        </w:rPr>
        <w:t>. Here are some examples:</w:t>
      </w:r>
    </w:p>
    <w:p w14:paraId="6995F621" w14:textId="77777777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a list with the values 1, 2, 3, 4, 5</w:t>
      </w:r>
    </w:p>
    <w:p w14:paraId="3C62D504" w14:textId="0E54E305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F40D65">
        <w:rPr>
          <w:rFonts w:ascii="Consolas" w:hAnsi="Consolas"/>
          <w:color w:val="4472C4" w:themeColor="accent5"/>
          <w:sz w:val="20"/>
          <w:szCs w:val="20"/>
        </w:rPr>
        <w:t>my_list</w:t>
      </w:r>
      <w:proofErr w:type="spell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= [1, 2, 3, 4, 5]</w:t>
      </w:r>
    </w:p>
    <w:p w14:paraId="3ABBC959" w14:textId="77777777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the first element of the list (which has an index of 0)</w:t>
      </w:r>
    </w:p>
    <w:p w14:paraId="512836AB" w14:textId="77777777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spellStart"/>
      <w:r w:rsidRPr="00F40D65">
        <w:rPr>
          <w:rFonts w:ascii="Consolas" w:hAnsi="Consolas"/>
          <w:color w:val="4472C4" w:themeColor="accent5"/>
          <w:sz w:val="20"/>
          <w:szCs w:val="20"/>
        </w:rPr>
        <w:t>my_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list</w:t>
      </w:r>
      <w:proofErr w:type="spellEnd"/>
      <w:r w:rsidRPr="00F40D65">
        <w:rPr>
          <w:rFonts w:ascii="Consolas" w:hAnsi="Consolas"/>
          <w:color w:val="4472C4" w:themeColor="accent5"/>
          <w:sz w:val="20"/>
          <w:szCs w:val="20"/>
        </w:rPr>
        <w:t>[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>0]) # prints 1</w:t>
      </w:r>
    </w:p>
    <w:p w14:paraId="62FC0E3B" w14:textId="77777777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append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the value 6 to the end of the list</w:t>
      </w:r>
    </w:p>
    <w:p w14:paraId="7ABAE983" w14:textId="77777777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F40D65">
        <w:rPr>
          <w:rFonts w:ascii="Consolas" w:hAnsi="Consolas"/>
          <w:color w:val="4472C4" w:themeColor="accent5"/>
          <w:sz w:val="20"/>
          <w:szCs w:val="20"/>
        </w:rPr>
        <w:t>my_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list.append</w:t>
      </w:r>
      <w:proofErr w:type="spellEnd"/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>(6)</w:t>
      </w:r>
    </w:p>
    <w:p w14:paraId="7E86B8F0" w14:textId="77777777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remove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the value 3 from the list</w:t>
      </w:r>
    </w:p>
    <w:p w14:paraId="4332E38D" w14:textId="1171DC95" w:rsidR="00E83C20" w:rsidRPr="00F40D65" w:rsidRDefault="00E83C20" w:rsidP="00E83C20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F40D65">
        <w:rPr>
          <w:rFonts w:ascii="Consolas" w:hAnsi="Consolas"/>
          <w:color w:val="4472C4" w:themeColor="accent5"/>
          <w:sz w:val="20"/>
          <w:szCs w:val="20"/>
        </w:rPr>
        <w:t>my_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list.remove</w:t>
      </w:r>
      <w:proofErr w:type="spellEnd"/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>(3)</w:t>
      </w:r>
    </w:p>
    <w:p w14:paraId="5F767290" w14:textId="182449E0" w:rsidR="007E143C" w:rsidRPr="003D57D1" w:rsidRDefault="007E143C" w:rsidP="007E143C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 xml:space="preserve">In C++, arrays are defined using square brackets </w:t>
      </w:r>
      <w:r w:rsidRPr="00205EED">
        <w:rPr>
          <w:rFonts w:ascii="Century Schoolbook" w:hAnsi="Century Schoolbook"/>
          <w:color w:val="C45911" w:themeColor="accent2" w:themeShade="BF"/>
          <w:szCs w:val="22"/>
        </w:rPr>
        <w:t>[]</w:t>
      </w:r>
      <w:r w:rsidRPr="003D57D1">
        <w:rPr>
          <w:rFonts w:ascii="Century Schoolbook" w:hAnsi="Century Schoolbook"/>
          <w:szCs w:val="22"/>
        </w:rPr>
        <w:t>, but the syntax is different:</w:t>
      </w:r>
    </w:p>
    <w:p w14:paraId="5E15EA95" w14:textId="77777777" w:rsidR="007E143C" w:rsidRPr="00F40D65" w:rsidRDefault="007E143C" w:rsidP="007E143C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40D65">
        <w:rPr>
          <w:rFonts w:ascii="Consolas" w:hAnsi="Consolas"/>
          <w:color w:val="C45911" w:themeColor="accent2" w:themeShade="BF"/>
          <w:sz w:val="20"/>
          <w:szCs w:val="20"/>
        </w:rPr>
        <w:t xml:space="preserve">int </w:t>
      </w:r>
      <w:proofErr w:type="spell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my_</w:t>
      </w: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array</w:t>
      </w:r>
      <w:proofErr w:type="spell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[</w:t>
      </w:r>
      <w:proofErr w:type="gram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] = {1, 2, 3, 4, 5</w:t>
      </w: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};</w:t>
      </w:r>
      <w:proofErr w:type="gramEnd"/>
    </w:p>
    <w:p w14:paraId="09D54207" w14:textId="77777777" w:rsidR="007E143C" w:rsidRPr="00F40D65" w:rsidRDefault="007E143C" w:rsidP="007E143C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spell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 xml:space="preserve"> &lt;&lt; </w:t>
      </w:r>
      <w:proofErr w:type="spell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my_</w:t>
      </w: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array</w:t>
      </w:r>
      <w:proofErr w:type="spell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[</w:t>
      </w:r>
      <w:proofErr w:type="gram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 xml:space="preserve">0] &lt;&lt; </w:t>
      </w:r>
      <w:proofErr w:type="spell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; // prints 1</w:t>
      </w:r>
    </w:p>
    <w:p w14:paraId="5552CF99" w14:textId="7E48231A" w:rsidR="007E143C" w:rsidRDefault="0060782E" w:rsidP="007E143C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b/>
          <w:bCs/>
          <w:szCs w:val="22"/>
        </w:rPr>
        <w:t>List</w:t>
      </w:r>
      <w:r>
        <w:rPr>
          <w:rFonts w:ascii="Century Schoolbook" w:hAnsi="Century Schoolbook"/>
          <w:szCs w:val="22"/>
        </w:rPr>
        <w:t xml:space="preserve">: Python </w:t>
      </w:r>
      <w:r w:rsidRPr="0060782E">
        <w:rPr>
          <w:rFonts w:ascii="Century Schoolbook" w:hAnsi="Century Schoolbook"/>
          <w:szCs w:val="22"/>
        </w:rPr>
        <w:t xml:space="preserve">has a built-in data structure called a list, which is </w:t>
      </w:r>
      <w:proofErr w:type="gramStart"/>
      <w:r w:rsidRPr="0060782E">
        <w:rPr>
          <w:rFonts w:ascii="Century Schoolbook" w:hAnsi="Century Schoolbook"/>
          <w:szCs w:val="22"/>
        </w:rPr>
        <w:t>similar to</w:t>
      </w:r>
      <w:proofErr w:type="gramEnd"/>
      <w:r w:rsidRPr="0060782E">
        <w:rPr>
          <w:rFonts w:ascii="Century Schoolbook" w:hAnsi="Century Schoolbook"/>
          <w:szCs w:val="22"/>
        </w:rPr>
        <w:t xml:space="preserve"> an array in C++. However, lists in Python can contain elements of different data types. Here's an example of a list in Python:</w:t>
      </w:r>
    </w:p>
    <w:p w14:paraId="528D2D91" w14:textId="77777777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a list of fruits</w:t>
      </w:r>
    </w:p>
    <w:p w14:paraId="36ED704C" w14:textId="54E6B418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>fruits = ["apple", "banana", "orange"]</w:t>
      </w:r>
    </w:p>
    <w:p w14:paraId="4DF9EF8C" w14:textId="77777777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the first element of the list (which has an index of 0)</w:t>
      </w:r>
    </w:p>
    <w:p w14:paraId="0ADE781C" w14:textId="3197E060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fruits[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>0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])  #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Output: apple</w:t>
      </w:r>
    </w:p>
    <w:p w14:paraId="13B27C87" w14:textId="77777777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the length of the list</w:t>
      </w:r>
    </w:p>
    <w:p w14:paraId="1A768DDA" w14:textId="2A878CAE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spellStart"/>
      <w:r w:rsidRPr="00F40D65">
        <w:rPr>
          <w:rFonts w:ascii="Consolas" w:hAnsi="Consolas"/>
          <w:color w:val="4472C4" w:themeColor="accent5"/>
          <w:sz w:val="20"/>
          <w:szCs w:val="20"/>
        </w:rPr>
        <w:t>len</w:t>
      </w:r>
      <w:proofErr w:type="spellEnd"/>
      <w:r w:rsidRPr="00F40D65">
        <w:rPr>
          <w:rFonts w:ascii="Consolas" w:hAnsi="Consolas"/>
          <w:color w:val="4472C4" w:themeColor="accent5"/>
          <w:sz w:val="20"/>
          <w:szCs w:val="20"/>
        </w:rPr>
        <w:t>(fruits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))  #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Output: 3</w:t>
      </w:r>
    </w:p>
    <w:p w14:paraId="512CACCD" w14:textId="77777777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append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the string "grape" to the end of the list</w:t>
      </w:r>
    </w:p>
    <w:p w14:paraId="7CB64416" w14:textId="2D2CC5D4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fruits.append</w:t>
      </w:r>
      <w:proofErr w:type="spellEnd"/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>("grape")</w:t>
      </w:r>
    </w:p>
    <w:p w14:paraId="775EEB23" w14:textId="77777777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the updated list</w:t>
      </w:r>
    </w:p>
    <w:p w14:paraId="6BE8BC3C" w14:textId="0F6F9454" w:rsidR="00372FAA" w:rsidRPr="00F40D65" w:rsidRDefault="00372FAA" w:rsidP="00372FAA">
      <w:pPr>
        <w:rPr>
          <w:rFonts w:ascii="Consolas" w:hAnsi="Consolas"/>
          <w:color w:val="4472C4" w:themeColor="accent5"/>
          <w:sz w:val="20"/>
          <w:szCs w:val="20"/>
        </w:rPr>
      </w:pPr>
      <w:r w:rsidRPr="00F40D65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Start"/>
      <w:r w:rsidRPr="00F40D65">
        <w:rPr>
          <w:rFonts w:ascii="Consolas" w:hAnsi="Consolas"/>
          <w:color w:val="4472C4" w:themeColor="accent5"/>
          <w:sz w:val="20"/>
          <w:szCs w:val="20"/>
        </w:rPr>
        <w:t>fruits)  #</w:t>
      </w:r>
      <w:proofErr w:type="gramEnd"/>
      <w:r w:rsidRPr="00F40D65">
        <w:rPr>
          <w:rFonts w:ascii="Consolas" w:hAnsi="Consolas"/>
          <w:color w:val="4472C4" w:themeColor="accent5"/>
          <w:sz w:val="20"/>
          <w:szCs w:val="20"/>
        </w:rPr>
        <w:t xml:space="preserve"> Output: ["apple", "banana", "orange", "grape"]</w:t>
      </w:r>
    </w:p>
    <w:p w14:paraId="09C7DFD2" w14:textId="0A655133" w:rsidR="0060782E" w:rsidRDefault="0060782E" w:rsidP="007E143C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 xml:space="preserve">C++: </w:t>
      </w:r>
      <w:r w:rsidRPr="0060782E">
        <w:rPr>
          <w:rFonts w:ascii="Century Schoolbook" w:hAnsi="Century Schoolbook"/>
          <w:szCs w:val="22"/>
        </w:rPr>
        <w:t xml:space="preserve">you can use the </w:t>
      </w:r>
      <w:proofErr w:type="gramStart"/>
      <w:r w:rsidRPr="0060782E">
        <w:rPr>
          <w:rFonts w:ascii="Century Schoolbook" w:hAnsi="Century Schoolbook"/>
          <w:szCs w:val="22"/>
        </w:rPr>
        <w:t>std::</w:t>
      </w:r>
      <w:proofErr w:type="gramEnd"/>
      <w:r w:rsidRPr="0060782E">
        <w:rPr>
          <w:rFonts w:ascii="Century Schoolbook" w:hAnsi="Century Schoolbook"/>
          <w:szCs w:val="22"/>
        </w:rPr>
        <w:t>vector class to create a dynamic array that can store elements of different data types. Here's the equivalent C++ code:</w:t>
      </w:r>
    </w:p>
    <w:p w14:paraId="48C0BA4C" w14:textId="77777777" w:rsidR="0060782E" w:rsidRPr="00F40D65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40D65">
        <w:rPr>
          <w:rFonts w:ascii="Consolas" w:hAnsi="Consolas"/>
          <w:color w:val="C45911" w:themeColor="accent2" w:themeShade="BF"/>
          <w:sz w:val="20"/>
          <w:szCs w:val="20"/>
        </w:rPr>
        <w:t>// Vector</w:t>
      </w:r>
    </w:p>
    <w:p w14:paraId="24B7CB08" w14:textId="77777777" w:rsidR="0060782E" w:rsidRPr="00F40D65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gram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vector&lt;</w:t>
      </w: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gram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string&gt; fruits = {"apple", "banana", "orange"</w:t>
      </w: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};</w:t>
      </w:r>
      <w:proofErr w:type="gramEnd"/>
    </w:p>
    <w:p w14:paraId="39F4A815" w14:textId="77777777" w:rsidR="0060782E" w:rsidRPr="00F40D65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 xml:space="preserve"> &lt;&lt; </w:t>
      </w: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fruits[</w:t>
      </w:r>
      <w:proofErr w:type="gram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 xml:space="preserve">0] &lt;&lt; </w:t>
      </w:r>
      <w:proofErr w:type="gram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F40D65">
        <w:rPr>
          <w:rFonts w:ascii="Consolas" w:hAnsi="Consolas"/>
          <w:color w:val="C45911" w:themeColor="accent2" w:themeShade="BF"/>
          <w:sz w:val="20"/>
          <w:szCs w:val="20"/>
        </w:rPr>
        <w:t>/ Output:</w:t>
      </w:r>
    </w:p>
    <w:p w14:paraId="4D6F1D81" w14:textId="4493CCAE" w:rsidR="003D57D1" w:rsidRPr="003D57D1" w:rsidRDefault="003D57D1" w:rsidP="003D57D1">
      <w:pPr>
        <w:rPr>
          <w:rFonts w:ascii="Century Schoolbook" w:hAnsi="Century Schoolbook"/>
          <w:szCs w:val="22"/>
        </w:rPr>
      </w:pPr>
    </w:p>
    <w:p w14:paraId="3544BB33" w14:textId="4004D66F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7E143C">
        <w:rPr>
          <w:rFonts w:ascii="Century Schoolbook" w:hAnsi="Century Schoolbook"/>
          <w:b/>
          <w:bCs/>
          <w:sz w:val="32"/>
          <w:szCs w:val="32"/>
        </w:rPr>
        <w:t>Loops</w:t>
      </w:r>
    </w:p>
    <w:p w14:paraId="28CE6C05" w14:textId="6F3EE902" w:rsid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lastRenderedPageBreak/>
        <w:t xml:space="preserve">Python provides two types of loops - </w:t>
      </w:r>
      <w:r w:rsidRPr="00C9430A">
        <w:rPr>
          <w:rFonts w:ascii="Consolas" w:hAnsi="Consolas"/>
          <w:color w:val="4472C4" w:themeColor="accent5"/>
          <w:szCs w:val="22"/>
        </w:rPr>
        <w:t>for</w:t>
      </w:r>
      <w:r w:rsidRPr="003D57D1">
        <w:rPr>
          <w:rFonts w:ascii="Century Schoolbook" w:hAnsi="Century Schoolbook"/>
          <w:szCs w:val="22"/>
        </w:rPr>
        <w:t xml:space="preserve"> and </w:t>
      </w:r>
      <w:r w:rsidRPr="00C9430A">
        <w:rPr>
          <w:rFonts w:ascii="Consolas" w:hAnsi="Consolas"/>
          <w:color w:val="4472C4" w:themeColor="accent5"/>
          <w:szCs w:val="22"/>
        </w:rPr>
        <w:t>while</w:t>
      </w:r>
      <w:r w:rsidRPr="003D57D1">
        <w:rPr>
          <w:rFonts w:ascii="Century Schoolbook" w:hAnsi="Century Schoolbook"/>
          <w:szCs w:val="22"/>
        </w:rPr>
        <w:t xml:space="preserve">. </w:t>
      </w:r>
      <w:r w:rsidR="00C74A37" w:rsidRPr="00C74A37">
        <w:rPr>
          <w:rFonts w:ascii="Century Schoolbook" w:hAnsi="Century Schoolbook"/>
          <w:szCs w:val="22"/>
        </w:rPr>
        <w:t xml:space="preserve">The for loop in Python is </w:t>
      </w:r>
      <w:proofErr w:type="gramStart"/>
      <w:r w:rsidR="00C74A37" w:rsidRPr="00C74A37">
        <w:rPr>
          <w:rFonts w:ascii="Century Schoolbook" w:hAnsi="Century Schoolbook"/>
          <w:szCs w:val="22"/>
        </w:rPr>
        <w:t>similar to</w:t>
      </w:r>
      <w:proofErr w:type="gramEnd"/>
      <w:r w:rsidR="00C74A37" w:rsidRPr="00C74A37">
        <w:rPr>
          <w:rFonts w:ascii="Century Schoolbook" w:hAnsi="Century Schoolbook"/>
          <w:szCs w:val="22"/>
        </w:rPr>
        <w:t xml:space="preserve"> C++’s range-based for loop.</w:t>
      </w:r>
      <w:r w:rsidR="00C74A37">
        <w:rPr>
          <w:rFonts w:ascii="Century Schoolbook" w:hAnsi="Century Schoolbook"/>
          <w:szCs w:val="22"/>
        </w:rPr>
        <w:t xml:space="preserve"> </w:t>
      </w:r>
      <w:r w:rsidR="00633A7C">
        <w:rPr>
          <w:rFonts w:ascii="Century Schoolbook" w:hAnsi="Century Schoolbook"/>
          <w:szCs w:val="22"/>
        </w:rPr>
        <w:t xml:space="preserve">Remember, Python uses indention to define blocks of code. </w:t>
      </w:r>
      <w:r w:rsidRPr="003D57D1">
        <w:rPr>
          <w:rFonts w:ascii="Century Schoolbook" w:hAnsi="Century Schoolbook"/>
          <w:szCs w:val="22"/>
        </w:rPr>
        <w:t>Here are some examples:</w:t>
      </w:r>
    </w:p>
    <w:p w14:paraId="5333F97F" w14:textId="153600FE" w:rsidR="00C74A37" w:rsidRPr="00C74A37" w:rsidRDefault="00C74A37" w:rsidP="003D57D1">
      <w:pPr>
        <w:rPr>
          <w:rFonts w:ascii="Century Schoolbook" w:hAnsi="Century Schoolbook"/>
          <w:b/>
          <w:bCs/>
          <w:szCs w:val="22"/>
        </w:rPr>
      </w:pPr>
      <w:r w:rsidRPr="00C74A37">
        <w:rPr>
          <w:rFonts w:ascii="Century Schoolbook" w:hAnsi="Century Schoolbook"/>
          <w:b/>
          <w:bCs/>
          <w:szCs w:val="22"/>
        </w:rPr>
        <w:t>Example:</w:t>
      </w:r>
    </w:p>
    <w:p w14:paraId="2AFB69AC" w14:textId="77777777" w:rsidR="003462CF" w:rsidRPr="00FB0054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FB0054">
        <w:rPr>
          <w:rFonts w:ascii="Consolas" w:hAnsi="Consolas"/>
          <w:color w:val="4472C4" w:themeColor="accent5"/>
          <w:sz w:val="20"/>
          <w:szCs w:val="20"/>
        </w:rPr>
        <w:t># loop through the range of numbers from 0 to 4 (inclusive)</w:t>
      </w:r>
    </w:p>
    <w:p w14:paraId="0A11C327" w14:textId="77777777" w:rsidR="003462CF" w:rsidRPr="00FB0054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FB0054">
        <w:rPr>
          <w:rFonts w:ascii="Consolas" w:hAnsi="Consolas"/>
          <w:color w:val="4472C4" w:themeColor="accent5"/>
          <w:sz w:val="20"/>
          <w:szCs w:val="20"/>
        </w:rPr>
        <w:t xml:space="preserve">for i in </w:t>
      </w:r>
      <w:proofErr w:type="gramStart"/>
      <w:r w:rsidRPr="00FB0054">
        <w:rPr>
          <w:rFonts w:ascii="Consolas" w:hAnsi="Consolas"/>
          <w:color w:val="4472C4" w:themeColor="accent5"/>
          <w:sz w:val="20"/>
          <w:szCs w:val="20"/>
        </w:rPr>
        <w:t>range(</w:t>
      </w:r>
      <w:proofErr w:type="gramEnd"/>
      <w:r w:rsidRPr="00FB0054">
        <w:rPr>
          <w:rFonts w:ascii="Consolas" w:hAnsi="Consolas"/>
          <w:color w:val="4472C4" w:themeColor="accent5"/>
          <w:sz w:val="20"/>
          <w:szCs w:val="20"/>
        </w:rPr>
        <w:t>5):</w:t>
      </w:r>
    </w:p>
    <w:p w14:paraId="3669C337" w14:textId="1D036372" w:rsidR="003462CF" w:rsidRPr="00FB0054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FB0054">
        <w:rPr>
          <w:rFonts w:ascii="Consolas" w:hAnsi="Consolas"/>
          <w:color w:val="4472C4" w:themeColor="accent5"/>
          <w:sz w:val="20"/>
          <w:szCs w:val="20"/>
        </w:rPr>
        <w:t xml:space="preserve">  print(i)</w:t>
      </w:r>
    </w:p>
    <w:p w14:paraId="1272D858" w14:textId="77777777" w:rsidR="003462CF" w:rsidRPr="00FB0054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FB0054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FB0054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FB0054">
        <w:rPr>
          <w:rFonts w:ascii="Consolas" w:hAnsi="Consolas"/>
          <w:color w:val="4472C4" w:themeColor="accent5"/>
          <w:sz w:val="20"/>
          <w:szCs w:val="20"/>
        </w:rPr>
        <w:t xml:space="preserve"> a while loop that will continue to execute </w:t>
      </w:r>
      <w:proofErr w:type="gramStart"/>
      <w:r w:rsidRPr="00FB0054">
        <w:rPr>
          <w:rFonts w:ascii="Consolas" w:hAnsi="Consolas"/>
          <w:color w:val="4472C4" w:themeColor="accent5"/>
          <w:sz w:val="20"/>
          <w:szCs w:val="20"/>
        </w:rPr>
        <w:t>as long as</w:t>
      </w:r>
      <w:proofErr w:type="gramEnd"/>
      <w:r w:rsidRPr="00FB0054">
        <w:rPr>
          <w:rFonts w:ascii="Consolas" w:hAnsi="Consolas"/>
          <w:color w:val="4472C4" w:themeColor="accent5"/>
          <w:sz w:val="20"/>
          <w:szCs w:val="20"/>
        </w:rPr>
        <w:t xml:space="preserve"> x is less than 10</w:t>
      </w:r>
    </w:p>
    <w:p w14:paraId="5AE266C2" w14:textId="77777777" w:rsidR="003462CF" w:rsidRPr="00FB0054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FB0054">
        <w:rPr>
          <w:rFonts w:ascii="Consolas" w:hAnsi="Consolas"/>
          <w:color w:val="4472C4" w:themeColor="accent5"/>
          <w:sz w:val="20"/>
          <w:szCs w:val="20"/>
        </w:rPr>
        <w:t>while x &lt; 10:</w:t>
      </w:r>
    </w:p>
    <w:p w14:paraId="3A8D028F" w14:textId="77777777" w:rsidR="003462CF" w:rsidRPr="00FB0054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FB0054">
        <w:rPr>
          <w:rFonts w:ascii="Consolas" w:hAnsi="Consolas"/>
          <w:color w:val="4472C4" w:themeColor="accent5"/>
          <w:sz w:val="20"/>
          <w:szCs w:val="20"/>
        </w:rPr>
        <w:t xml:space="preserve">  print(x)</w:t>
      </w:r>
    </w:p>
    <w:p w14:paraId="263CA4EC" w14:textId="4EA7F8DF" w:rsidR="003462CF" w:rsidRPr="00FB0054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FB0054">
        <w:rPr>
          <w:rFonts w:ascii="Consolas" w:hAnsi="Consolas"/>
          <w:color w:val="4472C4" w:themeColor="accent5"/>
          <w:sz w:val="20"/>
          <w:szCs w:val="20"/>
        </w:rPr>
        <w:t xml:space="preserve">  x += 1</w:t>
      </w:r>
    </w:p>
    <w:p w14:paraId="6DE9BB28" w14:textId="6F5B8CFC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In C++, the syntax for loops is different:</w:t>
      </w:r>
    </w:p>
    <w:p w14:paraId="2202E64E" w14:textId="77777777" w:rsidR="003D57D1" w:rsidRPr="00FB0054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B0054">
        <w:rPr>
          <w:rFonts w:ascii="Consolas" w:hAnsi="Consolas"/>
          <w:color w:val="C45911" w:themeColor="accent2" w:themeShade="BF"/>
          <w:sz w:val="20"/>
          <w:szCs w:val="20"/>
        </w:rPr>
        <w:t>for (int i = 0; i &lt; 5; i++) {</w:t>
      </w:r>
    </w:p>
    <w:p w14:paraId="644A1241" w14:textId="77777777" w:rsidR="003D57D1" w:rsidRPr="00FB0054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B0054">
        <w:rPr>
          <w:rFonts w:ascii="Consolas" w:hAnsi="Consolas"/>
          <w:color w:val="C45911" w:themeColor="accent2" w:themeShade="BF"/>
          <w:sz w:val="20"/>
          <w:szCs w:val="20"/>
        </w:rPr>
        <w:t xml:space="preserve">  </w:t>
      </w:r>
      <w:proofErr w:type="spellStart"/>
      <w:r w:rsidRPr="00FB0054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FB0054">
        <w:rPr>
          <w:rFonts w:ascii="Consolas" w:hAnsi="Consolas"/>
          <w:color w:val="C45911" w:themeColor="accent2" w:themeShade="BF"/>
          <w:sz w:val="20"/>
          <w:szCs w:val="20"/>
        </w:rPr>
        <w:t xml:space="preserve"> &lt;&lt; i &lt;&lt; </w:t>
      </w:r>
      <w:proofErr w:type="spellStart"/>
      <w:proofErr w:type="gramStart"/>
      <w:r w:rsidRPr="00FB0054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FB0054">
        <w:rPr>
          <w:rFonts w:ascii="Consolas" w:hAnsi="Consolas"/>
          <w:color w:val="C45911" w:themeColor="accent2" w:themeShade="BF"/>
          <w:sz w:val="20"/>
          <w:szCs w:val="20"/>
        </w:rPr>
        <w:t>;</w:t>
      </w:r>
      <w:proofErr w:type="gramEnd"/>
    </w:p>
    <w:p w14:paraId="2AB313D8" w14:textId="79347A6A" w:rsidR="003D57D1" w:rsidRPr="00FB0054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B0054">
        <w:rPr>
          <w:rFonts w:ascii="Consolas" w:hAnsi="Consolas"/>
          <w:color w:val="C45911" w:themeColor="accent2" w:themeShade="BF"/>
          <w:sz w:val="20"/>
          <w:szCs w:val="20"/>
        </w:rPr>
        <w:t>}</w:t>
      </w:r>
    </w:p>
    <w:p w14:paraId="330D1C76" w14:textId="77777777" w:rsidR="003D57D1" w:rsidRPr="00FB0054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B0054">
        <w:rPr>
          <w:rFonts w:ascii="Consolas" w:hAnsi="Consolas"/>
          <w:color w:val="C45911" w:themeColor="accent2" w:themeShade="BF"/>
          <w:sz w:val="20"/>
          <w:szCs w:val="20"/>
        </w:rPr>
        <w:t>while (x &lt; 10) {</w:t>
      </w:r>
    </w:p>
    <w:p w14:paraId="1909B04A" w14:textId="77777777" w:rsidR="003D57D1" w:rsidRPr="00FB0054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B0054">
        <w:rPr>
          <w:rFonts w:ascii="Consolas" w:hAnsi="Consolas"/>
          <w:color w:val="C45911" w:themeColor="accent2" w:themeShade="BF"/>
          <w:sz w:val="20"/>
          <w:szCs w:val="20"/>
        </w:rPr>
        <w:t xml:space="preserve">  </w:t>
      </w:r>
      <w:proofErr w:type="spellStart"/>
      <w:r w:rsidRPr="00FB0054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FB0054">
        <w:rPr>
          <w:rFonts w:ascii="Consolas" w:hAnsi="Consolas"/>
          <w:color w:val="C45911" w:themeColor="accent2" w:themeShade="BF"/>
          <w:sz w:val="20"/>
          <w:szCs w:val="20"/>
        </w:rPr>
        <w:t xml:space="preserve"> &lt;&lt; x &lt;&lt; </w:t>
      </w:r>
      <w:proofErr w:type="spellStart"/>
      <w:proofErr w:type="gramStart"/>
      <w:r w:rsidRPr="00FB0054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FB0054">
        <w:rPr>
          <w:rFonts w:ascii="Consolas" w:hAnsi="Consolas"/>
          <w:color w:val="C45911" w:themeColor="accent2" w:themeShade="BF"/>
          <w:sz w:val="20"/>
          <w:szCs w:val="20"/>
        </w:rPr>
        <w:t>;</w:t>
      </w:r>
      <w:proofErr w:type="gramEnd"/>
    </w:p>
    <w:p w14:paraId="23BCBD0F" w14:textId="77777777" w:rsidR="003D57D1" w:rsidRPr="00FB0054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B0054">
        <w:rPr>
          <w:rFonts w:ascii="Consolas" w:hAnsi="Consolas"/>
          <w:color w:val="C45911" w:themeColor="accent2" w:themeShade="BF"/>
          <w:sz w:val="20"/>
          <w:szCs w:val="20"/>
        </w:rPr>
        <w:t xml:space="preserve">  x+</w:t>
      </w:r>
      <w:proofErr w:type="gramStart"/>
      <w:r w:rsidRPr="00FB0054">
        <w:rPr>
          <w:rFonts w:ascii="Consolas" w:hAnsi="Consolas"/>
          <w:color w:val="C45911" w:themeColor="accent2" w:themeShade="BF"/>
          <w:sz w:val="20"/>
          <w:szCs w:val="20"/>
        </w:rPr>
        <w:t>+;</w:t>
      </w:r>
      <w:proofErr w:type="gramEnd"/>
    </w:p>
    <w:p w14:paraId="1AADA871" w14:textId="77777777" w:rsidR="003D57D1" w:rsidRPr="00FB0054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FB0054">
        <w:rPr>
          <w:rFonts w:ascii="Consolas" w:hAnsi="Consolas"/>
          <w:color w:val="C45911" w:themeColor="accent2" w:themeShade="BF"/>
          <w:sz w:val="20"/>
          <w:szCs w:val="20"/>
        </w:rPr>
        <w:t>}</w:t>
      </w:r>
    </w:p>
    <w:p w14:paraId="5B0406B2" w14:textId="18EF84FD" w:rsidR="003D57D1" w:rsidRPr="00C74A37" w:rsidRDefault="00C74A37" w:rsidP="003D57D1">
      <w:pPr>
        <w:rPr>
          <w:rFonts w:ascii="Century Schoolbook" w:hAnsi="Century Schoolbook"/>
          <w:b/>
          <w:bCs/>
          <w:szCs w:val="22"/>
        </w:rPr>
      </w:pPr>
      <w:r w:rsidRPr="00C74A37">
        <w:rPr>
          <w:rFonts w:ascii="Century Schoolbook" w:hAnsi="Century Schoolbook"/>
          <w:b/>
          <w:bCs/>
          <w:szCs w:val="22"/>
        </w:rPr>
        <w:t>Example:</w:t>
      </w:r>
    </w:p>
    <w:p w14:paraId="64F8ED01" w14:textId="2721461B" w:rsidR="00C74A37" w:rsidRDefault="003D490E" w:rsidP="003D57D1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Python</w:t>
      </w:r>
    </w:p>
    <w:p w14:paraId="4F722D13" w14:textId="77777777" w:rsidR="003D490E" w:rsidRPr="005A48BF" w:rsidRDefault="003D490E" w:rsidP="003D490E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for i in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range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5):</w:t>
      </w:r>
    </w:p>
    <w:p w14:paraId="711B7244" w14:textId="6A380A3E" w:rsidR="003D490E" w:rsidRPr="005A48BF" w:rsidRDefault="003D490E" w:rsidP="003D490E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i, end=' ')</w:t>
      </w:r>
    </w:p>
    <w:p w14:paraId="77C2C53D" w14:textId="4F99EC5F" w:rsidR="003D490E" w:rsidRDefault="003D490E" w:rsidP="003D57D1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C++</w:t>
      </w:r>
    </w:p>
    <w:p w14:paraId="23D922C3" w14:textId="77777777" w:rsidR="003D490E" w:rsidRPr="005A48BF" w:rsidRDefault="003D490E" w:rsidP="003D490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for (int i = 0; i &lt; 5; i++) {</w:t>
      </w:r>
    </w:p>
    <w:p w14:paraId="5C1745CA" w14:textId="77777777" w:rsidR="003D490E" w:rsidRPr="005A48BF" w:rsidRDefault="003D490E" w:rsidP="003D490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  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i &lt;&lt; "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";</w:t>
      </w:r>
      <w:proofErr w:type="gramEnd"/>
    </w:p>
    <w:p w14:paraId="30657734" w14:textId="03DD4402" w:rsidR="003D490E" w:rsidRPr="005A48BF" w:rsidRDefault="003D490E" w:rsidP="003D490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}</w:t>
      </w:r>
    </w:p>
    <w:p w14:paraId="561CE7BC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</w:p>
    <w:p w14:paraId="5F4FB866" w14:textId="598C3318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7E143C">
        <w:rPr>
          <w:rFonts w:ascii="Century Schoolbook" w:hAnsi="Century Schoolbook"/>
          <w:b/>
          <w:bCs/>
          <w:sz w:val="32"/>
          <w:szCs w:val="32"/>
        </w:rPr>
        <w:t>Conditional Statements</w:t>
      </w:r>
    </w:p>
    <w:p w14:paraId="10620516" w14:textId="25F97BC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 xml:space="preserve">Python provides </w:t>
      </w:r>
      <w:r w:rsidRPr="00A06D09">
        <w:rPr>
          <w:rFonts w:ascii="Consolas" w:hAnsi="Consolas"/>
          <w:color w:val="4472C4" w:themeColor="accent5"/>
          <w:szCs w:val="22"/>
        </w:rPr>
        <w:t>if-else</w:t>
      </w:r>
      <w:r w:rsidRPr="00A06D09">
        <w:rPr>
          <w:rFonts w:ascii="Century Schoolbook" w:hAnsi="Century Schoolbook"/>
          <w:color w:val="4472C4" w:themeColor="accent5"/>
          <w:szCs w:val="22"/>
        </w:rPr>
        <w:t xml:space="preserve"> </w:t>
      </w:r>
      <w:r w:rsidRPr="003D57D1">
        <w:rPr>
          <w:rFonts w:ascii="Century Schoolbook" w:hAnsi="Century Schoolbook"/>
          <w:szCs w:val="22"/>
        </w:rPr>
        <w:t>statements to execute code blocks based on certain conditions.</w:t>
      </w:r>
      <w:r w:rsidR="00633A7C">
        <w:rPr>
          <w:rFonts w:ascii="Century Schoolbook" w:hAnsi="Century Schoolbook"/>
          <w:szCs w:val="22"/>
        </w:rPr>
        <w:t xml:space="preserve"> </w:t>
      </w:r>
      <w:r w:rsidRPr="003D57D1">
        <w:rPr>
          <w:rFonts w:ascii="Century Schoolbook" w:hAnsi="Century Schoolbook"/>
          <w:szCs w:val="22"/>
        </w:rPr>
        <w:t>Here are some examples:</w:t>
      </w:r>
    </w:p>
    <w:p w14:paraId="1EB7B929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# check if x is greater than y</w:t>
      </w:r>
    </w:p>
    <w:p w14:paraId="09472F5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if x &gt; y:</w:t>
      </w:r>
    </w:p>
    <w:p w14:paraId="0AEEEC9A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"x is greater than y")</w:t>
      </w:r>
    </w:p>
    <w:p w14:paraId="0AF78FF0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5659A24F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if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x is not greater than y, check if x is equal to y</w:t>
      </w:r>
    </w:p>
    <w:p w14:paraId="47B48C69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elif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x == y:</w:t>
      </w:r>
    </w:p>
    <w:p w14:paraId="747B7E92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"x is equal to y")</w:t>
      </w:r>
    </w:p>
    <w:p w14:paraId="40B38C7E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43219584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if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x is not greater than y and not equal to y, then x must be less than y</w:t>
      </w:r>
    </w:p>
    <w:p w14:paraId="7A71B753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else:</w:t>
      </w:r>
    </w:p>
    <w:p w14:paraId="5650706C" w14:textId="7792EB34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"x is less than y")</w:t>
      </w:r>
    </w:p>
    <w:p w14:paraId="0598B8C1" w14:textId="113917BD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In C++, the syntax for conditional statements is different:</w:t>
      </w:r>
    </w:p>
    <w:p w14:paraId="4935D4F4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if (x &gt; y) {</w:t>
      </w:r>
    </w:p>
    <w:p w14:paraId="31377BD1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"x is greater than y" &lt;&lt; </w:t>
      </w:r>
      <w:proofErr w:type="spellStart"/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</w:t>
      </w:r>
      <w:proofErr w:type="gramEnd"/>
    </w:p>
    <w:p w14:paraId="3895DF56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} else if (x == y) {</w:t>
      </w:r>
    </w:p>
    <w:p w14:paraId="68A5BAFC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"x is equal to y" &lt;&lt; </w:t>
      </w:r>
      <w:proofErr w:type="spellStart"/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</w:t>
      </w:r>
      <w:proofErr w:type="gramEnd"/>
    </w:p>
    <w:p w14:paraId="39034018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} else {</w:t>
      </w:r>
    </w:p>
    <w:p w14:paraId="4CBEBDCC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"x is less than y" &lt;&lt; </w:t>
      </w:r>
      <w:proofErr w:type="spellStart"/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</w:t>
      </w:r>
      <w:proofErr w:type="gramEnd"/>
    </w:p>
    <w:p w14:paraId="4C841639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}</w:t>
      </w:r>
    </w:p>
    <w:p w14:paraId="0066C09D" w14:textId="77777777" w:rsidR="002D728B" w:rsidRDefault="002D728B" w:rsidP="003D57D1">
      <w:pPr>
        <w:rPr>
          <w:rFonts w:ascii="Century Schoolbook" w:hAnsi="Century Schoolbook"/>
          <w:szCs w:val="22"/>
        </w:rPr>
      </w:pPr>
    </w:p>
    <w:p w14:paraId="2909D327" w14:textId="15FD1E0F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7E143C">
        <w:rPr>
          <w:rFonts w:ascii="Century Schoolbook" w:hAnsi="Century Schoolbook"/>
          <w:b/>
          <w:bCs/>
          <w:sz w:val="32"/>
          <w:szCs w:val="32"/>
        </w:rPr>
        <w:t>Operators</w:t>
      </w:r>
    </w:p>
    <w:p w14:paraId="78F647EC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Python provides arithmetic operators such as `+`, `-`, `*`, `/`, `%`, and `**` for performing mathematical operations. Here are some examples:</w:t>
      </w:r>
    </w:p>
    <w:p w14:paraId="0F356470" w14:textId="19CD9C78" w:rsidR="00CE160C" w:rsidRDefault="00CE160C" w:rsidP="00CE160C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Python</w:t>
      </w:r>
    </w:p>
    <w:p w14:paraId="44B1CA94" w14:textId="2CB3F7C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# Arithmetic operators</w:t>
      </w:r>
    </w:p>
    <w:p w14:paraId="73B566AE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a = 5</w:t>
      </w:r>
    </w:p>
    <w:p w14:paraId="11311607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b = 2</w:t>
      </w:r>
    </w:p>
    <w:p w14:paraId="2326C4EA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+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ddition</w:t>
      </w:r>
    </w:p>
    <w:p w14:paraId="215D0B98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-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Subtraction</w:t>
      </w:r>
    </w:p>
    <w:p w14:paraId="09927DBF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*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Multiplication</w:t>
      </w:r>
    </w:p>
    <w:p w14:paraId="53EEAC5A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/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Division</w:t>
      </w:r>
    </w:p>
    <w:p w14:paraId="0656D9BB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%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Modulo</w:t>
      </w:r>
    </w:p>
    <w:p w14:paraId="4CEB9707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**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Exponentiation</w:t>
      </w:r>
    </w:p>
    <w:p w14:paraId="050DB4F3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</w:p>
    <w:p w14:paraId="79E373BD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# Comparison operators</w:t>
      </w:r>
    </w:p>
    <w:p w14:paraId="25DC12F9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==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Equal to</w:t>
      </w:r>
    </w:p>
    <w:p w14:paraId="06D090EF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lastRenderedPageBreak/>
        <w:t>print(a !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=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Not equal to</w:t>
      </w:r>
    </w:p>
    <w:p w14:paraId="0A54D654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&gt;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Greater than</w:t>
      </w:r>
    </w:p>
    <w:p w14:paraId="73AEFC26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&lt;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Less than</w:t>
      </w:r>
    </w:p>
    <w:p w14:paraId="1B0C4162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&gt;=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Greater than or equal to</w:t>
      </w:r>
    </w:p>
    <w:p w14:paraId="4034FE94" w14:textId="77777777" w:rsidR="00CE160C" w:rsidRPr="005A48BF" w:rsidRDefault="00CE160C" w:rsidP="00CE160C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&lt;=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)  #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Less than or equal to</w:t>
      </w:r>
    </w:p>
    <w:p w14:paraId="4C175386" w14:textId="12EB5A8C" w:rsidR="00CE160C" w:rsidRDefault="0060782E" w:rsidP="00CE160C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C++</w:t>
      </w:r>
    </w:p>
    <w:p w14:paraId="0925BFBC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// Arithmetic operators</w:t>
      </w:r>
    </w:p>
    <w:p w14:paraId="08395236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int a =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5;</w:t>
      </w:r>
      <w:proofErr w:type="gramEnd"/>
    </w:p>
    <w:p w14:paraId="1A139CF7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int b =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2;</w:t>
      </w:r>
      <w:proofErr w:type="gramEnd"/>
    </w:p>
    <w:p w14:paraId="7D795DCF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a + b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Addition</w:t>
      </w:r>
    </w:p>
    <w:p w14:paraId="3410C33D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a - b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Subtraction</w:t>
      </w:r>
    </w:p>
    <w:p w14:paraId="021ECA83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a * b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Multiplication</w:t>
      </w:r>
    </w:p>
    <w:p w14:paraId="724BC4C6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a / b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Division</w:t>
      </w:r>
    </w:p>
    <w:p w14:paraId="5FC8E12F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a % b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Modulo</w:t>
      </w:r>
    </w:p>
    <w:p w14:paraId="38739F37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pow(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a, b)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Exponentiation</w:t>
      </w:r>
    </w:p>
    <w:p w14:paraId="46AFE456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</w:p>
    <w:p w14:paraId="64D78B89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// Comparison operators</w:t>
      </w:r>
    </w:p>
    <w:p w14:paraId="3C10EDDF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(a == b)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Equal to</w:t>
      </w:r>
    </w:p>
    <w:p w14:paraId="70825B73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(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a !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= b)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Not equal to</w:t>
      </w:r>
    </w:p>
    <w:p w14:paraId="53FB4A01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(a &gt; b)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Greater than</w:t>
      </w:r>
    </w:p>
    <w:p w14:paraId="6A52F2AF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(a &lt; b)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Less than</w:t>
      </w:r>
    </w:p>
    <w:p w14:paraId="0B351A1D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(a &gt;= b)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Greater than or equal to</w:t>
      </w:r>
    </w:p>
    <w:p w14:paraId="0F378BA7" w14:textId="77777777" w:rsidR="0060782E" w:rsidRPr="005A48BF" w:rsidRDefault="0060782E" w:rsidP="0060782E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(a &lt;= b) &lt;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std::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 /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/ Less than or equal to</w:t>
      </w:r>
    </w:p>
    <w:p w14:paraId="2C953873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</w:p>
    <w:p w14:paraId="5A9532EA" w14:textId="443F6880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7E143C">
        <w:rPr>
          <w:rFonts w:ascii="Century Schoolbook" w:hAnsi="Century Schoolbook"/>
          <w:b/>
          <w:bCs/>
          <w:sz w:val="32"/>
          <w:szCs w:val="32"/>
        </w:rPr>
        <w:t>Comparison Operators</w:t>
      </w:r>
    </w:p>
    <w:p w14:paraId="28CF0FC1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 xml:space="preserve">Python provides comparison operators such as </w:t>
      </w:r>
      <w:r w:rsidRPr="002D10DA">
        <w:rPr>
          <w:rFonts w:ascii="Century Schoolbook" w:hAnsi="Century Schoolbook"/>
          <w:color w:val="4472C4" w:themeColor="accent5"/>
          <w:szCs w:val="22"/>
        </w:rPr>
        <w:t xml:space="preserve">`==`, </w:t>
      </w:r>
      <w:proofErr w:type="gramStart"/>
      <w:r w:rsidRPr="002D10DA">
        <w:rPr>
          <w:rFonts w:ascii="Century Schoolbook" w:hAnsi="Century Schoolbook"/>
          <w:color w:val="4472C4" w:themeColor="accent5"/>
          <w:szCs w:val="22"/>
        </w:rPr>
        <w:t>`!=</w:t>
      </w:r>
      <w:proofErr w:type="gramEnd"/>
      <w:r w:rsidRPr="002D10DA">
        <w:rPr>
          <w:rFonts w:ascii="Century Schoolbook" w:hAnsi="Century Schoolbook"/>
          <w:color w:val="4472C4" w:themeColor="accent5"/>
          <w:szCs w:val="22"/>
        </w:rPr>
        <w:t xml:space="preserve">`, `&gt;`, `&lt;`, `&gt;=`, </w:t>
      </w:r>
      <w:r w:rsidRPr="003D57D1">
        <w:rPr>
          <w:rFonts w:ascii="Century Schoolbook" w:hAnsi="Century Schoolbook"/>
          <w:szCs w:val="22"/>
        </w:rPr>
        <w:t>and `</w:t>
      </w:r>
      <w:r w:rsidRPr="002D10DA">
        <w:rPr>
          <w:rFonts w:ascii="Century Schoolbook" w:hAnsi="Century Schoolbook"/>
          <w:color w:val="4472C4" w:themeColor="accent5"/>
          <w:szCs w:val="22"/>
        </w:rPr>
        <w:t>&lt;=`</w:t>
      </w:r>
      <w:r w:rsidRPr="003D57D1">
        <w:rPr>
          <w:rFonts w:ascii="Century Schoolbook" w:hAnsi="Century Schoolbook"/>
          <w:szCs w:val="22"/>
        </w:rPr>
        <w:t xml:space="preserve"> for comparing values. Here are some examples:</w:t>
      </w:r>
    </w:p>
    <w:p w14:paraId="6517DE0C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equal = x == y</w:t>
      </w:r>
    </w:p>
    <w:p w14:paraId="5FAE6DC4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ot_equal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x !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= y</w:t>
      </w:r>
    </w:p>
    <w:p w14:paraId="41B5D843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greater_than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x &gt; y</w:t>
      </w:r>
    </w:p>
    <w:p w14:paraId="783656EE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less_than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x &lt; y</w:t>
      </w:r>
    </w:p>
    <w:p w14:paraId="57B1EB6F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greater_than_or_equal_to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x &gt;= y</w:t>
      </w:r>
    </w:p>
    <w:p w14:paraId="5FA1EEA5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less_than_or_equal_to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x &lt;= y</w:t>
      </w:r>
    </w:p>
    <w:p w14:paraId="1CAEC824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lastRenderedPageBreak/>
        <w:t>In C++, the syntax for comparison operators is the same:</w:t>
      </w:r>
    </w:p>
    <w:p w14:paraId="5A98B7A8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equal = x ==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y;</w:t>
      </w:r>
      <w:proofErr w:type="gramEnd"/>
    </w:p>
    <w:p w14:paraId="2FCA7DAD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not_equa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=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x !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=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y;</w:t>
      </w:r>
      <w:proofErr w:type="gramEnd"/>
    </w:p>
    <w:p w14:paraId="064420EE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greater_than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= x &g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y;</w:t>
      </w:r>
      <w:proofErr w:type="gramEnd"/>
    </w:p>
    <w:p w14:paraId="7EAFFE15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less_than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= x 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y;</w:t>
      </w:r>
      <w:proofErr w:type="gramEnd"/>
    </w:p>
    <w:p w14:paraId="40B3719A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greater_than_or_equal_to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= x &gt;=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y;</w:t>
      </w:r>
      <w:proofErr w:type="gramEnd"/>
    </w:p>
    <w:p w14:paraId="1B22AFEB" w14:textId="0F718BA5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less_than_or_equal_to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= x &lt;=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y;</w:t>
      </w:r>
      <w:proofErr w:type="gramEnd"/>
    </w:p>
    <w:p w14:paraId="1CC39D2B" w14:textId="7EB23E93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7E143C">
        <w:rPr>
          <w:rFonts w:ascii="Century Schoolbook" w:hAnsi="Century Schoolbook"/>
          <w:b/>
          <w:bCs/>
          <w:sz w:val="32"/>
          <w:szCs w:val="32"/>
        </w:rPr>
        <w:t>Logical Operators</w:t>
      </w:r>
    </w:p>
    <w:p w14:paraId="17714973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</w:p>
    <w:p w14:paraId="701B778C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Python provides logical operators such as `</w:t>
      </w:r>
      <w:r w:rsidRPr="00292BFE">
        <w:rPr>
          <w:rFonts w:ascii="Century Schoolbook" w:hAnsi="Century Schoolbook"/>
          <w:color w:val="4472C4" w:themeColor="accent5"/>
          <w:szCs w:val="22"/>
        </w:rPr>
        <w:t>and</w:t>
      </w:r>
      <w:r w:rsidRPr="003D57D1">
        <w:rPr>
          <w:rFonts w:ascii="Century Schoolbook" w:hAnsi="Century Schoolbook"/>
          <w:szCs w:val="22"/>
        </w:rPr>
        <w:t>`, `</w:t>
      </w:r>
      <w:r w:rsidRPr="00292BFE">
        <w:rPr>
          <w:rFonts w:ascii="Century Schoolbook" w:hAnsi="Century Schoolbook"/>
          <w:color w:val="4472C4" w:themeColor="accent5"/>
          <w:szCs w:val="22"/>
        </w:rPr>
        <w:t>or</w:t>
      </w:r>
      <w:r w:rsidRPr="003D57D1">
        <w:rPr>
          <w:rFonts w:ascii="Century Schoolbook" w:hAnsi="Century Schoolbook"/>
          <w:szCs w:val="22"/>
        </w:rPr>
        <w:t>`, and `</w:t>
      </w:r>
      <w:r w:rsidRPr="00292BFE">
        <w:rPr>
          <w:rFonts w:ascii="Century Schoolbook" w:hAnsi="Century Schoolbook"/>
          <w:color w:val="4472C4" w:themeColor="accent5"/>
          <w:szCs w:val="22"/>
        </w:rPr>
        <w:t>not</w:t>
      </w:r>
      <w:r w:rsidRPr="003D57D1">
        <w:rPr>
          <w:rFonts w:ascii="Century Schoolbook" w:hAnsi="Century Schoolbook"/>
          <w:szCs w:val="22"/>
        </w:rPr>
        <w:t>` for combining conditions. Here are some examples:</w:t>
      </w:r>
    </w:p>
    <w:p w14:paraId="683FD188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and_operator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x &gt; 0 and y &lt; 10</w:t>
      </w:r>
    </w:p>
    <w:p w14:paraId="735636C7" w14:textId="77777777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or_operator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x &lt; 0 or y &gt; 10</w:t>
      </w:r>
    </w:p>
    <w:p w14:paraId="060F042C" w14:textId="4EA759A0" w:rsidR="003D57D1" w:rsidRPr="005A48BF" w:rsidRDefault="003D57D1" w:rsidP="003D57D1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ot_operator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not a</w:t>
      </w:r>
    </w:p>
    <w:p w14:paraId="091FB8B8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In C++, the syntax for logical operators is the same:</w:t>
      </w:r>
    </w:p>
    <w:p w14:paraId="7ECDF6A7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and_operator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= x &gt; 0 &amp;&amp; y &l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10;</w:t>
      </w:r>
      <w:proofErr w:type="gramEnd"/>
    </w:p>
    <w:p w14:paraId="3E7C60D3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or_operator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= x &lt; 0 || y &gt;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10;</w:t>
      </w:r>
      <w:proofErr w:type="gramEnd"/>
    </w:p>
    <w:p w14:paraId="1163EAE6" w14:textId="21B4A7F1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bool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not_operator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= !a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</w:t>
      </w:r>
    </w:p>
    <w:p w14:paraId="6C432FFA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</w:p>
    <w:p w14:paraId="21C2A512" w14:textId="20D2B106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7E143C">
        <w:rPr>
          <w:rFonts w:ascii="Century Schoolbook" w:hAnsi="Century Schoolbook"/>
          <w:b/>
          <w:bCs/>
          <w:sz w:val="32"/>
          <w:szCs w:val="32"/>
        </w:rPr>
        <w:t>Functions</w:t>
      </w:r>
    </w:p>
    <w:p w14:paraId="43435BBC" w14:textId="040E548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Python allows you to define your own functions using the `</w:t>
      </w:r>
      <w:r w:rsidRPr="005B0D72">
        <w:rPr>
          <w:rFonts w:ascii="Consolas" w:hAnsi="Consolas"/>
          <w:color w:val="4472C4" w:themeColor="accent5"/>
          <w:szCs w:val="22"/>
        </w:rPr>
        <w:t>def</w:t>
      </w:r>
      <w:r w:rsidRPr="003D57D1">
        <w:rPr>
          <w:rFonts w:ascii="Century Schoolbook" w:hAnsi="Century Schoolbook"/>
          <w:szCs w:val="22"/>
        </w:rPr>
        <w:t xml:space="preserve">` keyword. </w:t>
      </w:r>
      <w:r w:rsidR="007E143C" w:rsidRPr="007E143C">
        <w:rPr>
          <w:rFonts w:ascii="Century Schoolbook" w:hAnsi="Century Schoolbook"/>
          <w:szCs w:val="22"/>
        </w:rPr>
        <w:t xml:space="preserve">Return values with </w:t>
      </w:r>
      <w:r w:rsidR="007E143C" w:rsidRPr="007E143C">
        <w:rPr>
          <w:rFonts w:ascii="Consolas" w:hAnsi="Consolas"/>
          <w:color w:val="4472C4" w:themeColor="accent5"/>
          <w:szCs w:val="22"/>
        </w:rPr>
        <w:t>return</w:t>
      </w:r>
      <w:r w:rsidR="007E143C" w:rsidRPr="007E143C">
        <w:rPr>
          <w:rFonts w:ascii="Century Schoolbook" w:hAnsi="Century Schoolbook"/>
          <w:szCs w:val="22"/>
        </w:rPr>
        <w:t xml:space="preserve"> statement</w:t>
      </w:r>
      <w:r w:rsidR="007E143C">
        <w:rPr>
          <w:rFonts w:ascii="Century Schoolbook" w:hAnsi="Century Schoolbook"/>
          <w:szCs w:val="22"/>
        </w:rPr>
        <w:t xml:space="preserve">. </w:t>
      </w:r>
      <w:r w:rsidRPr="003D57D1">
        <w:rPr>
          <w:rFonts w:ascii="Century Schoolbook" w:hAnsi="Century Schoolbook"/>
          <w:szCs w:val="22"/>
        </w:rPr>
        <w:t>Here are some examples:</w:t>
      </w:r>
    </w:p>
    <w:p w14:paraId="0F9FFA4D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define a function called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my_function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at takes two parameters, x and y</w:t>
      </w:r>
    </w:p>
    <w:p w14:paraId="0752029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def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my_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function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>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x, y):</w:t>
      </w:r>
    </w:p>
    <w:p w14:paraId="703916B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return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sum of x and y</w:t>
      </w:r>
    </w:p>
    <w:p w14:paraId="7F5C7E0B" w14:textId="5FA1C4FD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return x + y</w:t>
      </w:r>
    </w:p>
    <w:p w14:paraId="1A5C5CFE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all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my_function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with arguments 3 and 4 and store the result in a variable called result</w:t>
      </w:r>
    </w:p>
    <w:p w14:paraId="64682C73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result =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my_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function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>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3, 4)</w:t>
      </w:r>
    </w:p>
    <w:p w14:paraId="0B7E301E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03089770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value of result, which should be 7</w:t>
      </w:r>
    </w:p>
    <w:p w14:paraId="5D85E0AF" w14:textId="7BA6616D" w:rsidR="005B0D72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print(result) # prints 7</w:t>
      </w:r>
    </w:p>
    <w:p w14:paraId="57959CA4" w14:textId="49019A36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>In C++, functions are defined using the `function` keyword:</w:t>
      </w:r>
    </w:p>
    <w:p w14:paraId="4CC9708C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lastRenderedPageBreak/>
        <w:t xml:space="preserve">int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my_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function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(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int x, int y) {</w:t>
      </w:r>
    </w:p>
    <w:p w14:paraId="66EF9867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 return x + 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y;</w:t>
      </w:r>
      <w:proofErr w:type="gramEnd"/>
    </w:p>
    <w:p w14:paraId="10B696B1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>}</w:t>
      </w:r>
    </w:p>
    <w:p w14:paraId="47BFADA9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</w:p>
    <w:p w14:paraId="1F76106D" w14:textId="77777777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int result =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my_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function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(</w:t>
      </w:r>
      <w:proofErr w:type="gram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3, 4</w:t>
      </w:r>
      <w:proofErr w:type="gram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);</w:t>
      </w:r>
      <w:proofErr w:type="gramEnd"/>
    </w:p>
    <w:p w14:paraId="5C58D659" w14:textId="74AA628F" w:rsidR="003D57D1" w:rsidRPr="005A48BF" w:rsidRDefault="003D57D1" w:rsidP="003D57D1">
      <w:pPr>
        <w:rPr>
          <w:rFonts w:ascii="Consolas" w:hAnsi="Consolas"/>
          <w:color w:val="C45911" w:themeColor="accent2" w:themeShade="BF"/>
          <w:sz w:val="20"/>
          <w:szCs w:val="20"/>
        </w:rPr>
      </w:pP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cout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 xml:space="preserve"> &lt;&lt; result &lt;&lt; </w:t>
      </w:r>
      <w:proofErr w:type="spellStart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endl</w:t>
      </w:r>
      <w:proofErr w:type="spellEnd"/>
      <w:r w:rsidRPr="005A48BF">
        <w:rPr>
          <w:rFonts w:ascii="Consolas" w:hAnsi="Consolas"/>
          <w:color w:val="C45911" w:themeColor="accent2" w:themeShade="BF"/>
          <w:sz w:val="20"/>
          <w:szCs w:val="20"/>
        </w:rPr>
        <w:t>; // prints 7</w:t>
      </w:r>
    </w:p>
    <w:p w14:paraId="150C71B7" w14:textId="77777777" w:rsidR="005B0D72" w:rsidRPr="005B0D72" w:rsidRDefault="005B0D72" w:rsidP="003D57D1">
      <w:pPr>
        <w:rPr>
          <w:rFonts w:ascii="Consolas" w:hAnsi="Consolas"/>
          <w:color w:val="C45911" w:themeColor="accent2" w:themeShade="BF"/>
          <w:szCs w:val="22"/>
        </w:rPr>
      </w:pPr>
    </w:p>
    <w:p w14:paraId="56F43DAC" w14:textId="25B06B11" w:rsidR="003D57D1" w:rsidRPr="00532FEF" w:rsidRDefault="00532FEF" w:rsidP="003D57D1">
      <w:pPr>
        <w:rPr>
          <w:rFonts w:ascii="Century Schoolbook" w:hAnsi="Century Schoolbook"/>
          <w:b/>
          <w:bCs/>
          <w:sz w:val="32"/>
          <w:szCs w:val="32"/>
        </w:rPr>
      </w:pPr>
      <w:r w:rsidRPr="00532FEF">
        <w:rPr>
          <w:rFonts w:ascii="Century Schoolbook" w:hAnsi="Century Schoolbook"/>
          <w:b/>
          <w:bCs/>
          <w:sz w:val="32"/>
          <w:szCs w:val="32"/>
        </w:rPr>
        <w:t>Classes and Objects</w:t>
      </w:r>
    </w:p>
    <w:p w14:paraId="0E23D264" w14:textId="6C8D2863" w:rsidR="00532FEF" w:rsidRPr="00532FEF" w:rsidRDefault="00532FEF" w:rsidP="00532FEF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A c</w:t>
      </w:r>
      <w:r w:rsidRPr="00532FEF">
        <w:rPr>
          <w:rFonts w:ascii="Century Schoolbook" w:hAnsi="Century Schoolbook"/>
          <w:szCs w:val="22"/>
        </w:rPr>
        <w:t xml:space="preserve">lass keyword </w:t>
      </w:r>
      <w:proofErr w:type="gramStart"/>
      <w:r>
        <w:rPr>
          <w:rFonts w:ascii="Century Schoolbook" w:hAnsi="Century Schoolbook"/>
          <w:szCs w:val="22"/>
        </w:rPr>
        <w:t xml:space="preserve">is </w:t>
      </w:r>
      <w:r w:rsidRPr="00532FEF">
        <w:rPr>
          <w:rFonts w:ascii="Century Schoolbook" w:hAnsi="Century Schoolbook"/>
          <w:szCs w:val="22"/>
        </w:rPr>
        <w:t>defines</w:t>
      </w:r>
      <w:proofErr w:type="gramEnd"/>
      <w:r w:rsidRPr="00532FEF">
        <w:rPr>
          <w:rFonts w:ascii="Century Schoolbook" w:hAnsi="Century Schoolbook"/>
          <w:szCs w:val="22"/>
        </w:rPr>
        <w:t xml:space="preserve"> a class</w:t>
      </w:r>
      <w:r>
        <w:rPr>
          <w:rFonts w:ascii="Century Schoolbook" w:hAnsi="Century Schoolbook"/>
          <w:szCs w:val="22"/>
        </w:rPr>
        <w:t>, s</w:t>
      </w:r>
      <w:r w:rsidRPr="00532FEF">
        <w:rPr>
          <w:rFonts w:ascii="Century Schoolbook" w:hAnsi="Century Schoolbook"/>
          <w:szCs w:val="22"/>
        </w:rPr>
        <w:t>elf refers to the current instance</w:t>
      </w:r>
      <w:r>
        <w:rPr>
          <w:rFonts w:ascii="Century Schoolbook" w:hAnsi="Century Schoolbook"/>
          <w:szCs w:val="22"/>
        </w:rPr>
        <w:t>. An i</w:t>
      </w:r>
      <w:r w:rsidRPr="00532FEF">
        <w:rPr>
          <w:rFonts w:ascii="Century Schoolbook" w:hAnsi="Century Schoolbook"/>
          <w:szCs w:val="22"/>
        </w:rPr>
        <w:t>nheritance uses parentheses (object)</w:t>
      </w:r>
      <w:r>
        <w:rPr>
          <w:rFonts w:ascii="Century Schoolbook" w:hAnsi="Century Schoolbook"/>
          <w:szCs w:val="22"/>
        </w:rPr>
        <w:t xml:space="preserve">. </w:t>
      </w:r>
      <w:r w:rsidRPr="00532FEF">
        <w:rPr>
          <w:rFonts w:ascii="Century Schoolbook" w:hAnsi="Century Schoolbook"/>
          <w:szCs w:val="22"/>
        </w:rPr>
        <w:t>Here are some examples:</w:t>
      </w:r>
    </w:p>
    <w:p w14:paraId="5AF68F2E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# define a class called Vehicle</w:t>
      </w:r>
    </w:p>
    <w:p w14:paraId="3FDFB226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class Vehicle:</w:t>
      </w:r>
    </w:p>
    <w:p w14:paraId="03C23EDD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# define a constructor that takes two parameters, make and model</w:t>
      </w:r>
    </w:p>
    <w:p w14:paraId="4DF25CB5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def __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init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>_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_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self, make, model):</w:t>
      </w:r>
    </w:p>
    <w:p w14:paraId="65DB5CF9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se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make and model attributes of the object</w:t>
      </w:r>
    </w:p>
    <w:p w14:paraId="2B8AB8C4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self.make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make </w:t>
      </w:r>
    </w:p>
    <w:p w14:paraId="03DEF7CC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self.model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model</w:t>
      </w:r>
    </w:p>
    <w:p w14:paraId="1BD4F04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</w:t>
      </w:r>
    </w:p>
    <w:p w14:paraId="5311A85B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# define a method called drive</w:t>
      </w:r>
    </w:p>
    <w:p w14:paraId="6774947B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def drive(self):</w:t>
      </w:r>
    </w:p>
    <w:p w14:paraId="7E712253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 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 message indicating that the vehicle is driving</w:t>
      </w:r>
    </w:p>
    <w:p w14:paraId="553EBCB7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"Driving",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self.model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)</w:t>
      </w:r>
    </w:p>
    <w:p w14:paraId="62DAAE57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7A5F3517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# define a subclass of Vehicle called Car</w:t>
      </w:r>
    </w:p>
    <w:p w14:paraId="3184AC5E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class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ar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Vehicle):</w:t>
      </w:r>
    </w:p>
    <w:p w14:paraId="49D5531C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# define a method called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open_trunk</w:t>
      </w:r>
      <w:proofErr w:type="spellEnd"/>
    </w:p>
    <w:p w14:paraId="17E24585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def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open_trunk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>(self):</w:t>
      </w:r>
    </w:p>
    <w:p w14:paraId="5E91CBD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 message indicating that the trunk is opening</w:t>
      </w:r>
    </w:p>
    <w:p w14:paraId="1A44FC3A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  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"Opening trunk")</w:t>
      </w:r>
    </w:p>
    <w:p w14:paraId="638CF4BD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3195F54A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n instance of the Car class with make "Toyota" and model "Prius"</w:t>
      </w:r>
    </w:p>
    <w:p w14:paraId="60EFF0AC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my_car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=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ar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"Toyota", "Prius")</w:t>
      </w:r>
    </w:p>
    <w:p w14:paraId="6FF0D9B0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05DC21AA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all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drive method of the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my_car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object, which should print "Driving Prius"</w:t>
      </w:r>
    </w:p>
    <w:p w14:paraId="057118A5" w14:textId="69041973" w:rsidR="007E143C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lastRenderedPageBreak/>
        <w:t>my_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ar.drive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() # Prints "Driving Prius"</w:t>
      </w:r>
    </w:p>
    <w:p w14:paraId="7222D4DA" w14:textId="77777777" w:rsidR="003462CF" w:rsidRDefault="003462CF" w:rsidP="003D57D1">
      <w:pPr>
        <w:rPr>
          <w:rFonts w:ascii="Century Schoolbook" w:hAnsi="Century Schoolbook"/>
          <w:b/>
          <w:bCs/>
          <w:sz w:val="32"/>
          <w:szCs w:val="32"/>
        </w:rPr>
      </w:pPr>
    </w:p>
    <w:p w14:paraId="72EED5D5" w14:textId="6A9F08D5" w:rsidR="003D57D1" w:rsidRPr="007E143C" w:rsidRDefault="003D57D1" w:rsidP="003D57D1">
      <w:pPr>
        <w:rPr>
          <w:rFonts w:ascii="Century Schoolbook" w:hAnsi="Century Schoolbook"/>
          <w:b/>
          <w:bCs/>
          <w:sz w:val="32"/>
          <w:szCs w:val="32"/>
        </w:rPr>
      </w:pPr>
      <w:proofErr w:type="spellStart"/>
      <w:r w:rsidRPr="007E143C">
        <w:rPr>
          <w:rFonts w:ascii="Century Schoolbook" w:hAnsi="Century Schoolbook"/>
          <w:b/>
          <w:bCs/>
          <w:sz w:val="32"/>
          <w:szCs w:val="32"/>
        </w:rPr>
        <w:t>Numpy</w:t>
      </w:r>
      <w:proofErr w:type="spellEnd"/>
      <w:r w:rsidRPr="007E143C">
        <w:rPr>
          <w:rFonts w:ascii="Century Schoolbook" w:hAnsi="Century Schoolbook"/>
          <w:b/>
          <w:bCs/>
          <w:sz w:val="32"/>
          <w:szCs w:val="32"/>
        </w:rPr>
        <w:t xml:space="preserve"> and Matplotlib</w:t>
      </w:r>
    </w:p>
    <w:p w14:paraId="4F8E513A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</w:p>
    <w:p w14:paraId="1C5433F5" w14:textId="3D0E72FA" w:rsidR="003D57D1" w:rsidRDefault="003D57D1" w:rsidP="003D57D1">
      <w:pPr>
        <w:rPr>
          <w:rFonts w:ascii="Century Schoolbook" w:hAnsi="Century Schoolbook"/>
          <w:szCs w:val="22"/>
        </w:rPr>
      </w:pPr>
      <w:proofErr w:type="spellStart"/>
      <w:r w:rsidRPr="003D57D1">
        <w:rPr>
          <w:rFonts w:ascii="Century Schoolbook" w:hAnsi="Century Schoolbook"/>
          <w:szCs w:val="22"/>
        </w:rPr>
        <w:t>Numpy</w:t>
      </w:r>
      <w:proofErr w:type="spellEnd"/>
      <w:r w:rsidRPr="003D57D1">
        <w:rPr>
          <w:rFonts w:ascii="Century Schoolbook" w:hAnsi="Century Schoolbook"/>
          <w:szCs w:val="22"/>
        </w:rPr>
        <w:t xml:space="preserve"> is a Python library for numerical computing, and Matplotlib is a Python library for data visualization. Here's how to use them in Google </w:t>
      </w:r>
      <w:proofErr w:type="spellStart"/>
      <w:r w:rsidRPr="003D57D1">
        <w:rPr>
          <w:rFonts w:ascii="Century Schoolbook" w:hAnsi="Century Schoolbook"/>
          <w:szCs w:val="22"/>
        </w:rPr>
        <w:t>Colab</w:t>
      </w:r>
      <w:proofErr w:type="spellEnd"/>
      <w:r w:rsidRPr="003D57D1">
        <w:rPr>
          <w:rFonts w:ascii="Century Schoolbook" w:hAnsi="Century Schoolbook"/>
          <w:szCs w:val="22"/>
        </w:rPr>
        <w:t>:</w:t>
      </w:r>
    </w:p>
    <w:p w14:paraId="0BC52D2B" w14:textId="33002AAD" w:rsidR="00532FEF" w:rsidRPr="003D57D1" w:rsidRDefault="00532FEF" w:rsidP="003D57D1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Example</w:t>
      </w:r>
    </w:p>
    <w:p w14:paraId="1E321CDB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install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nd matplotlib packages using pip</w:t>
      </w:r>
    </w:p>
    <w:p w14:paraId="0389B7C8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!pip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install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matplotlib</w:t>
      </w:r>
    </w:p>
    <w:p w14:paraId="555C2C4D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4C1C6C19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impor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nd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matplotlib.pyplot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modules</w:t>
      </w:r>
    </w:p>
    <w:p w14:paraId="796BEB06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import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s np</w:t>
      </w:r>
    </w:p>
    <w:p w14:paraId="3C242D4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import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matplotlib.pyplot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s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plt</w:t>
      </w:r>
      <w:proofErr w:type="spellEnd"/>
    </w:p>
    <w:p w14:paraId="52E8FBFE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4F180FE5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n array of 100 evenly spaced values between 0 and 10 using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's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linspace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function</w:t>
      </w:r>
    </w:p>
    <w:p w14:paraId="6926AF1D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x =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np.linspace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(0, 10, 100)</w:t>
      </w:r>
    </w:p>
    <w:p w14:paraId="0C18CD18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2E80D83A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n array of y values by taking the sine of each value in the x array</w:t>
      </w:r>
    </w:p>
    <w:p w14:paraId="1FF3FFFD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y =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p.sin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>(x)</w:t>
      </w:r>
    </w:p>
    <w:p w14:paraId="6EB05B5C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7EADB913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lo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x and y values using matplotlib's plot function</w:t>
      </w:r>
    </w:p>
    <w:p w14:paraId="69A21A64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lt.plot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(x, y)</w:t>
      </w:r>
    </w:p>
    <w:p w14:paraId="0ADB5E59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1CBF4504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display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plot using matplotlib's show function</w:t>
      </w:r>
    </w:p>
    <w:p w14:paraId="1BA4CF22" w14:textId="70C76545" w:rsidR="003D57D1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lt.show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()</w:t>
      </w:r>
    </w:p>
    <w:p w14:paraId="1CAB0C3E" w14:textId="77777777" w:rsidR="003D57D1" w:rsidRPr="003D57D1" w:rsidRDefault="003D57D1" w:rsidP="003D57D1">
      <w:pPr>
        <w:rPr>
          <w:rFonts w:ascii="Century Schoolbook" w:hAnsi="Century Schoolbook"/>
          <w:szCs w:val="22"/>
        </w:rPr>
      </w:pPr>
      <w:r w:rsidRPr="003D57D1">
        <w:rPr>
          <w:rFonts w:ascii="Century Schoolbook" w:hAnsi="Century Schoolbook"/>
          <w:szCs w:val="22"/>
        </w:rPr>
        <w:t xml:space="preserve">This code installs the </w:t>
      </w:r>
      <w:proofErr w:type="spellStart"/>
      <w:r w:rsidRPr="003D57D1">
        <w:rPr>
          <w:rFonts w:ascii="Century Schoolbook" w:hAnsi="Century Schoolbook"/>
          <w:szCs w:val="22"/>
        </w:rPr>
        <w:t>numpy</w:t>
      </w:r>
      <w:proofErr w:type="spellEnd"/>
      <w:r w:rsidRPr="003D57D1">
        <w:rPr>
          <w:rFonts w:ascii="Century Schoolbook" w:hAnsi="Century Schoolbook"/>
          <w:szCs w:val="22"/>
        </w:rPr>
        <w:t xml:space="preserve"> and matplotlib libraries, imports them into the program, generates some data using </w:t>
      </w:r>
      <w:proofErr w:type="spellStart"/>
      <w:r w:rsidRPr="003D57D1">
        <w:rPr>
          <w:rFonts w:ascii="Century Schoolbook" w:hAnsi="Century Schoolbook"/>
          <w:szCs w:val="22"/>
        </w:rPr>
        <w:t>numpy</w:t>
      </w:r>
      <w:proofErr w:type="spellEnd"/>
      <w:r w:rsidRPr="003D57D1">
        <w:rPr>
          <w:rFonts w:ascii="Century Schoolbook" w:hAnsi="Century Schoolbook"/>
          <w:szCs w:val="22"/>
        </w:rPr>
        <w:t>, and plots the data using matplotlib.</w:t>
      </w:r>
    </w:p>
    <w:p w14:paraId="69016589" w14:textId="0AF7B0A9" w:rsidR="003D57D1" w:rsidRPr="00532FEF" w:rsidRDefault="00532FEF" w:rsidP="003D57D1">
      <w:pPr>
        <w:rPr>
          <w:rFonts w:ascii="Century Schoolbook" w:hAnsi="Century Schoolbook"/>
          <w:b/>
          <w:bCs/>
          <w:szCs w:val="22"/>
        </w:rPr>
      </w:pPr>
      <w:r w:rsidRPr="00532FEF">
        <w:rPr>
          <w:rFonts w:ascii="Century Schoolbook" w:hAnsi="Century Schoolbook"/>
          <w:b/>
          <w:bCs/>
          <w:szCs w:val="22"/>
        </w:rPr>
        <w:t>Example</w:t>
      </w:r>
    </w:p>
    <w:p w14:paraId="18B2F8C4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impor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module and alias it as np</w:t>
      </w:r>
    </w:p>
    <w:p w14:paraId="24FE3FF6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import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s np</w:t>
      </w:r>
    </w:p>
    <w:p w14:paraId="48E88227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1AD5FE7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rray with the values 1, 2, and 3</w:t>
      </w:r>
    </w:p>
    <w:p w14:paraId="1E8EFA96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a =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np.array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([1, 2, 3]) </w:t>
      </w:r>
    </w:p>
    <w:p w14:paraId="6E30158B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45B77985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add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5 to each element of the array and print the result</w:t>
      </w:r>
    </w:p>
    <w:p w14:paraId="2ABDBF41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a + 5) # Adds 5 to each element</w:t>
      </w:r>
    </w:p>
    <w:p w14:paraId="4C5EF595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72002E37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 3x4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numpy</w:t>
      </w:r>
      <w:proofErr w:type="spell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rray filled with 1's</w:t>
      </w:r>
    </w:p>
    <w:p w14:paraId="0BF9F310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b =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np.ones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((3,4)) # 3x4 array of 1's</w:t>
      </w:r>
    </w:p>
    <w:p w14:paraId="0EEE62B0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6A4CC46A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rin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shape of the array, which should be (3,4)</w:t>
      </w:r>
    </w:p>
    <w:p w14:paraId="2A7B3825" w14:textId="1E18057B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print(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b.shape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) # Prints (3,4)</w:t>
      </w:r>
    </w:p>
    <w:p w14:paraId="2C8F7731" w14:textId="1AF0FF34" w:rsidR="00532FEF" w:rsidRPr="00532FEF" w:rsidRDefault="00532FEF" w:rsidP="00532FEF">
      <w:pPr>
        <w:rPr>
          <w:rFonts w:ascii="Century Schoolbook" w:hAnsi="Century Schoolbook"/>
          <w:b/>
          <w:bCs/>
          <w:szCs w:val="22"/>
        </w:rPr>
      </w:pPr>
      <w:r w:rsidRPr="00532FEF">
        <w:rPr>
          <w:rFonts w:ascii="Century Schoolbook" w:hAnsi="Century Schoolbook"/>
          <w:b/>
          <w:bCs/>
          <w:szCs w:val="22"/>
        </w:rPr>
        <w:t>Example</w:t>
      </w:r>
    </w:p>
    <w:p w14:paraId="600EECB2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impor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matplotlib.pyplot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module and alias it as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plt</w:t>
      </w:r>
      <w:proofErr w:type="spellEnd"/>
    </w:p>
    <w:p w14:paraId="379B50AA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import </w:t>
      </w: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matplotlib.pyplot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as </w:t>
      </w:r>
      <w:proofErr w:type="spellStart"/>
      <w:r w:rsidRPr="005A48BF">
        <w:rPr>
          <w:rFonts w:ascii="Consolas" w:hAnsi="Consolas"/>
          <w:color w:val="4472C4" w:themeColor="accent5"/>
          <w:sz w:val="20"/>
          <w:szCs w:val="20"/>
        </w:rPr>
        <w:t>plt</w:t>
      </w:r>
      <w:proofErr w:type="spellEnd"/>
    </w:p>
    <w:p w14:paraId="5C726817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2C102E7F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create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wo lists of x and y values</w:t>
      </w:r>
    </w:p>
    <w:p w14:paraId="03D48672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>x = [1, 2, 3, 4]</w:t>
      </w:r>
    </w:p>
    <w:p w14:paraId="0B3681C2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y = [1, 4, 9, 16] </w:t>
      </w:r>
    </w:p>
    <w:p w14:paraId="451CA7BF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775C3408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lot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x and y values using matplotlib's plot function</w:t>
      </w:r>
    </w:p>
    <w:p w14:paraId="27451B75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lt.plot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(x, y) # Plots the points</w:t>
      </w:r>
    </w:p>
    <w:p w14:paraId="213B176C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</w:p>
    <w:p w14:paraId="72FE3B62" w14:textId="77777777" w:rsidR="003462C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# </w:t>
      </w:r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display</w:t>
      </w:r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 xml:space="preserve"> the plot using matplotlib's show function</w:t>
      </w:r>
    </w:p>
    <w:p w14:paraId="18C12DA6" w14:textId="1E3924CD" w:rsidR="00532FEF" w:rsidRPr="005A48BF" w:rsidRDefault="003462CF" w:rsidP="003462CF">
      <w:pPr>
        <w:rPr>
          <w:rFonts w:ascii="Consolas" w:hAnsi="Consolas"/>
          <w:color w:val="4472C4" w:themeColor="accent5"/>
          <w:sz w:val="20"/>
          <w:szCs w:val="20"/>
        </w:rPr>
      </w:pPr>
      <w:proofErr w:type="spellStart"/>
      <w:proofErr w:type="gramStart"/>
      <w:r w:rsidRPr="005A48BF">
        <w:rPr>
          <w:rFonts w:ascii="Consolas" w:hAnsi="Consolas"/>
          <w:color w:val="4472C4" w:themeColor="accent5"/>
          <w:sz w:val="20"/>
          <w:szCs w:val="20"/>
        </w:rPr>
        <w:t>plt.show</w:t>
      </w:r>
      <w:proofErr w:type="spellEnd"/>
      <w:proofErr w:type="gramEnd"/>
      <w:r w:rsidRPr="005A48BF">
        <w:rPr>
          <w:rFonts w:ascii="Consolas" w:hAnsi="Consolas"/>
          <w:color w:val="4472C4" w:themeColor="accent5"/>
          <w:sz w:val="20"/>
          <w:szCs w:val="20"/>
        </w:rPr>
        <w:t>() # Displays the plot</w:t>
      </w:r>
    </w:p>
    <w:p w14:paraId="075D6CAD" w14:textId="77777777" w:rsidR="005A48BF" w:rsidRDefault="005A48BF" w:rsidP="003B5533">
      <w:pPr>
        <w:rPr>
          <w:rFonts w:ascii="Century Schoolbook" w:hAnsi="Century Schoolbook"/>
          <w:b/>
          <w:bCs/>
          <w:sz w:val="28"/>
        </w:rPr>
      </w:pPr>
    </w:p>
    <w:p w14:paraId="17245803" w14:textId="3968DFC5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b/>
          <w:bCs/>
          <w:sz w:val="28"/>
        </w:rPr>
        <w:t>Some common errors that students make when learning Python</w:t>
      </w:r>
    </w:p>
    <w:p w14:paraId="0CC63E90" w14:textId="5780EBD5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1. Syntax errors: These occur when the student writes code that does not follow the correct syntax rules of Python. This can include missing parentheses, commas, or quotation marks.</w:t>
      </w:r>
    </w:p>
    <w:p w14:paraId="35C30B75" w14:textId="07E42FE9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2. Indentation errors: Python uses indentation to indicate the start and end of code blocks. Students may forget to indent or indent too much, causing errors.</w:t>
      </w:r>
    </w:p>
    <w:p w14:paraId="5F93B9ED" w14:textId="580EB5D7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3. Name errors: These occur when the student tries to use a variable or function that has not been defined or is misspelled.</w:t>
      </w:r>
    </w:p>
    <w:p w14:paraId="4EE4C789" w14:textId="4762DBC9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4. Type errors: These occur when the student tries to perform an operation on incompatible data types, such as trying to add a string and an integer.</w:t>
      </w:r>
    </w:p>
    <w:p w14:paraId="10F99FEA" w14:textId="6B260881" w:rsid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lastRenderedPageBreak/>
        <w:t xml:space="preserve">5. Logic errors: These occur when the student writes code that does not produce the desired </w:t>
      </w:r>
      <w:proofErr w:type="gramStart"/>
      <w:r w:rsidRPr="003B5533">
        <w:rPr>
          <w:rFonts w:ascii="Century Schoolbook" w:hAnsi="Century Schoolbook"/>
          <w:szCs w:val="22"/>
        </w:rPr>
        <w:t>output, but</w:t>
      </w:r>
      <w:proofErr w:type="gramEnd"/>
      <w:r w:rsidRPr="003B5533">
        <w:rPr>
          <w:rFonts w:ascii="Century Schoolbook" w:hAnsi="Century Schoolbook"/>
          <w:szCs w:val="22"/>
        </w:rPr>
        <w:t xml:space="preserve"> does not result in an error message. This can be caused by incorrect conditional statements or loops.</w:t>
      </w:r>
    </w:p>
    <w:p w14:paraId="7EB40298" w14:textId="61A03DC6" w:rsidR="003B5533" w:rsidRPr="003B5533" w:rsidRDefault="003B5533" w:rsidP="003B5533">
      <w:pPr>
        <w:rPr>
          <w:rFonts w:ascii="Century Schoolbook" w:hAnsi="Century Schoolbook"/>
          <w:b/>
          <w:bCs/>
          <w:sz w:val="28"/>
        </w:rPr>
      </w:pPr>
      <w:r w:rsidRPr="003B5533">
        <w:rPr>
          <w:rFonts w:ascii="Century Schoolbook" w:hAnsi="Century Schoolbook"/>
          <w:b/>
          <w:bCs/>
          <w:sz w:val="28"/>
        </w:rPr>
        <w:t>Some best practices for debugging Python code:</w:t>
      </w:r>
    </w:p>
    <w:p w14:paraId="238A5406" w14:textId="5B6EB2F7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1. Use print statements: Inserting print statements in your code can help you identify where the code is going wrong and what values are being assigned to variables.</w:t>
      </w:r>
    </w:p>
    <w:p w14:paraId="297A900A" w14:textId="40D485FF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2. Use a debugger: Python has built-in debugging tools that allow you to step through your code line by line and inspect variables at each step.</w:t>
      </w:r>
    </w:p>
    <w:p w14:paraId="0A3C64FE" w14:textId="3425606E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3. Check your assumptions: Make sure that your assumptions about the code are correct. Check that variables are being assigned the correct values and that functions are being called with the correct arguments.</w:t>
      </w:r>
    </w:p>
    <w:p w14:paraId="3FD69D6A" w14:textId="18F118CE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4. Simplify the problem: If you are having trouble identifying the source of the error, try simplifying the problem by removing unnecessary code or breaking the code into smaller parts.</w:t>
      </w:r>
    </w:p>
    <w:p w14:paraId="6D8C111D" w14:textId="74515D31" w:rsidR="003B5533" w:rsidRPr="003B5533" w:rsidRDefault="003B5533" w:rsidP="003B5533">
      <w:pPr>
        <w:rPr>
          <w:rFonts w:ascii="Century Schoolbook" w:hAnsi="Century Schoolbook"/>
          <w:szCs w:val="22"/>
        </w:rPr>
      </w:pPr>
      <w:r w:rsidRPr="003B5533">
        <w:rPr>
          <w:rFonts w:ascii="Century Schoolbook" w:hAnsi="Century Schoolbook"/>
          <w:szCs w:val="22"/>
        </w:rPr>
        <w:t>5. Use error messages: Python provides error messages that can help you identify the source of the error. Read the error message carefully and try to understand what it is telling you.</w:t>
      </w:r>
    </w:p>
    <w:p w14:paraId="492BA5FB" w14:textId="7AC3BABA" w:rsidR="003B5533" w:rsidRPr="007D3535" w:rsidRDefault="007D3535" w:rsidP="003B5533">
      <w:pPr>
        <w:rPr>
          <w:rFonts w:ascii="Century Schoolbook" w:hAnsi="Century Schoolbook"/>
          <w:b/>
          <w:bCs/>
          <w:sz w:val="36"/>
          <w:szCs w:val="36"/>
        </w:rPr>
      </w:pPr>
      <w:r w:rsidRPr="007D3535">
        <w:rPr>
          <w:rFonts w:ascii="Century Schoolbook" w:hAnsi="Century Schoolbook"/>
          <w:b/>
          <w:bCs/>
          <w:sz w:val="36"/>
          <w:szCs w:val="36"/>
        </w:rPr>
        <w:t>Exercise</w:t>
      </w:r>
    </w:p>
    <w:p w14:paraId="007BC775" w14:textId="3C722C76" w:rsidR="002D06DA" w:rsidRPr="00E33B83" w:rsidRDefault="002D06DA" w:rsidP="002D06DA">
      <w:pPr>
        <w:rPr>
          <w:rFonts w:ascii="Century Schoolbook" w:hAnsi="Century Schoolbook"/>
          <w:szCs w:val="22"/>
        </w:rPr>
      </w:pPr>
      <w:r w:rsidRPr="00E94750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1</w:t>
      </w:r>
      <w:r w:rsidRPr="00E94750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assigns values to variables of different data types and prints them to the console.</w:t>
      </w:r>
    </w:p>
    <w:p w14:paraId="279F89AE" w14:textId="77777777" w:rsidR="002D06DA" w:rsidRPr="003D57D1" w:rsidRDefault="002D06DA" w:rsidP="002D06DA">
      <w:pPr>
        <w:rPr>
          <w:rFonts w:ascii="Century Schoolbook" w:hAnsi="Century Schoolbook"/>
          <w:szCs w:val="22"/>
        </w:rPr>
      </w:pPr>
      <w:r w:rsidRPr="00D22694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2</w:t>
      </w:r>
      <w:r w:rsidRPr="00D22694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 </w:t>
      </w:r>
      <w:r w:rsidRPr="00E31F1C">
        <w:rPr>
          <w:rFonts w:ascii="Consolas" w:hAnsi="Consolas"/>
          <w:color w:val="4472C4" w:themeColor="accent5"/>
          <w:szCs w:val="22"/>
        </w:rPr>
        <w:t>for</w:t>
      </w:r>
      <w:r w:rsidRPr="003D57D1">
        <w:rPr>
          <w:rFonts w:ascii="Century Schoolbook" w:hAnsi="Century Schoolbook"/>
          <w:szCs w:val="22"/>
        </w:rPr>
        <w:t xml:space="preserve"> loop to print the first 10 even numbers.</w:t>
      </w:r>
    </w:p>
    <w:p w14:paraId="28844684" w14:textId="77777777" w:rsidR="002D06DA" w:rsidRPr="003D57D1" w:rsidRDefault="002D06DA" w:rsidP="002D06DA">
      <w:pPr>
        <w:rPr>
          <w:rFonts w:ascii="Century Schoolbook" w:hAnsi="Century Schoolbook"/>
          <w:szCs w:val="22"/>
        </w:rPr>
      </w:pPr>
      <w:r w:rsidRPr="00C67211">
        <w:rPr>
          <w:rFonts w:ascii="Century Schoolbook" w:hAnsi="Century Schoolbook"/>
          <w:b/>
          <w:bCs/>
          <w:szCs w:val="22"/>
        </w:rPr>
        <w:t>Exercise 3:</w:t>
      </w:r>
      <w:r w:rsidRPr="003D57D1">
        <w:rPr>
          <w:rFonts w:ascii="Century Schoolbook" w:hAnsi="Century Schoolbook"/>
          <w:szCs w:val="22"/>
        </w:rPr>
        <w:t xml:space="preserve"> Create a Python program that uses an </w:t>
      </w:r>
      <w:r w:rsidRPr="00671B86">
        <w:rPr>
          <w:rFonts w:ascii="Consolas" w:hAnsi="Consolas"/>
          <w:color w:val="4472C4" w:themeColor="accent5"/>
          <w:szCs w:val="22"/>
        </w:rPr>
        <w:t xml:space="preserve">if </w:t>
      </w:r>
      <w:r w:rsidRPr="003D57D1">
        <w:rPr>
          <w:rFonts w:ascii="Century Schoolbook" w:hAnsi="Century Schoolbook"/>
          <w:szCs w:val="22"/>
        </w:rPr>
        <w:t>statement to check if a number is positive, negative, or zero.</w:t>
      </w:r>
    </w:p>
    <w:p w14:paraId="5820C52B" w14:textId="7481F8BA" w:rsidR="002D06DA" w:rsidRPr="003D57D1" w:rsidRDefault="002D06DA" w:rsidP="002D06DA">
      <w:pPr>
        <w:rPr>
          <w:rFonts w:ascii="Century Schoolbook" w:hAnsi="Century Schoolbook"/>
          <w:szCs w:val="22"/>
        </w:rPr>
      </w:pPr>
      <w:r w:rsidRPr="008C6A30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4</w:t>
      </w:r>
      <w:r w:rsidRPr="008C6A30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calculates the area of a rectangle given its length and width.</w:t>
      </w:r>
    </w:p>
    <w:p w14:paraId="18A0E6EE" w14:textId="3F16B58A" w:rsidR="00705A93" w:rsidRPr="003D57D1" w:rsidRDefault="00705A93" w:rsidP="00705A93">
      <w:pPr>
        <w:rPr>
          <w:rFonts w:ascii="Century Schoolbook" w:hAnsi="Century Schoolbook"/>
          <w:szCs w:val="22"/>
        </w:rPr>
      </w:pPr>
      <w:r w:rsidRPr="004F6513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5</w:t>
      </w:r>
      <w:r w:rsidRPr="004F6513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 `while` loop to find the first Fibonacci number greater than 1000.</w:t>
      </w:r>
    </w:p>
    <w:p w14:paraId="4FE204BA" w14:textId="3D1E40EE" w:rsidR="00705A93" w:rsidRPr="003D57D1" w:rsidRDefault="00705A93" w:rsidP="00705A93">
      <w:pPr>
        <w:rPr>
          <w:rFonts w:ascii="Century Schoolbook" w:hAnsi="Century Schoolbook"/>
          <w:szCs w:val="22"/>
        </w:rPr>
      </w:pPr>
      <w:r w:rsidRPr="00292BFE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6</w:t>
      </w:r>
      <w:r w:rsidRPr="00292BFE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n `if` statement to check if a number is between 0 and 10, inclusive.</w:t>
      </w:r>
    </w:p>
    <w:p w14:paraId="4A2141A5" w14:textId="370D13EC" w:rsidR="00705A93" w:rsidRPr="003D57D1" w:rsidRDefault="00705A93" w:rsidP="00705A93">
      <w:pPr>
        <w:rPr>
          <w:rFonts w:ascii="Century Schoolbook" w:hAnsi="Century Schoolbook"/>
          <w:szCs w:val="22"/>
        </w:rPr>
      </w:pPr>
      <w:r w:rsidRPr="004B7B2C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7</w:t>
      </w:r>
      <w:r w:rsidRPr="004B7B2C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defines a function to calculate the factorial of a number.</w:t>
      </w:r>
    </w:p>
    <w:p w14:paraId="73797C59" w14:textId="4EF50DDC" w:rsidR="00705A93" w:rsidRDefault="00705A93" w:rsidP="00705A93">
      <w:pPr>
        <w:rPr>
          <w:rFonts w:ascii="Century Schoolbook" w:hAnsi="Century Schoolbook"/>
          <w:szCs w:val="22"/>
        </w:rPr>
      </w:pPr>
      <w:r w:rsidRPr="00E86228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8</w:t>
      </w:r>
      <w:r w:rsidRPr="00E86228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</w:t>
      </w:r>
      <w:proofErr w:type="spellStart"/>
      <w:r w:rsidRPr="003D57D1">
        <w:rPr>
          <w:rFonts w:ascii="Century Schoolbook" w:hAnsi="Century Schoolbook"/>
          <w:szCs w:val="22"/>
        </w:rPr>
        <w:t>numpy</w:t>
      </w:r>
      <w:proofErr w:type="spellEnd"/>
      <w:r w:rsidRPr="003D57D1">
        <w:rPr>
          <w:rFonts w:ascii="Century Schoolbook" w:hAnsi="Century Schoolbook"/>
          <w:szCs w:val="22"/>
        </w:rPr>
        <w:t xml:space="preserve"> to generate a random array of 100 numbers between 0 and </w:t>
      </w:r>
      <w:proofErr w:type="gramStart"/>
      <w:r w:rsidRPr="003D57D1">
        <w:rPr>
          <w:rFonts w:ascii="Century Schoolbook" w:hAnsi="Century Schoolbook"/>
          <w:szCs w:val="22"/>
        </w:rPr>
        <w:t>1, and</w:t>
      </w:r>
      <w:proofErr w:type="gramEnd"/>
      <w:r w:rsidRPr="003D57D1">
        <w:rPr>
          <w:rFonts w:ascii="Century Schoolbook" w:hAnsi="Century Schoolbook"/>
          <w:szCs w:val="22"/>
        </w:rPr>
        <w:t xml:space="preserve"> uses matplotlib to plot a histogram of the array.</w:t>
      </w:r>
    </w:p>
    <w:p w14:paraId="7B663B51" w14:textId="0EC22E08" w:rsidR="00FE7F4F" w:rsidRPr="003D57D1" w:rsidRDefault="00FE7F4F" w:rsidP="00FE7F4F">
      <w:pPr>
        <w:rPr>
          <w:rFonts w:ascii="Century Schoolbook" w:hAnsi="Century Schoolbook"/>
          <w:szCs w:val="22"/>
        </w:rPr>
      </w:pPr>
      <w:r w:rsidRPr="002D728B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9</w:t>
      </w:r>
      <w:r w:rsidRPr="002D728B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 `for` loop to print the elements of an array.</w:t>
      </w:r>
    </w:p>
    <w:p w14:paraId="14361F94" w14:textId="77777777" w:rsidR="00FE7F4F" w:rsidRPr="003D57D1" w:rsidRDefault="00FE7F4F" w:rsidP="00705A93">
      <w:pPr>
        <w:rPr>
          <w:rFonts w:ascii="Century Schoolbook" w:hAnsi="Century Schoolbook"/>
          <w:szCs w:val="22"/>
        </w:rPr>
      </w:pPr>
    </w:p>
    <w:p w14:paraId="32116237" w14:textId="77777777" w:rsidR="007D3535" w:rsidRDefault="007D3535" w:rsidP="003B5533">
      <w:pPr>
        <w:rPr>
          <w:rFonts w:ascii="Century Schoolbook" w:hAnsi="Century Schoolbook"/>
          <w:szCs w:val="22"/>
        </w:rPr>
      </w:pPr>
    </w:p>
    <w:p w14:paraId="14806721" w14:textId="7463999F" w:rsidR="001E1FFD" w:rsidRPr="003066AB" w:rsidRDefault="00254ABC" w:rsidP="001E1FFD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b/>
          <w:bCs/>
          <w:sz w:val="40"/>
          <w:szCs w:val="40"/>
        </w:rPr>
        <w:t>2</w:t>
      </w:r>
      <w:r w:rsidR="001E1FFD" w:rsidRPr="00842B8C">
        <w:rPr>
          <w:rFonts w:ascii="Century Schoolbook" w:hAnsi="Century Schoolbook"/>
          <w:b/>
          <w:bCs/>
          <w:sz w:val="40"/>
          <w:szCs w:val="40"/>
        </w:rPr>
        <w:t xml:space="preserve">. </w:t>
      </w:r>
      <w:r>
        <w:rPr>
          <w:rFonts w:ascii="Century Schoolbook" w:hAnsi="Century Schoolbook"/>
          <w:b/>
          <w:bCs/>
          <w:sz w:val="40"/>
          <w:szCs w:val="40"/>
        </w:rPr>
        <w:t xml:space="preserve">Implementing </w:t>
      </w:r>
      <w:r w:rsidR="003066AB">
        <w:rPr>
          <w:rFonts w:ascii="Century Schoolbook" w:hAnsi="Century Schoolbook"/>
          <w:b/>
          <w:bCs/>
          <w:sz w:val="40"/>
          <w:szCs w:val="40"/>
        </w:rPr>
        <w:t>simple artificial neuron learning algorithm</w:t>
      </w:r>
    </w:p>
    <w:p w14:paraId="27557544" w14:textId="25CEB9E8" w:rsidR="001E1FFD" w:rsidRDefault="00254ABC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 xml:space="preserve">In this section, you will learn how to implement </w:t>
      </w:r>
      <w:r w:rsidR="003066AB">
        <w:rPr>
          <w:rFonts w:ascii="Century Schoolbook" w:hAnsi="Century Schoolbook"/>
          <w:szCs w:val="22"/>
        </w:rPr>
        <w:t>the</w:t>
      </w:r>
      <w:r>
        <w:rPr>
          <w:rFonts w:ascii="Century Schoolbook" w:hAnsi="Century Schoolbook"/>
          <w:szCs w:val="22"/>
        </w:rPr>
        <w:t xml:space="preserve"> algorithm using Python in Google </w:t>
      </w:r>
      <w:proofErr w:type="spellStart"/>
      <w:r>
        <w:rPr>
          <w:rFonts w:ascii="Century Schoolbook" w:hAnsi="Century Schoolbook"/>
          <w:szCs w:val="22"/>
        </w:rPr>
        <w:t>Colab</w:t>
      </w:r>
      <w:proofErr w:type="spellEnd"/>
      <w:r>
        <w:rPr>
          <w:rFonts w:ascii="Century Schoolbook" w:hAnsi="Century Schoolbook"/>
          <w:szCs w:val="22"/>
        </w:rPr>
        <w:t>.</w:t>
      </w:r>
    </w:p>
    <w:p w14:paraId="508D2BC6" w14:textId="5D259B9B" w:rsidR="00254ABC" w:rsidRPr="00571832" w:rsidRDefault="00254ABC" w:rsidP="00571832">
      <w:pPr>
        <w:spacing w:after="240"/>
      </w:pPr>
      <w:r>
        <w:rPr>
          <w:rFonts w:ascii="Century Schoolbook" w:hAnsi="Century Schoolbook"/>
          <w:szCs w:val="22"/>
        </w:rPr>
        <w:t>Here is the</w:t>
      </w:r>
      <w:r w:rsidR="00571832">
        <w:rPr>
          <w:rFonts w:ascii="Century Schoolbook" w:hAnsi="Century Schoolbook"/>
          <w:szCs w:val="22"/>
        </w:rPr>
        <w:t xml:space="preserve"> formal</w:t>
      </w:r>
      <w:r>
        <w:rPr>
          <w:rFonts w:ascii="Century Schoolbook" w:hAnsi="Century Schoolbook"/>
          <w:szCs w:val="22"/>
        </w:rPr>
        <w:t xml:space="preserve"> algorithm</w:t>
      </w:r>
      <w:r w:rsidR="00571832">
        <w:rPr>
          <w:rFonts w:ascii="Century Schoolbook" w:hAnsi="Century Schoolbook"/>
          <w:szCs w:val="22"/>
        </w:rPr>
        <w:t xml:space="preserve"> (training a simple neural model). The aim is to find to the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571832">
        <w:rPr>
          <w:rFonts w:ascii="Century Schoolbook" w:eastAsiaTheme="minorEastAsia" w:hAnsi="Century Schoolbook"/>
        </w:rPr>
        <w:t xml:space="preserve"> in the algorithm so that when applying in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571832">
        <w:rPr>
          <w:rFonts w:ascii="Century Schoolbook" w:eastAsiaTheme="minorEastAsia" w:hAnsi="Century Schoolbook"/>
        </w:rPr>
        <w:t xml:space="preserve">, it will produce the correct correspond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571832">
        <w:t>.</w:t>
      </w:r>
    </w:p>
    <w:p w14:paraId="621EE143" w14:textId="57B41079" w:rsidR="00331078" w:rsidRDefault="00331078" w:rsidP="00331078">
      <w:pPr>
        <w:spacing w:after="240"/>
      </w:pPr>
      <w:r w:rsidRPr="00331078">
        <w:rPr>
          <w:b/>
          <w:bCs/>
        </w:rPr>
        <w:t>Step 1: Initialisation</w:t>
      </w:r>
      <w:r>
        <w:br/>
        <w:t xml:space="preserve">Set initial weigh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0.2</m:t>
        </m:r>
      </m:oMath>
      <w:r w:rsidR="0052164E">
        <w:rPr>
          <w:rFonts w:eastAsiaTheme="minorEastAsia"/>
        </w:rPr>
        <w:t xml:space="preserve">, </w:t>
      </w:r>
      <w:r>
        <w:t xml:space="preserve">threshold </w:t>
      </w:r>
      <m:oMath>
        <m:r>
          <w:rPr>
            <w:rFonts w:ascii="Cambria Math" w:hAnsi="Cambria Math"/>
          </w:rPr>
          <m:t>θ=0.2</m:t>
        </m:r>
      </m:oMath>
      <w:r>
        <w:t xml:space="preserve"> </w:t>
      </w:r>
      <w:r w:rsidR="0052164E">
        <w:t xml:space="preserve">and </w:t>
      </w:r>
      <m:oMath>
        <m:r>
          <w:rPr>
            <w:rFonts w:ascii="Cambria Math" w:hAnsi="Cambria Math"/>
          </w:rPr>
          <m:t>α=0.1</m:t>
        </m:r>
      </m:oMath>
      <w:r w:rsidR="0052164E">
        <w:rPr>
          <w:rFonts w:eastAsiaTheme="minorEastAsia"/>
        </w:rPr>
        <w:t>.</w:t>
      </w:r>
      <w:r>
        <w:br/>
      </w:r>
      <w:r w:rsidRPr="00331078">
        <w:rPr>
          <w:b/>
          <w:bCs/>
        </w:rPr>
        <w:t>Step 2: Activation</w:t>
      </w:r>
      <w:r>
        <w:br/>
        <w:t xml:space="preserve">Activate the </w:t>
      </w:r>
      <w:r w:rsidR="00571832">
        <w:t>neural</w:t>
      </w:r>
      <w:r>
        <w:t xml:space="preserve"> by applying inpu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desired out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Calculate the actual output at iteratio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1</m:t>
        </m:r>
      </m:oMath>
    </w:p>
    <w:p w14:paraId="55B4A872" w14:textId="77777777" w:rsidR="00331078" w:rsidRDefault="00331078" w:rsidP="00331078">
      <w:pPr>
        <w:spacing w:after="240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=step⁡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 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> 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EAF06D7" w14:textId="7DD9D8DA" w:rsidR="00331078" w:rsidRDefault="00331078" w:rsidP="00331078">
      <w:pPr>
        <w:spacing w:after="240"/>
      </w:pPr>
      <w:r>
        <w:t xml:space="preserve">where </w:t>
      </w:r>
      <m:oMath>
        <m:r>
          <w:rPr>
            <w:rFonts w:ascii="Cambria Math" w:hAnsi="Cambria Math"/>
          </w:rPr>
          <m:t>n</m:t>
        </m:r>
        <m:r>
          <w:rPr>
            <w:rFonts w:ascii="Cambria Math" w:eastAsiaTheme="minorEastAsia" w:hAnsi="Cambria Math"/>
          </w:rPr>
          <m:t>=2</m:t>
        </m:r>
      </m:oMath>
      <w:r>
        <w:t xml:space="preserve"> is the number of the perceptron inputs, and step is a step activation function.</w:t>
      </w:r>
      <w:r>
        <w:br/>
      </w:r>
      <w:r w:rsidRPr="00331078">
        <w:rPr>
          <w:b/>
          <w:bCs/>
        </w:rPr>
        <w:t>Step 3: Weight training</w:t>
      </w:r>
      <w:r>
        <w:br/>
        <w:t>Update the weights of the perceptron</w:t>
      </w:r>
    </w:p>
    <w:p w14:paraId="6BA62F62" w14:textId="77777777" w:rsidR="00331078" w:rsidRDefault="00000000" w:rsidP="00331078">
      <w:pPr>
        <w:spacing w:after="24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+1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+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6174B52A" w14:textId="77777777" w:rsidR="00331078" w:rsidRDefault="00331078" w:rsidP="00331078">
      <w:pPr>
        <w:spacing w:after="240"/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s the weight correction at iteration </w:t>
      </w:r>
      <m:oMath>
        <m:r>
          <w:rPr>
            <w:rFonts w:ascii="Cambria Math" w:hAnsi="Cambria Math"/>
          </w:rPr>
          <m:t>p</m:t>
        </m:r>
      </m:oMath>
      <w:r>
        <w:t>.</w:t>
      </w:r>
      <w:r>
        <w:br/>
        <w:t>The weight correction is computed by the delta rule:</w:t>
      </w:r>
    </w:p>
    <w:p w14:paraId="5557021E" w14:textId="77777777" w:rsidR="00331078" w:rsidRDefault="00331078" w:rsidP="00331078">
      <w:pPr>
        <w:spacing w:after="240"/>
      </w:pPr>
      <m:oMathPara>
        <m:oMath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5F92E64" w14:textId="77777777" w:rsidR="00331078" w:rsidRDefault="00331078" w:rsidP="00331078">
      <w:pPr>
        <w:spacing w:after="240"/>
      </w:pPr>
      <w:r w:rsidRPr="00331078">
        <w:rPr>
          <w:b/>
          <w:bCs/>
        </w:rPr>
        <w:t>Step 4: Iteration</w:t>
      </w:r>
      <w:r>
        <w:br/>
        <w:t xml:space="preserve">Increase iteration </w:t>
      </w:r>
      <m:oMath>
        <m:r>
          <w:rPr>
            <w:rFonts w:ascii="Cambria Math" w:hAnsi="Cambria Math"/>
          </w:rPr>
          <m:t>p</m:t>
        </m:r>
      </m:oMath>
      <w:r>
        <w:t xml:space="preserve"> by one, go back to Step 2 and repeat the process until convergence.</w:t>
      </w:r>
    </w:p>
    <w:p w14:paraId="50D4B071" w14:textId="1EBD6EFC" w:rsidR="00254ABC" w:rsidRDefault="0052164E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The inputs and the corresponding desired output are defin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F7BD8" w14:paraId="67EF56FE" w14:textId="77777777" w:rsidTr="00F26CBF">
        <w:tc>
          <w:tcPr>
            <w:tcW w:w="6010" w:type="dxa"/>
            <w:gridSpan w:val="2"/>
          </w:tcPr>
          <w:p w14:paraId="586C34C6" w14:textId="77777777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Input</w:t>
            </w:r>
          </w:p>
        </w:tc>
        <w:tc>
          <w:tcPr>
            <w:tcW w:w="3006" w:type="dxa"/>
          </w:tcPr>
          <w:p w14:paraId="4A317F59" w14:textId="77777777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Output</w:t>
            </w:r>
          </w:p>
        </w:tc>
      </w:tr>
      <w:tr w:rsidR="00DF7BD8" w14:paraId="32B8D171" w14:textId="77777777" w:rsidTr="00F26CBF">
        <w:tc>
          <w:tcPr>
            <w:tcW w:w="3005" w:type="dxa"/>
          </w:tcPr>
          <w:p w14:paraId="63E92A0F" w14:textId="5ED79FC4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Cs w:val="22"/>
                    </w:rPr>
                    <m:t>1</m:t>
                  </m:r>
                </m:sub>
              </m:sSub>
            </m:oMath>
          </w:p>
        </w:tc>
        <w:tc>
          <w:tcPr>
            <w:tcW w:w="3005" w:type="dxa"/>
          </w:tcPr>
          <w:p w14:paraId="02FF6ED9" w14:textId="542505D2" w:rsidR="00DF7BD8" w:rsidRDefault="00000000" w:rsidP="00F26CBF">
            <w:pPr>
              <w:rPr>
                <w:rFonts w:ascii="Cambria" w:hAnsi="Cambria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2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006" w:type="dxa"/>
          </w:tcPr>
          <w:p w14:paraId="1C4C35CE" w14:textId="1CD43294" w:rsidR="00DF7BD8" w:rsidRPr="009349AD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 xml:space="preserve"> </w:t>
            </w:r>
            <w:r>
              <w:rPr>
                <w:rFonts w:ascii="Cambria" w:hAnsi="Cambria"/>
                <w:i/>
                <w:iCs/>
                <w:szCs w:val="22"/>
              </w:rPr>
              <w:t>Yd</w:t>
            </w:r>
          </w:p>
        </w:tc>
      </w:tr>
      <w:tr w:rsidR="00DF7BD8" w14:paraId="471008E8" w14:textId="77777777" w:rsidTr="00F26CBF">
        <w:tc>
          <w:tcPr>
            <w:tcW w:w="3005" w:type="dxa"/>
          </w:tcPr>
          <w:p w14:paraId="7747AFF8" w14:textId="59CCD5F1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0</w:t>
            </w:r>
          </w:p>
        </w:tc>
        <w:tc>
          <w:tcPr>
            <w:tcW w:w="3005" w:type="dxa"/>
          </w:tcPr>
          <w:p w14:paraId="1436A7B8" w14:textId="03EC9AD4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0</w:t>
            </w:r>
          </w:p>
        </w:tc>
        <w:tc>
          <w:tcPr>
            <w:tcW w:w="3006" w:type="dxa"/>
          </w:tcPr>
          <w:p w14:paraId="0FCD039B" w14:textId="5F486283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0</w:t>
            </w:r>
          </w:p>
        </w:tc>
      </w:tr>
      <w:tr w:rsidR="00DF7BD8" w14:paraId="58835B17" w14:textId="77777777" w:rsidTr="00F26CBF">
        <w:tc>
          <w:tcPr>
            <w:tcW w:w="3005" w:type="dxa"/>
          </w:tcPr>
          <w:p w14:paraId="4D327D94" w14:textId="22385745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0</w:t>
            </w:r>
          </w:p>
        </w:tc>
        <w:tc>
          <w:tcPr>
            <w:tcW w:w="3005" w:type="dxa"/>
          </w:tcPr>
          <w:p w14:paraId="250873AE" w14:textId="26FC6CAB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006" w:type="dxa"/>
          </w:tcPr>
          <w:p w14:paraId="504A96AD" w14:textId="76F815CD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0</w:t>
            </w:r>
          </w:p>
        </w:tc>
      </w:tr>
      <w:tr w:rsidR="00DF7BD8" w14:paraId="5FFDBDB7" w14:textId="77777777" w:rsidTr="00F26CBF">
        <w:tc>
          <w:tcPr>
            <w:tcW w:w="3005" w:type="dxa"/>
          </w:tcPr>
          <w:p w14:paraId="424A5EF1" w14:textId="6678A7F0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005" w:type="dxa"/>
          </w:tcPr>
          <w:p w14:paraId="3A29185F" w14:textId="3CE191B2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0</w:t>
            </w:r>
          </w:p>
        </w:tc>
        <w:tc>
          <w:tcPr>
            <w:tcW w:w="3006" w:type="dxa"/>
          </w:tcPr>
          <w:p w14:paraId="5598BFAA" w14:textId="26694DFD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0</w:t>
            </w:r>
          </w:p>
        </w:tc>
      </w:tr>
      <w:tr w:rsidR="00DF7BD8" w14:paraId="003DDCAB" w14:textId="77777777" w:rsidTr="00F26CBF">
        <w:tc>
          <w:tcPr>
            <w:tcW w:w="3005" w:type="dxa"/>
          </w:tcPr>
          <w:p w14:paraId="2463F0F8" w14:textId="3DCF9308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005" w:type="dxa"/>
          </w:tcPr>
          <w:p w14:paraId="29202B9E" w14:textId="349F2EA2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1</w:t>
            </w:r>
          </w:p>
        </w:tc>
        <w:tc>
          <w:tcPr>
            <w:tcW w:w="3006" w:type="dxa"/>
          </w:tcPr>
          <w:p w14:paraId="523617DA" w14:textId="30E1A7C5" w:rsidR="00DF7BD8" w:rsidRDefault="00DF7BD8" w:rsidP="00F26CBF">
            <w:pPr>
              <w:rPr>
                <w:rFonts w:ascii="Cambria" w:hAnsi="Cambria"/>
                <w:szCs w:val="22"/>
              </w:rPr>
            </w:pPr>
            <w:r>
              <w:rPr>
                <w:rFonts w:ascii="Cambria" w:hAnsi="Cambria"/>
                <w:szCs w:val="22"/>
              </w:rPr>
              <w:t>1</w:t>
            </w:r>
          </w:p>
        </w:tc>
      </w:tr>
    </w:tbl>
    <w:p w14:paraId="0D879C9B" w14:textId="77777777" w:rsidR="0052164E" w:rsidRDefault="0052164E" w:rsidP="003B5533">
      <w:pPr>
        <w:rPr>
          <w:rFonts w:ascii="Century Schoolbook" w:hAnsi="Century Schoolbook"/>
          <w:szCs w:val="22"/>
        </w:rPr>
      </w:pPr>
    </w:p>
    <w:p w14:paraId="7558E60A" w14:textId="3A84CE98" w:rsidR="00E33B83" w:rsidRDefault="003A6079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 xml:space="preserve">For your convenience, here is </w:t>
      </w:r>
      <w:proofErr w:type="spellStart"/>
      <w:r>
        <w:rPr>
          <w:rFonts w:ascii="Century Schoolbook" w:hAnsi="Century Schoolbook"/>
          <w:szCs w:val="22"/>
        </w:rPr>
        <w:t>Matlab</w:t>
      </w:r>
      <w:proofErr w:type="spellEnd"/>
      <w:r>
        <w:rPr>
          <w:rFonts w:ascii="Century Schoolbook" w:hAnsi="Century Schoolbook"/>
          <w:szCs w:val="22"/>
        </w:rPr>
        <w:t xml:space="preserve"> code implementation of the algorithm.</w:t>
      </w:r>
    </w:p>
    <w:p w14:paraId="40E3E018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proofErr w:type="spell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Niteration</w:t>
      </w:r>
      <w:proofErr w:type="spellEnd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20;</w:t>
      </w:r>
      <w:proofErr w:type="gramEnd"/>
    </w:p>
    <w:p w14:paraId="0118E2BF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w1 = 0.3; w2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-0.1;</w:t>
      </w:r>
      <w:proofErr w:type="gramEnd"/>
    </w:p>
    <w:p w14:paraId="32BF6DB0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</w:p>
    <w:p w14:paraId="74DFCA88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Theta = 0.2; alpha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0.1;</w:t>
      </w:r>
      <w:proofErr w:type="gramEnd"/>
    </w:p>
    <w:p w14:paraId="4869C7B1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</w:p>
    <w:p w14:paraId="1D1EB256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x1(1) = 0; x2(1) = 0;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Yd(</w:t>
      </w:r>
      <w:proofErr w:type="gramEnd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1)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0;</w:t>
      </w:r>
      <w:proofErr w:type="gramEnd"/>
    </w:p>
    <w:p w14:paraId="3DAC4956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x1(2) = 0; x2(2) = 1;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Yd(</w:t>
      </w:r>
      <w:proofErr w:type="gramEnd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2)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0;</w:t>
      </w:r>
      <w:proofErr w:type="gramEnd"/>
    </w:p>
    <w:p w14:paraId="158635A5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x1(3) = 1; x2(3) = 0;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Yd(</w:t>
      </w:r>
      <w:proofErr w:type="gramEnd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3)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0;</w:t>
      </w:r>
      <w:proofErr w:type="gramEnd"/>
    </w:p>
    <w:p w14:paraId="58C4C6C5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x1(4) = 1; x2(4) = 1;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Yd(</w:t>
      </w:r>
      <w:proofErr w:type="gramEnd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4)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1;</w:t>
      </w:r>
      <w:proofErr w:type="gramEnd"/>
    </w:p>
    <w:p w14:paraId="100A4684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</w:p>
    <w:p w14:paraId="753FEC59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p = 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1;</w:t>
      </w:r>
      <w:proofErr w:type="gramEnd"/>
    </w:p>
    <w:p w14:paraId="305B0D97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</w:p>
    <w:p w14:paraId="30252C0E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color w:val="0E00FF"/>
          <w:sz w:val="20"/>
          <w:szCs w:val="20"/>
          <w:lang w:eastAsia="en-GB"/>
        </w:rPr>
        <w:t xml:space="preserve">while </w:t>
      </w: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p &lt;= (Niteration-4)</w:t>
      </w:r>
    </w:p>
    <w:p w14:paraId="1D17D288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</w:t>
      </w:r>
      <w:r w:rsidRPr="003A6079">
        <w:rPr>
          <w:rFonts w:ascii="Consolas" w:eastAsia="Times New Roman" w:hAnsi="Consolas" w:cs="Times New Roman"/>
          <w:color w:val="0E00FF"/>
          <w:sz w:val="20"/>
          <w:szCs w:val="20"/>
          <w:lang w:eastAsia="en-GB"/>
        </w:rPr>
        <w:t xml:space="preserve">for </w:t>
      </w: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i = 1:4</w:t>
      </w:r>
    </w:p>
    <w:p w14:paraId="35F45CC9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p</w:t>
      </w:r>
    </w:p>
    <w:p w14:paraId="7A985964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X = x1(i)*w1 + x2(i)*w2</w:t>
      </w:r>
    </w:p>
    <w:p w14:paraId="41AA5161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</w:t>
      </w:r>
    </w:p>
    <w:p w14:paraId="3E00E06A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</w:t>
      </w:r>
      <w:r w:rsidRPr="003A6079">
        <w:rPr>
          <w:rFonts w:ascii="Consolas" w:eastAsia="Times New Roman" w:hAnsi="Consolas" w:cs="Times New Roman"/>
          <w:color w:val="0E00FF"/>
          <w:sz w:val="20"/>
          <w:szCs w:val="20"/>
          <w:lang w:eastAsia="en-GB"/>
        </w:rPr>
        <w:t xml:space="preserve">if </w:t>
      </w: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X &gt;= Theta</w:t>
      </w:r>
    </w:p>
    <w:p w14:paraId="42AE04BF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    Y = 1</w:t>
      </w:r>
    </w:p>
    <w:p w14:paraId="28F8DCBE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</w:t>
      </w:r>
      <w:r w:rsidRPr="003A6079">
        <w:rPr>
          <w:rFonts w:ascii="Consolas" w:eastAsia="Times New Roman" w:hAnsi="Consolas" w:cs="Times New Roman"/>
          <w:color w:val="0E00FF"/>
          <w:sz w:val="20"/>
          <w:szCs w:val="20"/>
          <w:lang w:eastAsia="en-GB"/>
        </w:rPr>
        <w:t>else</w:t>
      </w:r>
    </w:p>
    <w:p w14:paraId="6E393831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    Y = 0</w:t>
      </w:r>
    </w:p>
    <w:p w14:paraId="242DA178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</w:t>
      </w:r>
      <w:r w:rsidRPr="003A6079">
        <w:rPr>
          <w:rFonts w:ascii="Consolas" w:eastAsia="Times New Roman" w:hAnsi="Consolas" w:cs="Times New Roman"/>
          <w:color w:val="0E00FF"/>
          <w:sz w:val="20"/>
          <w:szCs w:val="20"/>
          <w:lang w:eastAsia="en-GB"/>
        </w:rPr>
        <w:t>end</w:t>
      </w:r>
    </w:p>
    <w:p w14:paraId="05984134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</w:t>
      </w:r>
    </w:p>
    <w:p w14:paraId="3D0A1BBE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e = Yd(i)-Y</w:t>
      </w:r>
    </w:p>
    <w:p w14:paraId="47D7162C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</w:t>
      </w:r>
    </w:p>
    <w:p w14:paraId="217A8122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w1 = w1 + alpha*x1(i)*e</w:t>
      </w:r>
    </w:p>
    <w:p w14:paraId="73B8C572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w2 = w2 + alpha*x2(i)*e</w:t>
      </w:r>
    </w:p>
    <w:p w14:paraId="127BAD4A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    p = p+</w:t>
      </w:r>
      <w:proofErr w:type="gramStart"/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>1;</w:t>
      </w:r>
      <w:proofErr w:type="gramEnd"/>
    </w:p>
    <w:p w14:paraId="2DB3A190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</w:t>
      </w:r>
      <w:r w:rsidRPr="003A6079">
        <w:rPr>
          <w:rFonts w:ascii="Consolas" w:eastAsia="Times New Roman" w:hAnsi="Consolas" w:cs="Times New Roman"/>
          <w:color w:val="0E00FF"/>
          <w:sz w:val="20"/>
          <w:szCs w:val="20"/>
          <w:lang w:eastAsia="en-GB"/>
        </w:rPr>
        <w:t>end</w:t>
      </w:r>
    </w:p>
    <w:p w14:paraId="5F49D532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sz w:val="20"/>
          <w:szCs w:val="20"/>
          <w:lang w:eastAsia="en-GB"/>
        </w:rPr>
        <w:t xml:space="preserve">    </w:t>
      </w:r>
    </w:p>
    <w:p w14:paraId="2E84CEBC" w14:textId="77777777" w:rsidR="003A6079" w:rsidRPr="003A6079" w:rsidRDefault="003A6079" w:rsidP="003A607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eastAsia="en-GB"/>
        </w:rPr>
      </w:pPr>
      <w:r w:rsidRPr="003A6079">
        <w:rPr>
          <w:rFonts w:ascii="Consolas" w:eastAsia="Times New Roman" w:hAnsi="Consolas" w:cs="Times New Roman"/>
          <w:color w:val="0E00FF"/>
          <w:sz w:val="20"/>
          <w:szCs w:val="20"/>
          <w:lang w:eastAsia="en-GB"/>
        </w:rPr>
        <w:t>end</w:t>
      </w:r>
    </w:p>
    <w:p w14:paraId="5364BB7B" w14:textId="77777777" w:rsidR="00402A42" w:rsidRDefault="00402A42" w:rsidP="003B5533">
      <w:pPr>
        <w:rPr>
          <w:rFonts w:ascii="Century Schoolbook" w:hAnsi="Century Schoolbook"/>
          <w:b/>
          <w:bCs/>
          <w:szCs w:val="22"/>
        </w:rPr>
      </w:pPr>
    </w:p>
    <w:p w14:paraId="23FA7FD5" w14:textId="6E93A51C" w:rsidR="00402A42" w:rsidRPr="00402A42" w:rsidRDefault="00402A42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Or in C++ (please double check the code)</w:t>
      </w:r>
    </w:p>
    <w:p w14:paraId="59C795D2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int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Niteration</w:t>
      </w:r>
      <w:proofErr w:type="spellEnd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= </w:t>
      </w:r>
      <w:proofErr w:type="gramStart"/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proofErr w:type="gramEnd"/>
    </w:p>
    <w:p w14:paraId="58CB8FC0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ouble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w1 =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3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w2 = 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-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proofErr w:type="gramEnd"/>
    </w:p>
    <w:p w14:paraId="14569943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ouble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Theta =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2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alpha = </w:t>
      </w:r>
      <w:proofErr w:type="gramStart"/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proofErr w:type="gramEnd"/>
    </w:p>
    <w:p w14:paraId="59425104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ouble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x1[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 = {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}, x2[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 = {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}, 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Yd[</w:t>
      </w:r>
      <w:proofErr w:type="gramEnd"/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 = {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};</w:t>
      </w:r>
      <w:proofErr w:type="gramEnd"/>
    </w:p>
    <w:p w14:paraId="602AF0B3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A60F298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int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p = </w:t>
      </w:r>
      <w:proofErr w:type="gramStart"/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proofErr w:type="gramEnd"/>
    </w:p>
    <w:p w14:paraId="24479CD1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A57D178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while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(p &lt;= (Niteration-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4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 {</w:t>
      </w:r>
    </w:p>
    <w:p w14:paraId="460BD6BD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for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(</w:t>
      </w: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int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i =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; i &lt; </w:t>
      </w:r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4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 i++) {</w:t>
      </w:r>
    </w:p>
    <w:p w14:paraId="4F39EAF3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ouble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X = x1[i]*w1 + x2[i]*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w2;</w:t>
      </w:r>
      <w:proofErr w:type="gramEnd"/>
    </w:p>
    <w:p w14:paraId="7BF74164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int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Y = (X &gt;= Theta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 ?</w:t>
      </w:r>
      <w:proofErr w:type="gramEnd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gramStart"/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:</w:t>
      </w:r>
      <w:proofErr w:type="gramEnd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gramStart"/>
      <w:r w:rsidRPr="00402A42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proofErr w:type="gramEnd"/>
    </w:p>
    <w:p w14:paraId="5794A6B7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r w:rsidRPr="00402A42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ouble</w:t>
      </w: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e = Yd[i]-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Y;</w:t>
      </w:r>
      <w:proofErr w:type="gramEnd"/>
    </w:p>
    <w:p w14:paraId="7CCCB163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        w1 = w1 + alpha*x1[i]*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e;</w:t>
      </w:r>
      <w:proofErr w:type="gramEnd"/>
    </w:p>
    <w:p w14:paraId="53BE2D48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        w2 = w2 + alpha*x2[i]*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e;</w:t>
      </w:r>
      <w:proofErr w:type="gramEnd"/>
    </w:p>
    <w:p w14:paraId="41DC08FC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        p+</w:t>
      </w:r>
      <w:proofErr w:type="gramStart"/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+;</w:t>
      </w:r>
      <w:proofErr w:type="gramEnd"/>
    </w:p>
    <w:p w14:paraId="31517F9E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    }</w:t>
      </w:r>
    </w:p>
    <w:p w14:paraId="1E99A299" w14:textId="77777777" w:rsidR="00402A42" w:rsidRPr="00402A42" w:rsidRDefault="00402A42" w:rsidP="00402A42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402A4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}</w:t>
      </w:r>
    </w:p>
    <w:p w14:paraId="7FD9CBD7" w14:textId="77777777" w:rsidR="00402A42" w:rsidRDefault="00402A42" w:rsidP="003B5533">
      <w:pPr>
        <w:rPr>
          <w:rFonts w:ascii="Century Schoolbook" w:hAnsi="Century Schoolbook"/>
          <w:b/>
          <w:bCs/>
          <w:sz w:val="40"/>
          <w:szCs w:val="40"/>
        </w:rPr>
      </w:pPr>
    </w:p>
    <w:p w14:paraId="621273C2" w14:textId="77777777" w:rsidR="00402A42" w:rsidRDefault="00402A42" w:rsidP="003B5533">
      <w:pPr>
        <w:rPr>
          <w:rFonts w:ascii="Century Schoolbook" w:hAnsi="Century Schoolbook"/>
          <w:b/>
          <w:bCs/>
          <w:sz w:val="40"/>
          <w:szCs w:val="40"/>
        </w:rPr>
      </w:pPr>
    </w:p>
    <w:p w14:paraId="496ABD70" w14:textId="77777777" w:rsidR="0051329A" w:rsidRDefault="0051329A" w:rsidP="003B5533">
      <w:pPr>
        <w:rPr>
          <w:rFonts w:ascii="Century Schoolbook" w:hAnsi="Century Schoolbook"/>
          <w:b/>
          <w:bCs/>
          <w:sz w:val="40"/>
          <w:szCs w:val="40"/>
        </w:rPr>
      </w:pPr>
    </w:p>
    <w:p w14:paraId="1634FF2C" w14:textId="6BD79B39" w:rsidR="00E33B83" w:rsidRPr="003A6079" w:rsidRDefault="003A6079" w:rsidP="003B5533">
      <w:pPr>
        <w:rPr>
          <w:rFonts w:ascii="Century Schoolbook" w:hAnsi="Century Schoolbook"/>
          <w:b/>
          <w:bCs/>
          <w:sz w:val="40"/>
          <w:szCs w:val="40"/>
        </w:rPr>
      </w:pPr>
      <w:r w:rsidRPr="003A6079">
        <w:rPr>
          <w:rFonts w:ascii="Century Schoolbook" w:hAnsi="Century Schoolbook"/>
          <w:b/>
          <w:bCs/>
          <w:sz w:val="40"/>
          <w:szCs w:val="40"/>
        </w:rPr>
        <w:t>Task</w:t>
      </w:r>
    </w:p>
    <w:p w14:paraId="4885A1EF" w14:textId="2DB4064F" w:rsidR="003A6079" w:rsidRDefault="003A6079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 xml:space="preserve">Implement the algorithm in Python. For your convenience, </w:t>
      </w:r>
      <w:proofErr w:type="spellStart"/>
      <w:proofErr w:type="gramStart"/>
      <w:r>
        <w:rPr>
          <w:rFonts w:ascii="Century Schoolbook" w:hAnsi="Century Schoolbook"/>
          <w:szCs w:val="22"/>
        </w:rPr>
        <w:t>you</w:t>
      </w:r>
      <w:r w:rsidR="00AF2D4E">
        <w:rPr>
          <w:rFonts w:ascii="Century Schoolbook" w:hAnsi="Century Schoolbook"/>
          <w:szCs w:val="22"/>
        </w:rPr>
        <w:t>r</w:t>
      </w:r>
      <w:proofErr w:type="spellEnd"/>
      <w:proofErr w:type="gramEnd"/>
      <w:r>
        <w:rPr>
          <w:rFonts w:ascii="Century Schoolbook" w:hAnsi="Century Schoolbook"/>
          <w:szCs w:val="22"/>
        </w:rPr>
        <w:t xml:space="preserve"> the </w:t>
      </w:r>
      <w:proofErr w:type="spellStart"/>
      <w:r>
        <w:rPr>
          <w:rFonts w:ascii="Century Schoolbook" w:hAnsi="Century Schoolbook"/>
          <w:szCs w:val="22"/>
        </w:rPr>
        <w:t>Matlab</w:t>
      </w:r>
      <w:proofErr w:type="spellEnd"/>
      <w:r>
        <w:rPr>
          <w:rFonts w:ascii="Century Schoolbook" w:hAnsi="Century Schoolbook"/>
          <w:szCs w:val="22"/>
        </w:rPr>
        <w:t xml:space="preserve"> code</w:t>
      </w:r>
      <w:r w:rsidR="00AF2D4E">
        <w:rPr>
          <w:rFonts w:ascii="Century Schoolbook" w:hAnsi="Century Schoolbook"/>
          <w:szCs w:val="22"/>
        </w:rPr>
        <w:t xml:space="preserve"> or C++ code</w:t>
      </w:r>
      <w:r>
        <w:rPr>
          <w:rFonts w:ascii="Century Schoolbook" w:hAnsi="Century Schoolbook"/>
          <w:szCs w:val="22"/>
        </w:rPr>
        <w:t xml:space="preserve"> as your base code.</w:t>
      </w:r>
    </w:p>
    <w:p w14:paraId="317E73CE" w14:textId="2D2EBB4A" w:rsidR="003A6079" w:rsidRPr="00AF2D4E" w:rsidRDefault="003A6079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If you</w:t>
      </w:r>
      <w:r w:rsidR="00DC7F2F">
        <w:rPr>
          <w:rFonts w:ascii="Century Schoolbook" w:hAnsi="Century Schoolbook"/>
          <w:szCs w:val="22"/>
        </w:rPr>
        <w:t xml:space="preserve"> run the code in </w:t>
      </w:r>
      <w:proofErr w:type="spellStart"/>
      <w:r w:rsidR="00DC7F2F">
        <w:rPr>
          <w:rFonts w:ascii="Century Schoolbook" w:hAnsi="Century Schoolbook"/>
          <w:szCs w:val="22"/>
        </w:rPr>
        <w:t>Matlab</w:t>
      </w:r>
      <w:proofErr w:type="spellEnd"/>
      <w:r>
        <w:rPr>
          <w:rFonts w:ascii="Century Schoolbook" w:hAnsi="Century Schoolbook"/>
          <w:szCs w:val="22"/>
        </w:rPr>
        <w:t xml:space="preserve">, </w:t>
      </w:r>
      <w:r w:rsidR="00DC7F2F">
        <w:rPr>
          <w:rFonts w:ascii="Century Schoolbook" w:hAnsi="Century Schoolbook"/>
          <w:szCs w:val="22"/>
        </w:rPr>
        <w:t xml:space="preserve">at the end </w:t>
      </w:r>
      <w:r>
        <w:rPr>
          <w:rFonts w:ascii="Century Schoolbook" w:hAnsi="Century Schoolbook"/>
          <w:szCs w:val="22"/>
        </w:rPr>
        <w:t xml:space="preserve">the </w:t>
      </w:r>
      <w:r w:rsidR="00AF2D4E">
        <w:rPr>
          <w:rFonts w:ascii="Century Schoolbook" w:hAnsi="Century Schoolbook"/>
          <w:szCs w:val="22"/>
        </w:rPr>
        <w:t>code</w:t>
      </w:r>
      <w:r w:rsidR="002F13D4">
        <w:rPr>
          <w:rFonts w:ascii="Century Schoolbook" w:hAnsi="Century Schoolbook"/>
          <w:szCs w:val="22"/>
        </w:rPr>
        <w:t>, it</w:t>
      </w:r>
      <w:r w:rsidR="00AF2D4E">
        <w:rPr>
          <w:rFonts w:ascii="Century Schoolbook" w:hAnsi="Century Schoolbook"/>
          <w:szCs w:val="22"/>
        </w:rPr>
        <w:t xml:space="preserve"> should produce </w:t>
      </w:r>
      <w:r>
        <w:rPr>
          <w:rFonts w:ascii="Century Schoolbook" w:hAnsi="Century Schoolbook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.1</m:t>
        </m:r>
      </m:oMath>
      <w:r w:rsidR="00AF2D4E">
        <w:rPr>
          <w:rFonts w:eastAsiaTheme="minorEastAsia"/>
        </w:rPr>
        <w:t xml:space="preserve">? </w:t>
      </w:r>
    </w:p>
    <w:p w14:paraId="736A7E6C" w14:textId="121E29EA" w:rsidR="00DC7F2F" w:rsidRDefault="00DC7F2F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What about your Python implementation?</w:t>
      </w:r>
    </w:p>
    <w:p w14:paraId="25CFDF61" w14:textId="534E7FC9" w:rsidR="00DC7F2F" w:rsidRDefault="00DC7F2F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How would you know that your code is correct? How can you test it?</w:t>
      </w:r>
    </w:p>
    <w:p w14:paraId="323D8B05" w14:textId="6D023BBA" w:rsidR="00DC7F2F" w:rsidRDefault="00DC7F2F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 xml:space="preserve">Hint: check each </w:t>
      </w:r>
      <w:proofErr w:type="spellStart"/>
      <w:r>
        <w:rPr>
          <w:rFonts w:ascii="Century Schoolbook" w:hAnsi="Century Schoolbook"/>
          <w:szCs w:val="22"/>
        </w:rPr>
        <w:t>stept</w:t>
      </w:r>
      <w:proofErr w:type="spellEnd"/>
      <w:r>
        <w:rPr>
          <w:rFonts w:ascii="Century Schoolbook" w:hAnsi="Century Schoolbook"/>
          <w:szCs w:val="22"/>
        </w:rPr>
        <w:t xml:space="preserve"> carefully to ensure that you get correct results at each step.</w:t>
      </w:r>
    </w:p>
    <w:p w14:paraId="4A8B21C8" w14:textId="6F1DC509" w:rsidR="00DC7F2F" w:rsidRDefault="00AF2D4E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>Think carefully and be aware of the step function!</w:t>
      </w:r>
    </w:p>
    <w:p w14:paraId="7A806452" w14:textId="77777777" w:rsidR="002F13D4" w:rsidRDefault="002F13D4" w:rsidP="003B5533">
      <w:pPr>
        <w:rPr>
          <w:rFonts w:ascii="Century Schoolbook" w:hAnsi="Century Schoolbook"/>
          <w:szCs w:val="22"/>
        </w:rPr>
      </w:pPr>
    </w:p>
    <w:p w14:paraId="4A171CCB" w14:textId="0E4E0EFF" w:rsidR="002F13D4" w:rsidRDefault="002F13D4" w:rsidP="003B5533">
      <w:pPr>
        <w:rPr>
          <w:rFonts w:ascii="Century Schoolbook" w:hAnsi="Century Schoolbook"/>
          <w:szCs w:val="22"/>
        </w:rPr>
      </w:pPr>
      <w:r>
        <w:rPr>
          <w:rFonts w:ascii="Century Schoolbook" w:hAnsi="Century Schoolbook"/>
          <w:szCs w:val="22"/>
        </w:rPr>
        <w:t xml:space="preserve">Hint: correct results should b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0.1</m:t>
        </m:r>
      </m:oMath>
      <w:r>
        <w:rPr>
          <w:rFonts w:eastAsiaTheme="minorEastAsia"/>
        </w:rPr>
        <w:t>.</w:t>
      </w:r>
    </w:p>
    <w:p w14:paraId="370C4343" w14:textId="77777777" w:rsidR="00AF2D4E" w:rsidRDefault="00AF2D4E" w:rsidP="003B5533">
      <w:pPr>
        <w:rPr>
          <w:rFonts w:ascii="Century Schoolbook" w:hAnsi="Century Schoolbook"/>
          <w:szCs w:val="22"/>
        </w:rPr>
      </w:pPr>
    </w:p>
    <w:p w14:paraId="3CAACFDA" w14:textId="77777777" w:rsidR="00E33B83" w:rsidRDefault="00E33B83" w:rsidP="003B5533">
      <w:pPr>
        <w:rPr>
          <w:rFonts w:ascii="Century Schoolbook" w:hAnsi="Century Schoolbook"/>
          <w:szCs w:val="22"/>
        </w:rPr>
      </w:pPr>
    </w:p>
    <w:p w14:paraId="6737261E" w14:textId="77777777" w:rsidR="00E33B83" w:rsidRDefault="00E33B83" w:rsidP="003B5533">
      <w:pPr>
        <w:rPr>
          <w:rFonts w:ascii="Century Schoolbook" w:hAnsi="Century Schoolbook"/>
          <w:szCs w:val="22"/>
        </w:rPr>
      </w:pPr>
    </w:p>
    <w:p w14:paraId="2017645E" w14:textId="77777777" w:rsidR="00E33B83" w:rsidRDefault="00E33B83" w:rsidP="003B5533">
      <w:pPr>
        <w:rPr>
          <w:rFonts w:ascii="Century Schoolbook" w:hAnsi="Century Schoolbook"/>
          <w:szCs w:val="22"/>
        </w:rPr>
      </w:pPr>
    </w:p>
    <w:p w14:paraId="723C5B36" w14:textId="77777777" w:rsidR="00E33B83" w:rsidRDefault="00E33B83" w:rsidP="003B5533">
      <w:pPr>
        <w:rPr>
          <w:rFonts w:ascii="Century Schoolbook" w:hAnsi="Century Schoolbook"/>
          <w:szCs w:val="22"/>
        </w:rPr>
      </w:pPr>
    </w:p>
    <w:p w14:paraId="77617E19" w14:textId="35BF872F" w:rsidR="003A6079" w:rsidRDefault="003A6079">
      <w:pPr>
        <w:rPr>
          <w:rFonts w:ascii="Century Schoolbook" w:hAnsi="Century Schoolbook"/>
          <w:b/>
          <w:bCs/>
          <w:sz w:val="40"/>
          <w:szCs w:val="40"/>
        </w:rPr>
      </w:pPr>
      <w:r>
        <w:rPr>
          <w:rFonts w:ascii="Century Schoolbook" w:hAnsi="Century Schoolbook"/>
          <w:b/>
          <w:bCs/>
          <w:sz w:val="40"/>
          <w:szCs w:val="40"/>
        </w:rPr>
        <w:br w:type="page"/>
      </w:r>
    </w:p>
    <w:p w14:paraId="0FB1DA90" w14:textId="77777777" w:rsidR="001E1FFD" w:rsidRDefault="001E1FFD">
      <w:pPr>
        <w:rPr>
          <w:rFonts w:ascii="Century Schoolbook" w:hAnsi="Century Schoolbook"/>
          <w:b/>
          <w:bCs/>
          <w:sz w:val="40"/>
          <w:szCs w:val="40"/>
        </w:rPr>
      </w:pPr>
    </w:p>
    <w:p w14:paraId="37BE2474" w14:textId="022738ED" w:rsidR="00E33B83" w:rsidRPr="00E33B83" w:rsidRDefault="00E33B83" w:rsidP="003B5533">
      <w:pPr>
        <w:rPr>
          <w:rFonts w:ascii="Century Schoolbook" w:hAnsi="Century Schoolbook"/>
          <w:b/>
          <w:bCs/>
          <w:sz w:val="40"/>
          <w:szCs w:val="40"/>
        </w:rPr>
      </w:pPr>
      <w:r w:rsidRPr="00E33B83">
        <w:rPr>
          <w:rFonts w:ascii="Century Schoolbook" w:hAnsi="Century Schoolbook"/>
          <w:b/>
          <w:bCs/>
          <w:sz w:val="40"/>
          <w:szCs w:val="40"/>
        </w:rPr>
        <w:t>Solutions</w:t>
      </w:r>
      <w:r w:rsidR="003A6079">
        <w:rPr>
          <w:rFonts w:ascii="Century Schoolbook" w:hAnsi="Century Schoolbook"/>
          <w:b/>
          <w:bCs/>
          <w:sz w:val="40"/>
          <w:szCs w:val="40"/>
        </w:rPr>
        <w:t xml:space="preserve"> to Section 1</w:t>
      </w:r>
    </w:p>
    <w:p w14:paraId="58211E23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E94750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1</w:t>
      </w:r>
      <w:r w:rsidRPr="00E94750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assigns values to variables of different data types and prints them to the console.</w:t>
      </w:r>
    </w:p>
    <w:p w14:paraId="098E13B0" w14:textId="77777777" w:rsidR="00E33B83" w:rsidRPr="00E94750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E94750">
        <w:rPr>
          <w:rFonts w:ascii="Century Schoolbook" w:hAnsi="Century Schoolbook"/>
          <w:b/>
          <w:bCs/>
          <w:szCs w:val="22"/>
        </w:rPr>
        <w:t>Solution</w:t>
      </w:r>
      <w:r>
        <w:rPr>
          <w:rFonts w:ascii="Century Schoolbook" w:hAnsi="Century Schoolbook"/>
          <w:b/>
          <w:bCs/>
          <w:szCs w:val="22"/>
        </w:rPr>
        <w:t xml:space="preserve"> 1</w:t>
      </w:r>
      <w:r w:rsidRPr="00E94750">
        <w:rPr>
          <w:rFonts w:ascii="Century Schoolbook" w:hAnsi="Century Schoolbook"/>
          <w:b/>
          <w:bCs/>
          <w:szCs w:val="22"/>
        </w:rPr>
        <w:t>:</w:t>
      </w:r>
    </w:p>
    <w:p w14:paraId="2A95FACA" w14:textId="77777777" w:rsidR="00E33B83" w:rsidRPr="00E94750" w:rsidRDefault="00E33B83" w:rsidP="00E33B83">
      <w:pPr>
        <w:rPr>
          <w:rFonts w:ascii="Century Schoolbook" w:hAnsi="Century Schoolbook"/>
          <w:color w:val="4472C4" w:themeColor="accent5"/>
          <w:szCs w:val="22"/>
        </w:rPr>
      </w:pPr>
      <w:r w:rsidRPr="00E94750">
        <w:rPr>
          <w:rFonts w:ascii="Century Schoolbook" w:hAnsi="Century Schoolbook"/>
          <w:color w:val="4472C4" w:themeColor="accent5"/>
          <w:szCs w:val="22"/>
        </w:rPr>
        <w:t>x = 5</w:t>
      </w:r>
      <w:r>
        <w:rPr>
          <w:rFonts w:ascii="Century Schoolbook" w:hAnsi="Century Schoolbook"/>
          <w:color w:val="4472C4" w:themeColor="accent5"/>
          <w:szCs w:val="22"/>
        </w:rPr>
        <w:br/>
      </w:r>
      <w:r w:rsidRPr="00E94750">
        <w:rPr>
          <w:rFonts w:ascii="Century Schoolbook" w:hAnsi="Century Schoolbook"/>
          <w:color w:val="4472C4" w:themeColor="accent5"/>
          <w:szCs w:val="22"/>
        </w:rPr>
        <w:t>y = 3.14</w:t>
      </w:r>
      <w:r>
        <w:rPr>
          <w:rFonts w:ascii="Century Schoolbook" w:hAnsi="Century Schoolbook"/>
          <w:color w:val="4472C4" w:themeColor="accent5"/>
          <w:szCs w:val="22"/>
        </w:rPr>
        <w:br/>
      </w:r>
      <w:r w:rsidRPr="00E94750">
        <w:rPr>
          <w:rFonts w:ascii="Century Schoolbook" w:hAnsi="Century Schoolbook"/>
          <w:color w:val="4472C4" w:themeColor="accent5"/>
          <w:szCs w:val="22"/>
        </w:rPr>
        <w:t>z = "Hello, World!"</w:t>
      </w:r>
      <w:r>
        <w:rPr>
          <w:rFonts w:ascii="Century Schoolbook" w:hAnsi="Century Schoolbook"/>
          <w:color w:val="4472C4" w:themeColor="accent5"/>
          <w:szCs w:val="22"/>
        </w:rPr>
        <w:br/>
      </w:r>
      <w:r w:rsidRPr="00E94750">
        <w:rPr>
          <w:rFonts w:ascii="Century Schoolbook" w:hAnsi="Century Schoolbook"/>
          <w:color w:val="4472C4" w:themeColor="accent5"/>
          <w:szCs w:val="22"/>
        </w:rPr>
        <w:t>a = True</w:t>
      </w:r>
      <w:r>
        <w:rPr>
          <w:rFonts w:ascii="Century Schoolbook" w:hAnsi="Century Schoolbook"/>
          <w:color w:val="4472C4" w:themeColor="accent5"/>
          <w:szCs w:val="22"/>
        </w:rPr>
        <w:br/>
      </w:r>
      <w:r w:rsidRPr="00E94750">
        <w:rPr>
          <w:rFonts w:ascii="Century Schoolbook" w:hAnsi="Century Schoolbook"/>
          <w:color w:val="4472C4" w:themeColor="accent5"/>
          <w:szCs w:val="22"/>
        </w:rPr>
        <w:t>print(x)</w:t>
      </w:r>
      <w:r>
        <w:rPr>
          <w:rFonts w:ascii="Century Schoolbook" w:hAnsi="Century Schoolbook"/>
          <w:color w:val="4472C4" w:themeColor="accent5"/>
          <w:szCs w:val="22"/>
        </w:rPr>
        <w:br/>
      </w:r>
      <w:r w:rsidRPr="00E94750">
        <w:rPr>
          <w:rFonts w:ascii="Century Schoolbook" w:hAnsi="Century Schoolbook"/>
          <w:color w:val="4472C4" w:themeColor="accent5"/>
          <w:szCs w:val="22"/>
        </w:rPr>
        <w:t>print(y)</w:t>
      </w:r>
      <w:r>
        <w:rPr>
          <w:rFonts w:ascii="Century Schoolbook" w:hAnsi="Century Schoolbook"/>
          <w:color w:val="4472C4" w:themeColor="accent5"/>
          <w:szCs w:val="22"/>
        </w:rPr>
        <w:br/>
      </w:r>
      <w:r w:rsidRPr="00E94750">
        <w:rPr>
          <w:rFonts w:ascii="Century Schoolbook" w:hAnsi="Century Schoolbook"/>
          <w:color w:val="4472C4" w:themeColor="accent5"/>
          <w:szCs w:val="22"/>
        </w:rPr>
        <w:t>print(z)</w:t>
      </w:r>
      <w:r>
        <w:rPr>
          <w:rFonts w:ascii="Century Schoolbook" w:hAnsi="Century Schoolbook"/>
          <w:color w:val="4472C4" w:themeColor="accent5"/>
          <w:szCs w:val="22"/>
        </w:rPr>
        <w:br/>
      </w:r>
      <w:r w:rsidRPr="00E94750">
        <w:rPr>
          <w:rFonts w:ascii="Century Schoolbook" w:hAnsi="Century Schoolbook"/>
          <w:color w:val="4472C4" w:themeColor="accent5"/>
          <w:szCs w:val="22"/>
        </w:rPr>
        <w:t>print(a)</w:t>
      </w:r>
    </w:p>
    <w:p w14:paraId="56C2E588" w14:textId="77777777" w:rsidR="00E33B83" w:rsidRDefault="00E33B83" w:rsidP="00E33B83">
      <w:pPr>
        <w:rPr>
          <w:rFonts w:ascii="Century Schoolbook" w:hAnsi="Century Schoolbook"/>
          <w:b/>
          <w:bCs/>
          <w:szCs w:val="22"/>
        </w:rPr>
      </w:pPr>
    </w:p>
    <w:p w14:paraId="0DEC7D8F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D22694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2</w:t>
      </w:r>
      <w:r w:rsidRPr="00D22694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 </w:t>
      </w:r>
      <w:r w:rsidRPr="00E31F1C">
        <w:rPr>
          <w:rFonts w:ascii="Consolas" w:hAnsi="Consolas"/>
          <w:color w:val="4472C4" w:themeColor="accent5"/>
          <w:szCs w:val="22"/>
        </w:rPr>
        <w:t>for</w:t>
      </w:r>
      <w:r w:rsidRPr="003D57D1">
        <w:rPr>
          <w:rFonts w:ascii="Century Schoolbook" w:hAnsi="Century Schoolbook"/>
          <w:szCs w:val="22"/>
        </w:rPr>
        <w:t xml:space="preserve"> loop to print the first 10 even numbers.</w:t>
      </w:r>
    </w:p>
    <w:p w14:paraId="449980AF" w14:textId="77777777" w:rsidR="00E33B83" w:rsidRPr="00D22694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D22694">
        <w:rPr>
          <w:rFonts w:ascii="Century Schoolbook" w:hAnsi="Century Schoolbook"/>
          <w:b/>
          <w:bCs/>
          <w:szCs w:val="22"/>
        </w:rPr>
        <w:t>Solution 2:</w:t>
      </w:r>
    </w:p>
    <w:p w14:paraId="4FEA9A15" w14:textId="77777777" w:rsidR="00E33B83" w:rsidRPr="00D22694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D22694">
        <w:rPr>
          <w:rFonts w:ascii="Consolas" w:hAnsi="Consolas"/>
          <w:color w:val="4472C4" w:themeColor="accent5"/>
          <w:szCs w:val="22"/>
        </w:rPr>
        <w:t xml:space="preserve">for i in </w:t>
      </w:r>
      <w:proofErr w:type="gramStart"/>
      <w:r w:rsidRPr="00D22694">
        <w:rPr>
          <w:rFonts w:ascii="Consolas" w:hAnsi="Consolas"/>
          <w:color w:val="4472C4" w:themeColor="accent5"/>
          <w:szCs w:val="22"/>
        </w:rPr>
        <w:t>range(</w:t>
      </w:r>
      <w:proofErr w:type="gramEnd"/>
      <w:r w:rsidRPr="00D22694">
        <w:rPr>
          <w:rFonts w:ascii="Consolas" w:hAnsi="Consolas"/>
          <w:color w:val="4472C4" w:themeColor="accent5"/>
          <w:szCs w:val="22"/>
        </w:rPr>
        <w:t>2, 21, 2):</w:t>
      </w:r>
    </w:p>
    <w:p w14:paraId="7625EFAB" w14:textId="77777777" w:rsidR="00E33B83" w:rsidRPr="00D22694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D22694">
        <w:rPr>
          <w:rFonts w:ascii="Consolas" w:hAnsi="Consolas"/>
          <w:color w:val="4472C4" w:themeColor="accent5"/>
          <w:szCs w:val="22"/>
        </w:rPr>
        <w:t xml:space="preserve">  print(i)</w:t>
      </w:r>
    </w:p>
    <w:p w14:paraId="28685D5F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C67211">
        <w:rPr>
          <w:rFonts w:ascii="Century Schoolbook" w:hAnsi="Century Schoolbook"/>
          <w:b/>
          <w:bCs/>
          <w:szCs w:val="22"/>
        </w:rPr>
        <w:t>Exercise 3:</w:t>
      </w:r>
      <w:r w:rsidRPr="003D57D1">
        <w:rPr>
          <w:rFonts w:ascii="Century Schoolbook" w:hAnsi="Century Schoolbook"/>
          <w:szCs w:val="22"/>
        </w:rPr>
        <w:t xml:space="preserve"> Create a Python program that uses an </w:t>
      </w:r>
      <w:r w:rsidRPr="00671B86">
        <w:rPr>
          <w:rFonts w:ascii="Consolas" w:hAnsi="Consolas"/>
          <w:color w:val="4472C4" w:themeColor="accent5"/>
          <w:szCs w:val="22"/>
        </w:rPr>
        <w:t xml:space="preserve">if </w:t>
      </w:r>
      <w:r w:rsidRPr="003D57D1">
        <w:rPr>
          <w:rFonts w:ascii="Century Schoolbook" w:hAnsi="Century Schoolbook"/>
          <w:szCs w:val="22"/>
        </w:rPr>
        <w:t>statement to check if a number is positive, negative, or zero.</w:t>
      </w:r>
    </w:p>
    <w:p w14:paraId="46D2CEDE" w14:textId="77777777" w:rsidR="00E33B83" w:rsidRPr="00C67211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C67211">
        <w:rPr>
          <w:rFonts w:ascii="Century Schoolbook" w:hAnsi="Century Schoolbook"/>
          <w:b/>
          <w:bCs/>
          <w:szCs w:val="22"/>
        </w:rPr>
        <w:t>Solution</w:t>
      </w:r>
      <w:r>
        <w:rPr>
          <w:rFonts w:ascii="Century Schoolbook" w:hAnsi="Century Schoolbook"/>
          <w:b/>
          <w:bCs/>
          <w:szCs w:val="22"/>
        </w:rPr>
        <w:t xml:space="preserve"> </w:t>
      </w:r>
      <w:r w:rsidRPr="00C67211">
        <w:rPr>
          <w:rFonts w:ascii="Century Schoolbook" w:hAnsi="Century Schoolbook"/>
          <w:b/>
          <w:bCs/>
          <w:szCs w:val="22"/>
        </w:rPr>
        <w:t>3:</w:t>
      </w:r>
    </w:p>
    <w:p w14:paraId="2056EDD2" w14:textId="77777777" w:rsidR="00E33B83" w:rsidRPr="00671B86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671B86">
        <w:rPr>
          <w:rFonts w:ascii="Consolas" w:hAnsi="Consolas"/>
          <w:color w:val="4472C4" w:themeColor="accent5"/>
          <w:szCs w:val="22"/>
        </w:rPr>
        <w:t>x = 5</w:t>
      </w:r>
    </w:p>
    <w:p w14:paraId="41EE5C98" w14:textId="77777777" w:rsidR="00E33B83" w:rsidRPr="00671B86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671B86">
        <w:rPr>
          <w:rFonts w:ascii="Consolas" w:hAnsi="Consolas"/>
          <w:color w:val="4472C4" w:themeColor="accent5"/>
          <w:szCs w:val="22"/>
        </w:rPr>
        <w:t>if x &gt; 0:</w:t>
      </w:r>
    </w:p>
    <w:p w14:paraId="7062FBBF" w14:textId="77777777" w:rsidR="00E33B83" w:rsidRPr="00671B86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671B86">
        <w:rPr>
          <w:rFonts w:ascii="Consolas" w:hAnsi="Consolas"/>
          <w:color w:val="4472C4" w:themeColor="accent5"/>
          <w:szCs w:val="22"/>
        </w:rPr>
        <w:t xml:space="preserve">  </w:t>
      </w:r>
      <w:proofErr w:type="gramStart"/>
      <w:r w:rsidRPr="00671B86">
        <w:rPr>
          <w:rFonts w:ascii="Consolas" w:hAnsi="Consolas"/>
          <w:color w:val="4472C4" w:themeColor="accent5"/>
          <w:szCs w:val="22"/>
        </w:rPr>
        <w:t>print(</w:t>
      </w:r>
      <w:proofErr w:type="gramEnd"/>
      <w:r w:rsidRPr="00671B86">
        <w:rPr>
          <w:rFonts w:ascii="Consolas" w:hAnsi="Consolas"/>
          <w:color w:val="4472C4" w:themeColor="accent5"/>
          <w:szCs w:val="22"/>
        </w:rPr>
        <w:t>"x is positive")</w:t>
      </w:r>
    </w:p>
    <w:p w14:paraId="2060C7FF" w14:textId="77777777" w:rsidR="00E33B83" w:rsidRPr="00671B86" w:rsidRDefault="00E33B83" w:rsidP="00E33B83">
      <w:pPr>
        <w:rPr>
          <w:rFonts w:ascii="Consolas" w:hAnsi="Consolas"/>
          <w:color w:val="4472C4" w:themeColor="accent5"/>
          <w:szCs w:val="22"/>
        </w:rPr>
      </w:pPr>
      <w:proofErr w:type="spellStart"/>
      <w:r w:rsidRPr="00671B86">
        <w:rPr>
          <w:rFonts w:ascii="Consolas" w:hAnsi="Consolas"/>
          <w:color w:val="4472C4" w:themeColor="accent5"/>
          <w:szCs w:val="22"/>
        </w:rPr>
        <w:t>elif</w:t>
      </w:r>
      <w:proofErr w:type="spellEnd"/>
      <w:r w:rsidRPr="00671B86">
        <w:rPr>
          <w:rFonts w:ascii="Consolas" w:hAnsi="Consolas"/>
          <w:color w:val="4472C4" w:themeColor="accent5"/>
          <w:szCs w:val="22"/>
        </w:rPr>
        <w:t xml:space="preserve"> x == 0:</w:t>
      </w:r>
    </w:p>
    <w:p w14:paraId="3BE553FC" w14:textId="77777777" w:rsidR="00E33B83" w:rsidRPr="00671B86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671B86">
        <w:rPr>
          <w:rFonts w:ascii="Consolas" w:hAnsi="Consolas"/>
          <w:color w:val="4472C4" w:themeColor="accent5"/>
          <w:szCs w:val="22"/>
        </w:rPr>
        <w:t xml:space="preserve">  </w:t>
      </w:r>
      <w:proofErr w:type="gramStart"/>
      <w:r w:rsidRPr="00671B86">
        <w:rPr>
          <w:rFonts w:ascii="Consolas" w:hAnsi="Consolas"/>
          <w:color w:val="4472C4" w:themeColor="accent5"/>
          <w:szCs w:val="22"/>
        </w:rPr>
        <w:t>print(</w:t>
      </w:r>
      <w:proofErr w:type="gramEnd"/>
      <w:r w:rsidRPr="00671B86">
        <w:rPr>
          <w:rFonts w:ascii="Consolas" w:hAnsi="Consolas"/>
          <w:color w:val="4472C4" w:themeColor="accent5"/>
          <w:szCs w:val="22"/>
        </w:rPr>
        <w:t>"x is zero")</w:t>
      </w:r>
    </w:p>
    <w:p w14:paraId="67D3B5EC" w14:textId="77777777" w:rsidR="00E33B83" w:rsidRPr="00671B86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671B86">
        <w:rPr>
          <w:rFonts w:ascii="Consolas" w:hAnsi="Consolas"/>
          <w:color w:val="4472C4" w:themeColor="accent5"/>
          <w:szCs w:val="22"/>
        </w:rPr>
        <w:t>else:</w:t>
      </w:r>
    </w:p>
    <w:p w14:paraId="3FF71499" w14:textId="77777777" w:rsidR="00E33B83" w:rsidRPr="00671B86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671B86">
        <w:rPr>
          <w:rFonts w:ascii="Consolas" w:hAnsi="Consolas"/>
          <w:color w:val="4472C4" w:themeColor="accent5"/>
          <w:szCs w:val="22"/>
        </w:rPr>
        <w:t xml:space="preserve">  </w:t>
      </w:r>
      <w:proofErr w:type="gramStart"/>
      <w:r w:rsidRPr="00671B86">
        <w:rPr>
          <w:rFonts w:ascii="Consolas" w:hAnsi="Consolas"/>
          <w:color w:val="4472C4" w:themeColor="accent5"/>
          <w:szCs w:val="22"/>
        </w:rPr>
        <w:t>print(</w:t>
      </w:r>
      <w:proofErr w:type="gramEnd"/>
      <w:r w:rsidRPr="00671B86">
        <w:rPr>
          <w:rFonts w:ascii="Consolas" w:hAnsi="Consolas"/>
          <w:color w:val="4472C4" w:themeColor="accent5"/>
          <w:szCs w:val="22"/>
        </w:rPr>
        <w:t>"x is negative")</w:t>
      </w:r>
    </w:p>
    <w:p w14:paraId="04DE00B6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8C6A30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4</w:t>
      </w:r>
      <w:r w:rsidRPr="008C6A30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calculates the area of a rectangle given its length and width.</w:t>
      </w:r>
    </w:p>
    <w:p w14:paraId="53CDF266" w14:textId="77777777" w:rsidR="00E33B83" w:rsidRPr="008C6A30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8C6A30">
        <w:rPr>
          <w:rFonts w:ascii="Century Schoolbook" w:hAnsi="Century Schoolbook"/>
          <w:b/>
          <w:bCs/>
          <w:szCs w:val="22"/>
        </w:rPr>
        <w:t>Solution</w:t>
      </w:r>
      <w:r>
        <w:rPr>
          <w:rFonts w:ascii="Century Schoolbook" w:hAnsi="Century Schoolbook"/>
          <w:b/>
          <w:bCs/>
          <w:szCs w:val="22"/>
        </w:rPr>
        <w:t xml:space="preserve"> 4</w:t>
      </w:r>
      <w:r w:rsidRPr="008C6A30">
        <w:rPr>
          <w:rFonts w:ascii="Century Schoolbook" w:hAnsi="Century Schoolbook"/>
          <w:b/>
          <w:bCs/>
          <w:szCs w:val="22"/>
        </w:rPr>
        <w:t>:</w:t>
      </w:r>
    </w:p>
    <w:p w14:paraId="1ED91A4F" w14:textId="77777777" w:rsidR="00E33B83" w:rsidRPr="008C6A30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8C6A30">
        <w:rPr>
          <w:rFonts w:ascii="Consolas" w:hAnsi="Consolas"/>
          <w:color w:val="4472C4" w:themeColor="accent5"/>
          <w:szCs w:val="22"/>
        </w:rPr>
        <w:t>length = 5</w:t>
      </w:r>
    </w:p>
    <w:p w14:paraId="09D307B8" w14:textId="77777777" w:rsidR="00E33B83" w:rsidRPr="008C6A30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8C6A30">
        <w:rPr>
          <w:rFonts w:ascii="Consolas" w:hAnsi="Consolas"/>
          <w:color w:val="4472C4" w:themeColor="accent5"/>
          <w:szCs w:val="22"/>
        </w:rPr>
        <w:t>width = 3</w:t>
      </w:r>
    </w:p>
    <w:p w14:paraId="7FDBC81A" w14:textId="77777777" w:rsidR="00E33B83" w:rsidRPr="008C6A30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8C6A30">
        <w:rPr>
          <w:rFonts w:ascii="Consolas" w:hAnsi="Consolas"/>
          <w:color w:val="4472C4" w:themeColor="accent5"/>
          <w:szCs w:val="22"/>
        </w:rPr>
        <w:lastRenderedPageBreak/>
        <w:t>area = length * width</w:t>
      </w:r>
    </w:p>
    <w:p w14:paraId="2D98785F" w14:textId="77777777" w:rsidR="00E33B83" w:rsidRPr="008C6A30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8C6A30">
        <w:rPr>
          <w:rFonts w:ascii="Consolas" w:hAnsi="Consolas"/>
          <w:color w:val="4472C4" w:themeColor="accent5"/>
          <w:szCs w:val="22"/>
        </w:rPr>
        <w:t>print(area)</w:t>
      </w:r>
    </w:p>
    <w:p w14:paraId="4D4E8FC8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4F6513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5</w:t>
      </w:r>
      <w:r w:rsidRPr="004F6513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 `while` loop to find the first Fibonacci number greater than 1000.</w:t>
      </w:r>
    </w:p>
    <w:p w14:paraId="59EEB921" w14:textId="77777777" w:rsidR="00E33B83" w:rsidRPr="004F6513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4F6513">
        <w:rPr>
          <w:rFonts w:ascii="Century Schoolbook" w:hAnsi="Century Schoolbook"/>
          <w:b/>
          <w:bCs/>
          <w:szCs w:val="22"/>
        </w:rPr>
        <w:t>Solution</w:t>
      </w:r>
      <w:r>
        <w:rPr>
          <w:rFonts w:ascii="Century Schoolbook" w:hAnsi="Century Schoolbook"/>
          <w:b/>
          <w:bCs/>
          <w:szCs w:val="22"/>
        </w:rPr>
        <w:t xml:space="preserve"> 5</w:t>
      </w:r>
      <w:r w:rsidRPr="004F6513">
        <w:rPr>
          <w:rFonts w:ascii="Century Schoolbook" w:hAnsi="Century Schoolbook"/>
          <w:b/>
          <w:bCs/>
          <w:szCs w:val="22"/>
        </w:rPr>
        <w:t>:</w:t>
      </w:r>
    </w:p>
    <w:p w14:paraId="36412026" w14:textId="77777777" w:rsidR="00E33B83" w:rsidRPr="004F6513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F6513">
        <w:rPr>
          <w:rFonts w:ascii="Consolas" w:hAnsi="Consolas"/>
          <w:color w:val="4472C4" w:themeColor="accent5"/>
          <w:szCs w:val="22"/>
        </w:rPr>
        <w:t>a = 0</w:t>
      </w:r>
    </w:p>
    <w:p w14:paraId="7B7B20A0" w14:textId="77777777" w:rsidR="00E33B83" w:rsidRPr="004F6513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F6513">
        <w:rPr>
          <w:rFonts w:ascii="Consolas" w:hAnsi="Consolas"/>
          <w:color w:val="4472C4" w:themeColor="accent5"/>
          <w:szCs w:val="22"/>
        </w:rPr>
        <w:t>b = 1</w:t>
      </w:r>
    </w:p>
    <w:p w14:paraId="3D9F9DA0" w14:textId="77777777" w:rsidR="00E33B83" w:rsidRPr="004F6513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F6513">
        <w:rPr>
          <w:rFonts w:ascii="Consolas" w:hAnsi="Consolas"/>
          <w:color w:val="4472C4" w:themeColor="accent5"/>
          <w:szCs w:val="22"/>
        </w:rPr>
        <w:t>while b &lt;= 1000:</w:t>
      </w:r>
    </w:p>
    <w:p w14:paraId="2F6ED493" w14:textId="77777777" w:rsidR="00E33B83" w:rsidRPr="004F6513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F6513">
        <w:rPr>
          <w:rFonts w:ascii="Consolas" w:hAnsi="Consolas"/>
          <w:color w:val="4472C4" w:themeColor="accent5"/>
          <w:szCs w:val="22"/>
        </w:rPr>
        <w:t xml:space="preserve">  c = a + b</w:t>
      </w:r>
    </w:p>
    <w:p w14:paraId="49DDCFE3" w14:textId="77777777" w:rsidR="00E33B83" w:rsidRPr="004F6513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F6513">
        <w:rPr>
          <w:rFonts w:ascii="Consolas" w:hAnsi="Consolas"/>
          <w:color w:val="4472C4" w:themeColor="accent5"/>
          <w:szCs w:val="22"/>
        </w:rPr>
        <w:t xml:space="preserve">  a = b</w:t>
      </w:r>
    </w:p>
    <w:p w14:paraId="5D7D120D" w14:textId="77777777" w:rsidR="00E33B83" w:rsidRPr="004F6513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F6513">
        <w:rPr>
          <w:rFonts w:ascii="Consolas" w:hAnsi="Consolas"/>
          <w:color w:val="4472C4" w:themeColor="accent5"/>
          <w:szCs w:val="22"/>
        </w:rPr>
        <w:t xml:space="preserve">  b = c</w:t>
      </w:r>
    </w:p>
    <w:p w14:paraId="222A6DB7" w14:textId="77777777" w:rsidR="00E33B83" w:rsidRPr="004F6513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F6513">
        <w:rPr>
          <w:rFonts w:ascii="Consolas" w:hAnsi="Consolas"/>
          <w:color w:val="4472C4" w:themeColor="accent5"/>
          <w:szCs w:val="22"/>
        </w:rPr>
        <w:t>print(b)</w:t>
      </w:r>
    </w:p>
    <w:p w14:paraId="50BFDC06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292BFE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6</w:t>
      </w:r>
      <w:r w:rsidRPr="00292BFE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n `if` statement to check if a number is between 0 and 10, inclusive.</w:t>
      </w:r>
    </w:p>
    <w:p w14:paraId="6B68A426" w14:textId="77777777" w:rsidR="00E33B83" w:rsidRPr="00292BFE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292BFE">
        <w:rPr>
          <w:rFonts w:ascii="Century Schoolbook" w:hAnsi="Century Schoolbook"/>
          <w:b/>
          <w:bCs/>
          <w:szCs w:val="22"/>
        </w:rPr>
        <w:t>Solution</w:t>
      </w:r>
      <w:r>
        <w:rPr>
          <w:rFonts w:ascii="Century Schoolbook" w:hAnsi="Century Schoolbook"/>
          <w:b/>
          <w:bCs/>
          <w:szCs w:val="22"/>
        </w:rPr>
        <w:t xml:space="preserve"> 6</w:t>
      </w:r>
      <w:r w:rsidRPr="00292BFE">
        <w:rPr>
          <w:rFonts w:ascii="Century Schoolbook" w:hAnsi="Century Schoolbook"/>
          <w:b/>
          <w:bCs/>
          <w:szCs w:val="22"/>
        </w:rPr>
        <w:t>:</w:t>
      </w:r>
    </w:p>
    <w:p w14:paraId="286E3B12" w14:textId="77777777" w:rsidR="00E33B83" w:rsidRPr="00292BFE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292BFE">
        <w:rPr>
          <w:rFonts w:ascii="Consolas" w:hAnsi="Consolas"/>
          <w:color w:val="4472C4" w:themeColor="accent5"/>
          <w:szCs w:val="22"/>
        </w:rPr>
        <w:t>x = 5</w:t>
      </w:r>
    </w:p>
    <w:p w14:paraId="27DCDF5B" w14:textId="77777777" w:rsidR="00E33B83" w:rsidRPr="00292BFE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292BFE">
        <w:rPr>
          <w:rFonts w:ascii="Consolas" w:hAnsi="Consolas"/>
          <w:color w:val="4472C4" w:themeColor="accent5"/>
          <w:szCs w:val="22"/>
        </w:rPr>
        <w:t>if x &gt;= 0 and x &lt;= 10:</w:t>
      </w:r>
    </w:p>
    <w:p w14:paraId="5F717A47" w14:textId="77777777" w:rsidR="00E33B83" w:rsidRPr="00292BFE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292BFE">
        <w:rPr>
          <w:rFonts w:ascii="Consolas" w:hAnsi="Consolas"/>
          <w:color w:val="4472C4" w:themeColor="accent5"/>
          <w:szCs w:val="22"/>
        </w:rPr>
        <w:t xml:space="preserve">  </w:t>
      </w:r>
      <w:proofErr w:type="gramStart"/>
      <w:r w:rsidRPr="00292BFE">
        <w:rPr>
          <w:rFonts w:ascii="Consolas" w:hAnsi="Consolas"/>
          <w:color w:val="4472C4" w:themeColor="accent5"/>
          <w:szCs w:val="22"/>
        </w:rPr>
        <w:t>print(</w:t>
      </w:r>
      <w:proofErr w:type="gramEnd"/>
      <w:r w:rsidRPr="00292BFE">
        <w:rPr>
          <w:rFonts w:ascii="Consolas" w:hAnsi="Consolas"/>
          <w:color w:val="4472C4" w:themeColor="accent5"/>
          <w:szCs w:val="22"/>
        </w:rPr>
        <w:t>"x is between 0 and 10")</w:t>
      </w:r>
    </w:p>
    <w:p w14:paraId="1F6CD5EE" w14:textId="77777777" w:rsidR="00E33B83" w:rsidRPr="00292BFE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292BFE">
        <w:rPr>
          <w:rFonts w:ascii="Consolas" w:hAnsi="Consolas"/>
          <w:color w:val="4472C4" w:themeColor="accent5"/>
          <w:szCs w:val="22"/>
        </w:rPr>
        <w:t>else:</w:t>
      </w:r>
    </w:p>
    <w:p w14:paraId="2D57C0A9" w14:textId="77777777" w:rsidR="00E33B83" w:rsidRPr="00292BFE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292BFE">
        <w:rPr>
          <w:rFonts w:ascii="Consolas" w:hAnsi="Consolas"/>
          <w:color w:val="4472C4" w:themeColor="accent5"/>
          <w:szCs w:val="22"/>
        </w:rPr>
        <w:t xml:space="preserve">  </w:t>
      </w:r>
      <w:proofErr w:type="gramStart"/>
      <w:r w:rsidRPr="00292BFE">
        <w:rPr>
          <w:rFonts w:ascii="Consolas" w:hAnsi="Consolas"/>
          <w:color w:val="4472C4" w:themeColor="accent5"/>
          <w:szCs w:val="22"/>
        </w:rPr>
        <w:t>print(</w:t>
      </w:r>
      <w:proofErr w:type="gramEnd"/>
      <w:r w:rsidRPr="00292BFE">
        <w:rPr>
          <w:rFonts w:ascii="Consolas" w:hAnsi="Consolas"/>
          <w:color w:val="4472C4" w:themeColor="accent5"/>
          <w:szCs w:val="22"/>
        </w:rPr>
        <w:t>"x is not between 0 and 10")</w:t>
      </w:r>
    </w:p>
    <w:p w14:paraId="1A86EBE3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4B7B2C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7</w:t>
      </w:r>
      <w:r w:rsidRPr="004B7B2C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defines a function to calculate the factorial of a number.</w:t>
      </w:r>
    </w:p>
    <w:p w14:paraId="45142ACC" w14:textId="77777777" w:rsidR="00E33B83" w:rsidRPr="004B7B2C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4B7B2C">
        <w:rPr>
          <w:rFonts w:ascii="Century Schoolbook" w:hAnsi="Century Schoolbook"/>
          <w:b/>
          <w:bCs/>
          <w:szCs w:val="22"/>
        </w:rPr>
        <w:t>Solution</w:t>
      </w:r>
      <w:r>
        <w:rPr>
          <w:rFonts w:ascii="Century Schoolbook" w:hAnsi="Century Schoolbook"/>
          <w:b/>
          <w:bCs/>
          <w:szCs w:val="22"/>
        </w:rPr>
        <w:t xml:space="preserve"> 7</w:t>
      </w:r>
      <w:r w:rsidRPr="004B7B2C">
        <w:rPr>
          <w:rFonts w:ascii="Century Schoolbook" w:hAnsi="Century Schoolbook"/>
          <w:b/>
          <w:bCs/>
          <w:szCs w:val="22"/>
        </w:rPr>
        <w:t>:</w:t>
      </w:r>
    </w:p>
    <w:p w14:paraId="31BAAAF4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B7B2C">
        <w:rPr>
          <w:rFonts w:ascii="Consolas" w:hAnsi="Consolas"/>
          <w:color w:val="4472C4" w:themeColor="accent5"/>
          <w:szCs w:val="22"/>
        </w:rPr>
        <w:t>def factorial(n):</w:t>
      </w:r>
    </w:p>
    <w:p w14:paraId="613D1A1F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B7B2C">
        <w:rPr>
          <w:rFonts w:ascii="Consolas" w:hAnsi="Consolas"/>
          <w:color w:val="4472C4" w:themeColor="accent5"/>
          <w:szCs w:val="22"/>
        </w:rPr>
        <w:t xml:space="preserve">  if n == 0:</w:t>
      </w:r>
    </w:p>
    <w:p w14:paraId="001FFC0B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B7B2C">
        <w:rPr>
          <w:rFonts w:ascii="Consolas" w:hAnsi="Consolas"/>
          <w:color w:val="4472C4" w:themeColor="accent5"/>
          <w:szCs w:val="22"/>
        </w:rPr>
        <w:t xml:space="preserve">    return 1</w:t>
      </w:r>
    </w:p>
    <w:p w14:paraId="6614F13C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B7B2C">
        <w:rPr>
          <w:rFonts w:ascii="Consolas" w:hAnsi="Consolas"/>
          <w:color w:val="4472C4" w:themeColor="accent5"/>
          <w:szCs w:val="22"/>
        </w:rPr>
        <w:t xml:space="preserve">  else:</w:t>
      </w:r>
    </w:p>
    <w:p w14:paraId="4C777053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B7B2C">
        <w:rPr>
          <w:rFonts w:ascii="Consolas" w:hAnsi="Consolas"/>
          <w:color w:val="4472C4" w:themeColor="accent5"/>
          <w:szCs w:val="22"/>
        </w:rPr>
        <w:t xml:space="preserve">    return n * factorial(n-1)</w:t>
      </w:r>
    </w:p>
    <w:p w14:paraId="1D1D0D1A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</w:p>
    <w:p w14:paraId="7E8C55F7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B7B2C">
        <w:rPr>
          <w:rFonts w:ascii="Consolas" w:hAnsi="Consolas"/>
          <w:color w:val="4472C4" w:themeColor="accent5"/>
          <w:szCs w:val="22"/>
        </w:rPr>
        <w:t xml:space="preserve">result = </w:t>
      </w:r>
      <w:proofErr w:type="gramStart"/>
      <w:r w:rsidRPr="004B7B2C">
        <w:rPr>
          <w:rFonts w:ascii="Consolas" w:hAnsi="Consolas"/>
          <w:color w:val="4472C4" w:themeColor="accent5"/>
          <w:szCs w:val="22"/>
        </w:rPr>
        <w:t>factorial(</w:t>
      </w:r>
      <w:proofErr w:type="gramEnd"/>
      <w:r w:rsidRPr="004B7B2C">
        <w:rPr>
          <w:rFonts w:ascii="Consolas" w:hAnsi="Consolas"/>
          <w:color w:val="4472C4" w:themeColor="accent5"/>
          <w:szCs w:val="22"/>
        </w:rPr>
        <w:t>5)</w:t>
      </w:r>
    </w:p>
    <w:p w14:paraId="68CAD56C" w14:textId="77777777" w:rsidR="00E33B83" w:rsidRPr="004B7B2C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4B7B2C">
        <w:rPr>
          <w:rFonts w:ascii="Consolas" w:hAnsi="Consolas"/>
          <w:color w:val="4472C4" w:themeColor="accent5"/>
          <w:szCs w:val="22"/>
        </w:rPr>
        <w:t>print(result)</w:t>
      </w:r>
    </w:p>
    <w:p w14:paraId="486A7144" w14:textId="77777777" w:rsidR="00E33B83" w:rsidRPr="003D57D1" w:rsidRDefault="00E33B83" w:rsidP="00E33B83">
      <w:pPr>
        <w:rPr>
          <w:rFonts w:ascii="Century Schoolbook" w:hAnsi="Century Schoolbook"/>
          <w:szCs w:val="22"/>
        </w:rPr>
      </w:pPr>
      <w:r w:rsidRPr="00E86228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8</w:t>
      </w:r>
      <w:r w:rsidRPr="00E86228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</w:t>
      </w:r>
      <w:proofErr w:type="spellStart"/>
      <w:r w:rsidRPr="003D57D1">
        <w:rPr>
          <w:rFonts w:ascii="Century Schoolbook" w:hAnsi="Century Schoolbook"/>
          <w:szCs w:val="22"/>
        </w:rPr>
        <w:t>numpy</w:t>
      </w:r>
      <w:proofErr w:type="spellEnd"/>
      <w:r w:rsidRPr="003D57D1">
        <w:rPr>
          <w:rFonts w:ascii="Century Schoolbook" w:hAnsi="Century Schoolbook"/>
          <w:szCs w:val="22"/>
        </w:rPr>
        <w:t xml:space="preserve"> to generate a random array of 100 numbers between 0 and </w:t>
      </w:r>
      <w:proofErr w:type="gramStart"/>
      <w:r w:rsidRPr="003D57D1">
        <w:rPr>
          <w:rFonts w:ascii="Century Schoolbook" w:hAnsi="Century Schoolbook"/>
          <w:szCs w:val="22"/>
        </w:rPr>
        <w:t>1, and</w:t>
      </w:r>
      <w:proofErr w:type="gramEnd"/>
      <w:r w:rsidRPr="003D57D1">
        <w:rPr>
          <w:rFonts w:ascii="Century Schoolbook" w:hAnsi="Century Schoolbook"/>
          <w:szCs w:val="22"/>
        </w:rPr>
        <w:t xml:space="preserve"> uses matplotlib to plot a histogram of the array.</w:t>
      </w:r>
    </w:p>
    <w:p w14:paraId="36882029" w14:textId="77777777" w:rsidR="00E33B83" w:rsidRPr="00E86228" w:rsidRDefault="00E33B83" w:rsidP="00E33B83">
      <w:pPr>
        <w:rPr>
          <w:rFonts w:ascii="Century Schoolbook" w:hAnsi="Century Schoolbook"/>
          <w:b/>
          <w:bCs/>
          <w:szCs w:val="22"/>
        </w:rPr>
      </w:pPr>
      <w:r w:rsidRPr="00E86228">
        <w:rPr>
          <w:rFonts w:ascii="Century Schoolbook" w:hAnsi="Century Schoolbook"/>
          <w:b/>
          <w:bCs/>
          <w:szCs w:val="22"/>
        </w:rPr>
        <w:lastRenderedPageBreak/>
        <w:t>Solution</w:t>
      </w:r>
      <w:r>
        <w:rPr>
          <w:rFonts w:ascii="Century Schoolbook" w:hAnsi="Century Schoolbook"/>
          <w:b/>
          <w:bCs/>
          <w:szCs w:val="22"/>
        </w:rPr>
        <w:t xml:space="preserve"> 8</w:t>
      </w:r>
      <w:r w:rsidRPr="00E86228">
        <w:rPr>
          <w:rFonts w:ascii="Century Schoolbook" w:hAnsi="Century Schoolbook"/>
          <w:b/>
          <w:bCs/>
          <w:szCs w:val="22"/>
        </w:rPr>
        <w:t>:</w:t>
      </w:r>
    </w:p>
    <w:p w14:paraId="1F46924C" w14:textId="77777777" w:rsidR="00E33B83" w:rsidRPr="00E86228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E86228">
        <w:rPr>
          <w:rFonts w:ascii="Consolas" w:hAnsi="Consolas"/>
          <w:color w:val="4472C4" w:themeColor="accent5"/>
          <w:szCs w:val="22"/>
        </w:rPr>
        <w:t xml:space="preserve">import </w:t>
      </w:r>
      <w:proofErr w:type="spellStart"/>
      <w:r w:rsidRPr="00E86228">
        <w:rPr>
          <w:rFonts w:ascii="Consolas" w:hAnsi="Consolas"/>
          <w:color w:val="4472C4" w:themeColor="accent5"/>
          <w:szCs w:val="22"/>
        </w:rPr>
        <w:t>numpy</w:t>
      </w:r>
      <w:proofErr w:type="spellEnd"/>
      <w:r w:rsidRPr="00E86228">
        <w:rPr>
          <w:rFonts w:ascii="Consolas" w:hAnsi="Consolas"/>
          <w:color w:val="4472C4" w:themeColor="accent5"/>
          <w:szCs w:val="22"/>
        </w:rPr>
        <w:t xml:space="preserve"> as np</w:t>
      </w:r>
    </w:p>
    <w:p w14:paraId="7167396F" w14:textId="77777777" w:rsidR="00E33B83" w:rsidRPr="00E86228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E86228">
        <w:rPr>
          <w:rFonts w:ascii="Consolas" w:hAnsi="Consolas"/>
          <w:color w:val="4472C4" w:themeColor="accent5"/>
          <w:szCs w:val="22"/>
        </w:rPr>
        <w:t xml:space="preserve">import </w:t>
      </w:r>
      <w:proofErr w:type="spellStart"/>
      <w:proofErr w:type="gramStart"/>
      <w:r w:rsidRPr="00E86228">
        <w:rPr>
          <w:rFonts w:ascii="Consolas" w:hAnsi="Consolas"/>
          <w:color w:val="4472C4" w:themeColor="accent5"/>
          <w:szCs w:val="22"/>
        </w:rPr>
        <w:t>matplotlib.pyplot</w:t>
      </w:r>
      <w:proofErr w:type="spellEnd"/>
      <w:proofErr w:type="gramEnd"/>
      <w:r w:rsidRPr="00E86228">
        <w:rPr>
          <w:rFonts w:ascii="Consolas" w:hAnsi="Consolas"/>
          <w:color w:val="4472C4" w:themeColor="accent5"/>
          <w:szCs w:val="22"/>
        </w:rPr>
        <w:t xml:space="preserve"> as </w:t>
      </w:r>
      <w:proofErr w:type="spellStart"/>
      <w:r w:rsidRPr="00E86228">
        <w:rPr>
          <w:rFonts w:ascii="Consolas" w:hAnsi="Consolas"/>
          <w:color w:val="4472C4" w:themeColor="accent5"/>
          <w:szCs w:val="22"/>
        </w:rPr>
        <w:t>plt</w:t>
      </w:r>
      <w:proofErr w:type="spellEnd"/>
    </w:p>
    <w:p w14:paraId="201350A3" w14:textId="77777777" w:rsidR="00E33B83" w:rsidRPr="00E86228" w:rsidRDefault="00E33B83" w:rsidP="00E33B83">
      <w:pPr>
        <w:rPr>
          <w:rFonts w:ascii="Consolas" w:hAnsi="Consolas"/>
          <w:color w:val="4472C4" w:themeColor="accent5"/>
          <w:szCs w:val="22"/>
        </w:rPr>
      </w:pPr>
      <w:r w:rsidRPr="00E86228">
        <w:rPr>
          <w:rFonts w:ascii="Consolas" w:hAnsi="Consolas"/>
          <w:color w:val="4472C4" w:themeColor="accent5"/>
          <w:szCs w:val="22"/>
        </w:rPr>
        <w:t xml:space="preserve">data = </w:t>
      </w:r>
      <w:proofErr w:type="spellStart"/>
      <w:proofErr w:type="gramStart"/>
      <w:r w:rsidRPr="00E86228">
        <w:rPr>
          <w:rFonts w:ascii="Consolas" w:hAnsi="Consolas"/>
          <w:color w:val="4472C4" w:themeColor="accent5"/>
          <w:szCs w:val="22"/>
        </w:rPr>
        <w:t>np.random</w:t>
      </w:r>
      <w:proofErr w:type="gramEnd"/>
      <w:r w:rsidRPr="00E86228">
        <w:rPr>
          <w:rFonts w:ascii="Consolas" w:hAnsi="Consolas"/>
          <w:color w:val="4472C4" w:themeColor="accent5"/>
          <w:szCs w:val="22"/>
        </w:rPr>
        <w:t>.</w:t>
      </w:r>
      <w:proofErr w:type="gramStart"/>
      <w:r w:rsidRPr="00E86228">
        <w:rPr>
          <w:rFonts w:ascii="Consolas" w:hAnsi="Consolas"/>
          <w:color w:val="4472C4" w:themeColor="accent5"/>
          <w:szCs w:val="22"/>
        </w:rPr>
        <w:t>rand</w:t>
      </w:r>
      <w:proofErr w:type="spellEnd"/>
      <w:r w:rsidRPr="00E86228">
        <w:rPr>
          <w:rFonts w:ascii="Consolas" w:hAnsi="Consolas"/>
          <w:color w:val="4472C4" w:themeColor="accent5"/>
          <w:szCs w:val="22"/>
        </w:rPr>
        <w:t>(</w:t>
      </w:r>
      <w:proofErr w:type="gramEnd"/>
      <w:r w:rsidRPr="00E86228">
        <w:rPr>
          <w:rFonts w:ascii="Consolas" w:hAnsi="Consolas"/>
          <w:color w:val="4472C4" w:themeColor="accent5"/>
          <w:szCs w:val="22"/>
        </w:rPr>
        <w:t>100)</w:t>
      </w:r>
    </w:p>
    <w:p w14:paraId="200933B1" w14:textId="77777777" w:rsidR="00E33B83" w:rsidRPr="00E86228" w:rsidRDefault="00E33B83" w:rsidP="00E33B83">
      <w:pPr>
        <w:rPr>
          <w:rFonts w:ascii="Consolas" w:hAnsi="Consolas"/>
          <w:color w:val="4472C4" w:themeColor="accent5"/>
          <w:szCs w:val="22"/>
        </w:rPr>
      </w:pPr>
      <w:proofErr w:type="spellStart"/>
      <w:proofErr w:type="gramStart"/>
      <w:r w:rsidRPr="00E86228">
        <w:rPr>
          <w:rFonts w:ascii="Consolas" w:hAnsi="Consolas"/>
          <w:color w:val="4472C4" w:themeColor="accent5"/>
          <w:szCs w:val="22"/>
        </w:rPr>
        <w:t>plt.hist</w:t>
      </w:r>
      <w:proofErr w:type="spellEnd"/>
      <w:proofErr w:type="gramEnd"/>
      <w:r w:rsidRPr="00E86228">
        <w:rPr>
          <w:rFonts w:ascii="Consolas" w:hAnsi="Consolas"/>
          <w:color w:val="4472C4" w:themeColor="accent5"/>
          <w:szCs w:val="22"/>
        </w:rPr>
        <w:t>(data)</w:t>
      </w:r>
    </w:p>
    <w:p w14:paraId="1C10C2CD" w14:textId="77777777" w:rsidR="00E33B83" w:rsidRPr="00E86228" w:rsidRDefault="00E33B83" w:rsidP="00E33B83">
      <w:pPr>
        <w:rPr>
          <w:rFonts w:ascii="Consolas" w:hAnsi="Consolas"/>
          <w:color w:val="4472C4" w:themeColor="accent5"/>
          <w:szCs w:val="22"/>
        </w:rPr>
      </w:pPr>
      <w:proofErr w:type="spellStart"/>
      <w:proofErr w:type="gramStart"/>
      <w:r w:rsidRPr="00E86228">
        <w:rPr>
          <w:rFonts w:ascii="Consolas" w:hAnsi="Consolas"/>
          <w:color w:val="4472C4" w:themeColor="accent5"/>
          <w:szCs w:val="22"/>
        </w:rPr>
        <w:t>plt.show</w:t>
      </w:r>
      <w:proofErr w:type="spellEnd"/>
      <w:proofErr w:type="gramEnd"/>
      <w:r w:rsidRPr="00E86228">
        <w:rPr>
          <w:rFonts w:ascii="Consolas" w:hAnsi="Consolas"/>
          <w:color w:val="4472C4" w:themeColor="accent5"/>
          <w:szCs w:val="22"/>
        </w:rPr>
        <w:t>()</w:t>
      </w:r>
    </w:p>
    <w:p w14:paraId="2A4788D0" w14:textId="67698C8D" w:rsidR="00FE7F4F" w:rsidRPr="003D57D1" w:rsidRDefault="00FE7F4F" w:rsidP="00FE7F4F">
      <w:pPr>
        <w:rPr>
          <w:rFonts w:ascii="Century Schoolbook" w:hAnsi="Century Schoolbook"/>
          <w:szCs w:val="22"/>
        </w:rPr>
      </w:pPr>
      <w:r w:rsidRPr="002D728B">
        <w:rPr>
          <w:rFonts w:ascii="Century Schoolbook" w:hAnsi="Century Schoolbook"/>
          <w:b/>
          <w:bCs/>
          <w:szCs w:val="22"/>
        </w:rPr>
        <w:t>Exercise</w:t>
      </w:r>
      <w:r>
        <w:rPr>
          <w:rFonts w:ascii="Century Schoolbook" w:hAnsi="Century Schoolbook"/>
          <w:b/>
          <w:bCs/>
          <w:szCs w:val="22"/>
        </w:rPr>
        <w:t xml:space="preserve"> 9</w:t>
      </w:r>
      <w:r w:rsidRPr="002D728B">
        <w:rPr>
          <w:rFonts w:ascii="Century Schoolbook" w:hAnsi="Century Schoolbook"/>
          <w:b/>
          <w:bCs/>
          <w:szCs w:val="22"/>
        </w:rPr>
        <w:t>:</w:t>
      </w:r>
      <w:r w:rsidRPr="003D57D1">
        <w:rPr>
          <w:rFonts w:ascii="Century Schoolbook" w:hAnsi="Century Schoolbook"/>
          <w:szCs w:val="22"/>
        </w:rPr>
        <w:t xml:space="preserve"> Create a Python program that uses a `for` loop to print the elements of an array.</w:t>
      </w:r>
    </w:p>
    <w:p w14:paraId="155850B5" w14:textId="16963373" w:rsidR="00FE7F4F" w:rsidRPr="002D728B" w:rsidRDefault="00FE7F4F" w:rsidP="00FE7F4F">
      <w:pPr>
        <w:rPr>
          <w:rFonts w:ascii="Century Schoolbook" w:hAnsi="Century Schoolbook"/>
          <w:b/>
          <w:bCs/>
          <w:szCs w:val="22"/>
        </w:rPr>
      </w:pPr>
      <w:r w:rsidRPr="002D728B">
        <w:rPr>
          <w:rFonts w:ascii="Century Schoolbook" w:hAnsi="Century Schoolbook"/>
          <w:b/>
          <w:bCs/>
          <w:szCs w:val="22"/>
        </w:rPr>
        <w:t>Solution</w:t>
      </w:r>
      <w:r>
        <w:rPr>
          <w:rFonts w:ascii="Century Schoolbook" w:hAnsi="Century Schoolbook"/>
          <w:b/>
          <w:bCs/>
          <w:szCs w:val="22"/>
        </w:rPr>
        <w:t xml:space="preserve"> 9</w:t>
      </w:r>
      <w:r w:rsidRPr="002D728B">
        <w:rPr>
          <w:rFonts w:ascii="Century Schoolbook" w:hAnsi="Century Schoolbook"/>
          <w:b/>
          <w:bCs/>
          <w:szCs w:val="22"/>
        </w:rPr>
        <w:t>:</w:t>
      </w:r>
    </w:p>
    <w:p w14:paraId="781CEB9E" w14:textId="77777777" w:rsidR="00FE7F4F" w:rsidRPr="002D728B" w:rsidRDefault="00FE7F4F" w:rsidP="00FE7F4F">
      <w:pPr>
        <w:rPr>
          <w:rFonts w:ascii="Consolas" w:hAnsi="Consolas"/>
          <w:color w:val="4472C4" w:themeColor="accent5"/>
          <w:szCs w:val="22"/>
        </w:rPr>
      </w:pPr>
      <w:proofErr w:type="spellStart"/>
      <w:r w:rsidRPr="002D728B">
        <w:rPr>
          <w:rFonts w:ascii="Consolas" w:hAnsi="Consolas"/>
          <w:color w:val="4472C4" w:themeColor="accent5"/>
          <w:szCs w:val="22"/>
        </w:rPr>
        <w:t>my_list</w:t>
      </w:r>
      <w:proofErr w:type="spellEnd"/>
      <w:r w:rsidRPr="002D728B">
        <w:rPr>
          <w:rFonts w:ascii="Consolas" w:hAnsi="Consolas"/>
          <w:color w:val="4472C4" w:themeColor="accent5"/>
          <w:szCs w:val="22"/>
        </w:rPr>
        <w:t xml:space="preserve"> = [1, 2, 3, 4, 5]</w:t>
      </w:r>
    </w:p>
    <w:p w14:paraId="088811A0" w14:textId="77777777" w:rsidR="00FE7F4F" w:rsidRPr="002D728B" w:rsidRDefault="00FE7F4F" w:rsidP="00FE7F4F">
      <w:pPr>
        <w:rPr>
          <w:rFonts w:ascii="Consolas" w:hAnsi="Consolas"/>
          <w:color w:val="4472C4" w:themeColor="accent5"/>
          <w:szCs w:val="22"/>
        </w:rPr>
      </w:pPr>
      <w:r w:rsidRPr="002D728B">
        <w:rPr>
          <w:rFonts w:ascii="Consolas" w:hAnsi="Consolas"/>
          <w:color w:val="4472C4" w:themeColor="accent5"/>
          <w:szCs w:val="22"/>
        </w:rPr>
        <w:t xml:space="preserve">for i in </w:t>
      </w:r>
      <w:proofErr w:type="spellStart"/>
      <w:r w:rsidRPr="002D728B">
        <w:rPr>
          <w:rFonts w:ascii="Consolas" w:hAnsi="Consolas"/>
          <w:color w:val="4472C4" w:themeColor="accent5"/>
          <w:szCs w:val="22"/>
        </w:rPr>
        <w:t>my_list</w:t>
      </w:r>
      <w:proofErr w:type="spellEnd"/>
      <w:r w:rsidRPr="002D728B">
        <w:rPr>
          <w:rFonts w:ascii="Consolas" w:hAnsi="Consolas"/>
          <w:color w:val="4472C4" w:themeColor="accent5"/>
          <w:szCs w:val="22"/>
        </w:rPr>
        <w:t>:</w:t>
      </w:r>
    </w:p>
    <w:p w14:paraId="6718D91A" w14:textId="77777777" w:rsidR="00FE7F4F" w:rsidRPr="002D728B" w:rsidRDefault="00FE7F4F" w:rsidP="00FE7F4F">
      <w:pPr>
        <w:rPr>
          <w:rFonts w:ascii="Consolas" w:hAnsi="Consolas"/>
          <w:color w:val="4472C4" w:themeColor="accent5"/>
          <w:szCs w:val="22"/>
        </w:rPr>
      </w:pPr>
      <w:r w:rsidRPr="002D728B">
        <w:rPr>
          <w:rFonts w:ascii="Consolas" w:hAnsi="Consolas"/>
          <w:color w:val="4472C4" w:themeColor="accent5"/>
          <w:szCs w:val="22"/>
        </w:rPr>
        <w:t xml:space="preserve">  print(i)</w:t>
      </w:r>
    </w:p>
    <w:p w14:paraId="75C13728" w14:textId="77777777" w:rsidR="00E33B83" w:rsidRDefault="00E33B83" w:rsidP="003B5533">
      <w:pPr>
        <w:rPr>
          <w:rFonts w:ascii="Century Schoolbook" w:hAnsi="Century Schoolbook"/>
          <w:szCs w:val="22"/>
        </w:rPr>
      </w:pPr>
    </w:p>
    <w:p w14:paraId="46C94B21" w14:textId="5A2A751F" w:rsidR="001E1FFD" w:rsidRPr="0023664C" w:rsidRDefault="001E1FFD" w:rsidP="003B5533">
      <w:pPr>
        <w:rPr>
          <w:rFonts w:ascii="Century Schoolbook" w:hAnsi="Century Schoolbook"/>
          <w:szCs w:val="22"/>
        </w:rPr>
      </w:pPr>
    </w:p>
    <w:sectPr w:rsidR="001E1FFD" w:rsidRPr="0023664C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A4437" w14:textId="77777777" w:rsidR="00380CC1" w:rsidRDefault="00380CC1" w:rsidP="006D6D80">
      <w:pPr>
        <w:spacing w:after="0" w:line="240" w:lineRule="auto"/>
      </w:pPr>
      <w:r>
        <w:separator/>
      </w:r>
    </w:p>
  </w:endnote>
  <w:endnote w:type="continuationSeparator" w:id="0">
    <w:p w14:paraId="33DDA491" w14:textId="77777777" w:rsidR="00380CC1" w:rsidRDefault="00380CC1" w:rsidP="006D6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0487828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8C440C1" w14:textId="3BCCFAA1" w:rsidR="006D6D80" w:rsidRDefault="006D6D80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50C385C" w14:textId="77777777" w:rsidR="006D6D80" w:rsidRDefault="006D6D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2B48D3" w14:textId="77777777" w:rsidR="00380CC1" w:rsidRDefault="00380CC1" w:rsidP="006D6D80">
      <w:pPr>
        <w:spacing w:after="0" w:line="240" w:lineRule="auto"/>
      </w:pPr>
      <w:r>
        <w:separator/>
      </w:r>
    </w:p>
  </w:footnote>
  <w:footnote w:type="continuationSeparator" w:id="0">
    <w:p w14:paraId="485E56F4" w14:textId="77777777" w:rsidR="00380CC1" w:rsidRDefault="00380CC1" w:rsidP="006D6D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376462"/>
    <w:multiLevelType w:val="hybridMultilevel"/>
    <w:tmpl w:val="BC825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9D5507"/>
    <w:multiLevelType w:val="hybridMultilevel"/>
    <w:tmpl w:val="283001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5E1D9D"/>
    <w:multiLevelType w:val="hybridMultilevel"/>
    <w:tmpl w:val="DC567F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266DAC"/>
    <w:multiLevelType w:val="hybridMultilevel"/>
    <w:tmpl w:val="680297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317197"/>
    <w:multiLevelType w:val="hybridMultilevel"/>
    <w:tmpl w:val="2C4A8A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3364779">
    <w:abstractNumId w:val="0"/>
  </w:num>
  <w:num w:numId="2" w16cid:durableId="472790358">
    <w:abstractNumId w:val="2"/>
  </w:num>
  <w:num w:numId="3" w16cid:durableId="322045859">
    <w:abstractNumId w:val="3"/>
  </w:num>
  <w:num w:numId="4" w16cid:durableId="245116704">
    <w:abstractNumId w:val="1"/>
  </w:num>
  <w:num w:numId="5" w16cid:durableId="14682799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M2NjK2NDMwMzNU0lEKTi0uzszPAykwrwUA/Hk6VSwAAAA="/>
  </w:docVars>
  <w:rsids>
    <w:rsidRoot w:val="00432AFC"/>
    <w:rsid w:val="0001339F"/>
    <w:rsid w:val="000425F5"/>
    <w:rsid w:val="000577CB"/>
    <w:rsid w:val="000618B0"/>
    <w:rsid w:val="00070034"/>
    <w:rsid w:val="00077E43"/>
    <w:rsid w:val="000A0E6C"/>
    <w:rsid w:val="000A34B3"/>
    <w:rsid w:val="000A5688"/>
    <w:rsid w:val="000A5BD8"/>
    <w:rsid w:val="000B7CDC"/>
    <w:rsid w:val="000E33CE"/>
    <w:rsid w:val="0013084E"/>
    <w:rsid w:val="001B7D83"/>
    <w:rsid w:val="001E1FFD"/>
    <w:rsid w:val="001E79CD"/>
    <w:rsid w:val="001F41E3"/>
    <w:rsid w:val="00205EED"/>
    <w:rsid w:val="002211C9"/>
    <w:rsid w:val="0023664C"/>
    <w:rsid w:val="00237308"/>
    <w:rsid w:val="00252A30"/>
    <w:rsid w:val="00254ABC"/>
    <w:rsid w:val="00257E8B"/>
    <w:rsid w:val="00267B91"/>
    <w:rsid w:val="0027472B"/>
    <w:rsid w:val="0028166E"/>
    <w:rsid w:val="00292BFE"/>
    <w:rsid w:val="002A2306"/>
    <w:rsid w:val="002A28B2"/>
    <w:rsid w:val="002C24C4"/>
    <w:rsid w:val="002D06DA"/>
    <w:rsid w:val="002D10DA"/>
    <w:rsid w:val="002D728B"/>
    <w:rsid w:val="002F13D4"/>
    <w:rsid w:val="003066AB"/>
    <w:rsid w:val="00331078"/>
    <w:rsid w:val="00332D53"/>
    <w:rsid w:val="003462CF"/>
    <w:rsid w:val="00360B76"/>
    <w:rsid w:val="00371E2A"/>
    <w:rsid w:val="00372FAA"/>
    <w:rsid w:val="00380811"/>
    <w:rsid w:val="00380CC1"/>
    <w:rsid w:val="003A0712"/>
    <w:rsid w:val="003A2E1E"/>
    <w:rsid w:val="003A6079"/>
    <w:rsid w:val="003B3B39"/>
    <w:rsid w:val="003B5533"/>
    <w:rsid w:val="003B7947"/>
    <w:rsid w:val="003C542C"/>
    <w:rsid w:val="003D490E"/>
    <w:rsid w:val="003D57D1"/>
    <w:rsid w:val="003E42B8"/>
    <w:rsid w:val="00402A42"/>
    <w:rsid w:val="00405C10"/>
    <w:rsid w:val="00413EF6"/>
    <w:rsid w:val="00414F97"/>
    <w:rsid w:val="00432AFC"/>
    <w:rsid w:val="00450C70"/>
    <w:rsid w:val="004B7B2C"/>
    <w:rsid w:val="004C48D2"/>
    <w:rsid w:val="004D7724"/>
    <w:rsid w:val="004E2034"/>
    <w:rsid w:val="004F2AD6"/>
    <w:rsid w:val="004F6513"/>
    <w:rsid w:val="0051329A"/>
    <w:rsid w:val="0052164E"/>
    <w:rsid w:val="00532FEF"/>
    <w:rsid w:val="00537868"/>
    <w:rsid w:val="00541FBF"/>
    <w:rsid w:val="0055750D"/>
    <w:rsid w:val="00571832"/>
    <w:rsid w:val="00571D8E"/>
    <w:rsid w:val="00576714"/>
    <w:rsid w:val="00594155"/>
    <w:rsid w:val="005A0E48"/>
    <w:rsid w:val="005A48BF"/>
    <w:rsid w:val="005B0D72"/>
    <w:rsid w:val="005B2DA9"/>
    <w:rsid w:val="005D170D"/>
    <w:rsid w:val="006028DD"/>
    <w:rsid w:val="00607199"/>
    <w:rsid w:val="0060782E"/>
    <w:rsid w:val="00623F17"/>
    <w:rsid w:val="00627304"/>
    <w:rsid w:val="00630D65"/>
    <w:rsid w:val="00633A7C"/>
    <w:rsid w:val="006425D0"/>
    <w:rsid w:val="006430B2"/>
    <w:rsid w:val="00656279"/>
    <w:rsid w:val="00657838"/>
    <w:rsid w:val="00671B86"/>
    <w:rsid w:val="0068766A"/>
    <w:rsid w:val="0069719F"/>
    <w:rsid w:val="006D4F8E"/>
    <w:rsid w:val="006D6D80"/>
    <w:rsid w:val="00705A93"/>
    <w:rsid w:val="00714555"/>
    <w:rsid w:val="007200CC"/>
    <w:rsid w:val="0072756A"/>
    <w:rsid w:val="00753B8F"/>
    <w:rsid w:val="00754A77"/>
    <w:rsid w:val="00754D0E"/>
    <w:rsid w:val="007675A1"/>
    <w:rsid w:val="00783A5E"/>
    <w:rsid w:val="00787E80"/>
    <w:rsid w:val="007A418F"/>
    <w:rsid w:val="007B41B4"/>
    <w:rsid w:val="007D23F5"/>
    <w:rsid w:val="007D3535"/>
    <w:rsid w:val="007D5451"/>
    <w:rsid w:val="007E143C"/>
    <w:rsid w:val="007E4874"/>
    <w:rsid w:val="00806789"/>
    <w:rsid w:val="0081089B"/>
    <w:rsid w:val="00823E89"/>
    <w:rsid w:val="0083272F"/>
    <w:rsid w:val="008423AF"/>
    <w:rsid w:val="00842B8C"/>
    <w:rsid w:val="0086576C"/>
    <w:rsid w:val="00875899"/>
    <w:rsid w:val="008974A5"/>
    <w:rsid w:val="008C0B09"/>
    <w:rsid w:val="008C1A45"/>
    <w:rsid w:val="008C54A0"/>
    <w:rsid w:val="008C6A30"/>
    <w:rsid w:val="008E4A5B"/>
    <w:rsid w:val="008E7156"/>
    <w:rsid w:val="00906660"/>
    <w:rsid w:val="009204B7"/>
    <w:rsid w:val="00931BAC"/>
    <w:rsid w:val="00932EA3"/>
    <w:rsid w:val="009349AD"/>
    <w:rsid w:val="00937DCB"/>
    <w:rsid w:val="009411F0"/>
    <w:rsid w:val="009445BC"/>
    <w:rsid w:val="00953184"/>
    <w:rsid w:val="009614F7"/>
    <w:rsid w:val="00964E24"/>
    <w:rsid w:val="0097262D"/>
    <w:rsid w:val="009C2026"/>
    <w:rsid w:val="009D36BE"/>
    <w:rsid w:val="009F260B"/>
    <w:rsid w:val="00A06D09"/>
    <w:rsid w:val="00A30E50"/>
    <w:rsid w:val="00A66E1D"/>
    <w:rsid w:val="00AA6205"/>
    <w:rsid w:val="00AE150A"/>
    <w:rsid w:val="00AE2288"/>
    <w:rsid w:val="00AF2D4E"/>
    <w:rsid w:val="00B43F56"/>
    <w:rsid w:val="00B55D79"/>
    <w:rsid w:val="00B7417B"/>
    <w:rsid w:val="00B847AD"/>
    <w:rsid w:val="00B8523D"/>
    <w:rsid w:val="00BA6F62"/>
    <w:rsid w:val="00BB29EE"/>
    <w:rsid w:val="00BC0969"/>
    <w:rsid w:val="00BD26F1"/>
    <w:rsid w:val="00BE17A0"/>
    <w:rsid w:val="00BE7BEA"/>
    <w:rsid w:val="00BF228E"/>
    <w:rsid w:val="00C215CB"/>
    <w:rsid w:val="00C3676D"/>
    <w:rsid w:val="00C471B3"/>
    <w:rsid w:val="00C64D6E"/>
    <w:rsid w:val="00C67211"/>
    <w:rsid w:val="00C731A8"/>
    <w:rsid w:val="00C74A37"/>
    <w:rsid w:val="00C775FC"/>
    <w:rsid w:val="00C87FAB"/>
    <w:rsid w:val="00C9430A"/>
    <w:rsid w:val="00CD375E"/>
    <w:rsid w:val="00CD4ECE"/>
    <w:rsid w:val="00CE0E14"/>
    <w:rsid w:val="00CE160C"/>
    <w:rsid w:val="00CF458D"/>
    <w:rsid w:val="00D206ED"/>
    <w:rsid w:val="00D22694"/>
    <w:rsid w:val="00D23791"/>
    <w:rsid w:val="00D74DE3"/>
    <w:rsid w:val="00D777A9"/>
    <w:rsid w:val="00D96B5C"/>
    <w:rsid w:val="00DB2034"/>
    <w:rsid w:val="00DC16E5"/>
    <w:rsid w:val="00DC7F2F"/>
    <w:rsid w:val="00DF0761"/>
    <w:rsid w:val="00DF0EC0"/>
    <w:rsid w:val="00DF1E0E"/>
    <w:rsid w:val="00DF5CF9"/>
    <w:rsid w:val="00DF7711"/>
    <w:rsid w:val="00DF7BD8"/>
    <w:rsid w:val="00E011C4"/>
    <w:rsid w:val="00E156A6"/>
    <w:rsid w:val="00E22706"/>
    <w:rsid w:val="00E30165"/>
    <w:rsid w:val="00E31F1C"/>
    <w:rsid w:val="00E321B9"/>
    <w:rsid w:val="00E33B83"/>
    <w:rsid w:val="00E56C95"/>
    <w:rsid w:val="00E83C20"/>
    <w:rsid w:val="00E86228"/>
    <w:rsid w:val="00E94750"/>
    <w:rsid w:val="00EA6CC9"/>
    <w:rsid w:val="00EC0308"/>
    <w:rsid w:val="00EC250C"/>
    <w:rsid w:val="00ED2579"/>
    <w:rsid w:val="00EE4883"/>
    <w:rsid w:val="00EE5048"/>
    <w:rsid w:val="00EF3F8C"/>
    <w:rsid w:val="00F15EB7"/>
    <w:rsid w:val="00F17007"/>
    <w:rsid w:val="00F21492"/>
    <w:rsid w:val="00F22C35"/>
    <w:rsid w:val="00F22C53"/>
    <w:rsid w:val="00F40D65"/>
    <w:rsid w:val="00F46DFE"/>
    <w:rsid w:val="00F5197F"/>
    <w:rsid w:val="00F751EA"/>
    <w:rsid w:val="00F90A57"/>
    <w:rsid w:val="00FB0054"/>
    <w:rsid w:val="00FB3C66"/>
    <w:rsid w:val="00FE7F4F"/>
    <w:rsid w:val="00FF3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14F314"/>
  <w15:chartTrackingRefBased/>
  <w15:docId w15:val="{C7C2A52A-AFFF-4EF9-ACBD-E15D8576F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66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D2579"/>
    <w:rPr>
      <w:color w:val="808080"/>
    </w:rPr>
  </w:style>
  <w:style w:type="table" w:styleId="TableGrid">
    <w:name w:val="Table Grid"/>
    <w:basedOn w:val="TableNormal"/>
    <w:uiPriority w:val="39"/>
    <w:rsid w:val="005575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22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2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6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D80"/>
  </w:style>
  <w:style w:type="paragraph" w:styleId="Footer">
    <w:name w:val="footer"/>
    <w:basedOn w:val="Normal"/>
    <w:link w:val="FooterChar"/>
    <w:uiPriority w:val="99"/>
    <w:unhideWhenUsed/>
    <w:rsid w:val="006D6D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D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1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6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89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7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38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5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2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5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8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5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7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76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3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ython.org/about/gettingstarte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6</Pages>
  <Words>3165</Words>
  <Characters>14498</Characters>
  <Application>Microsoft Office Word</Application>
  <DocSecurity>0</DocSecurity>
  <Lines>724</Lines>
  <Paragraphs>5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akoonwit</dc:creator>
  <cp:keywords/>
  <dc:description/>
  <cp:lastModifiedBy>Jack Morris (s5707515)</cp:lastModifiedBy>
  <cp:revision>4</cp:revision>
  <cp:lastPrinted>2024-10-07T09:37:00Z</cp:lastPrinted>
  <dcterms:created xsi:type="dcterms:W3CDTF">2025-10-16T15:05:00Z</dcterms:created>
  <dcterms:modified xsi:type="dcterms:W3CDTF">2025-10-16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f47b2c672581c6868be7b775fe1fa20330afdb2dc27b6919b079535f392b49</vt:lpwstr>
  </property>
</Properties>
</file>